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4ABC49" w14:textId="48C6DAB4" w:rsidR="00F87859" w:rsidRDefault="00CC5962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2F395C88" wp14:editId="1D3F3754">
            <wp:simplePos x="0" y="0"/>
            <wp:positionH relativeFrom="margin">
              <wp:posOffset>4610735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5A12">
        <w:rPr>
          <w:noProof/>
          <w:lang w:val="en-NZ" w:eastAsia="en-NZ"/>
        </w:rPr>
        <w:drawing>
          <wp:anchor distT="0" distB="0" distL="114300" distR="114300" simplePos="0" relativeHeight="251774976" behindDoc="0" locked="0" layoutInCell="1" allowOverlap="1" wp14:anchorId="515887C3" wp14:editId="0FC115F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048125" cy="808278"/>
            <wp:effectExtent l="0" t="0" r="0" b="0"/>
            <wp:wrapNone/>
            <wp:docPr id="3" name="Picture 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808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2632D4" w14:textId="77777777" w:rsidR="00F87859" w:rsidRDefault="00F87859" w:rsidP="00F87859">
      <w:pPr>
        <w:rPr>
          <w:rFonts w:cs="Arial"/>
          <w:szCs w:val="32"/>
        </w:rPr>
      </w:pPr>
    </w:p>
    <w:p w14:paraId="3E78E806" w14:textId="76BAB7B2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F6A1582" w14:textId="6121EB50" w:rsidR="00F87859" w:rsidRDefault="00F87859" w:rsidP="00F87859">
      <w:pPr>
        <w:rPr>
          <w:rFonts w:cs="Arial"/>
          <w:szCs w:val="32"/>
        </w:rPr>
      </w:pPr>
    </w:p>
    <w:p w14:paraId="63C7E235" w14:textId="52F08C39" w:rsidR="00F87859" w:rsidRDefault="00F87859" w:rsidP="00F87859">
      <w:pPr>
        <w:rPr>
          <w:rFonts w:cs="Arial"/>
          <w:szCs w:val="32"/>
        </w:rPr>
      </w:pPr>
    </w:p>
    <w:p w14:paraId="063DFE1F" w14:textId="7D67689D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134AB033" w14:textId="1A810FEC" w:rsidR="00887F23" w:rsidRDefault="00B4761F" w:rsidP="00F87859">
      <w:pPr>
        <w:pStyle w:val="Title"/>
      </w:pPr>
      <w:r>
        <w:t>The MEAL Strategic Framework</w:t>
      </w:r>
    </w:p>
    <w:p w14:paraId="33564C33" w14:textId="4B42F65F" w:rsidR="00887F23" w:rsidRDefault="00764885" w:rsidP="00F87859">
      <w:pPr>
        <w:pStyle w:val="Title"/>
      </w:pPr>
      <w:r w:rsidRPr="00764885">
        <w:rPr>
          <w:noProof/>
          <w:lang w:eastAsia="en-NZ"/>
        </w:rPr>
        <w:drawing>
          <wp:anchor distT="0" distB="0" distL="114300" distR="114300" simplePos="0" relativeHeight="251781120" behindDoc="0" locked="0" layoutInCell="1" allowOverlap="1" wp14:anchorId="270728A0" wp14:editId="62F2862F">
            <wp:simplePos x="0" y="0"/>
            <wp:positionH relativeFrom="margin">
              <wp:align>center</wp:align>
            </wp:positionH>
            <wp:positionV relativeFrom="paragraph">
              <wp:posOffset>209550</wp:posOffset>
            </wp:positionV>
            <wp:extent cx="3876675" cy="3876675"/>
            <wp:effectExtent l="0" t="0" r="952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B618CC" w14:textId="77777777" w:rsidR="00887F23" w:rsidRDefault="00887F23" w:rsidP="00F87859">
      <w:pPr>
        <w:pStyle w:val="Title"/>
      </w:pPr>
    </w:p>
    <w:p w14:paraId="34E1FC8A" w14:textId="77777777" w:rsidR="00887F23" w:rsidRDefault="00887F23" w:rsidP="00F87859">
      <w:pPr>
        <w:pStyle w:val="Title"/>
      </w:pPr>
    </w:p>
    <w:p w14:paraId="5CA1F6F9" w14:textId="77777777" w:rsidR="00887F23" w:rsidRDefault="00887F23" w:rsidP="00F87859">
      <w:pPr>
        <w:pStyle w:val="Title"/>
      </w:pPr>
    </w:p>
    <w:p w14:paraId="6858E7B1" w14:textId="77777777" w:rsidR="00B4761F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4C8C9B2D" w14:textId="5A20DC3C" w:rsidR="00F87859" w:rsidRPr="00570380" w:rsidRDefault="00887F23" w:rsidP="00BF5DDC">
      <w:pPr>
        <w:pStyle w:val="Datepublished"/>
      </w:pPr>
      <w:r w:rsidRPr="00570380">
        <w:t xml:space="preserve">Published: </w:t>
      </w:r>
      <w:r w:rsidR="0052011C">
        <w:t>May</w:t>
      </w:r>
      <w:bookmarkStart w:id="0" w:name="_GoBack"/>
      <w:bookmarkEnd w:id="0"/>
      <w:r w:rsidR="00B4761F">
        <w:t xml:space="preserve"> 2023</w:t>
      </w:r>
    </w:p>
    <w:p w14:paraId="4929FCB1" w14:textId="193A7F3C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2405C0">
        <w:rPr>
          <w:noProof/>
          <w:lang w:val="en-NZ" w:eastAsia="en-NZ"/>
        </w:rPr>
        <w:t>document</w:t>
      </w:r>
    </w:p>
    <w:p w14:paraId="6ACFE8FE" w14:textId="56A279F7" w:rsidR="00D852B6" w:rsidRDefault="00D852B6" w:rsidP="00124EA8"/>
    <w:p w14:paraId="452A382F" w14:textId="322DE680" w:rsidR="00EF4A04" w:rsidRDefault="0024181A" w:rsidP="00124EA8">
      <w:r>
        <w:rPr>
          <w:noProof/>
          <w:lang w:val="en-NZ" w:eastAsia="en-NZ"/>
        </w:rPr>
        <w:drawing>
          <wp:anchor distT="0" distB="0" distL="114300" distR="114300" simplePos="0" relativeHeight="251979776" behindDoc="0" locked="0" layoutInCell="1" allowOverlap="1" wp14:anchorId="43494BF9" wp14:editId="6245C13C">
            <wp:simplePos x="0" y="0"/>
            <wp:positionH relativeFrom="column">
              <wp:posOffset>-38100</wp:posOffset>
            </wp:positionH>
            <wp:positionV relativeFrom="paragraph">
              <wp:posOffset>173990</wp:posOffset>
            </wp:positionV>
            <wp:extent cx="1238250" cy="1238250"/>
            <wp:effectExtent l="0" t="0" r="0" b="0"/>
            <wp:wrapThrough wrapText="bothSides">
              <wp:wrapPolygon edited="0">
                <wp:start x="8640" y="0"/>
                <wp:lineTo x="7311" y="2326"/>
                <wp:lineTo x="6646" y="5649"/>
                <wp:lineTo x="1994" y="6978"/>
                <wp:lineTo x="1329" y="7643"/>
                <wp:lineTo x="332" y="13957"/>
                <wp:lineTo x="665" y="17945"/>
                <wp:lineTo x="3988" y="21268"/>
                <wp:lineTo x="5649" y="21268"/>
                <wp:lineTo x="16615" y="21268"/>
                <wp:lineTo x="17612" y="21268"/>
                <wp:lineTo x="20935" y="17280"/>
                <wp:lineTo x="21268" y="14289"/>
                <wp:lineTo x="20271" y="8640"/>
                <wp:lineTo x="18942" y="6978"/>
                <wp:lineTo x="14622" y="5317"/>
                <wp:lineTo x="13625" y="1994"/>
                <wp:lineTo x="12628" y="0"/>
                <wp:lineTo x="864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asy Read Logo 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4AD8AC" w14:textId="34142AEF" w:rsidR="00E15A12" w:rsidRDefault="00E15A12" w:rsidP="00736E4E">
      <w:r>
        <w:t xml:space="preserve">This document is from </w:t>
      </w:r>
      <w:r w:rsidRPr="0015240A">
        <w:rPr>
          <w:b/>
          <w:bCs/>
        </w:rPr>
        <w:t>Whaikaha – Ministry of Disabled People</w:t>
      </w:r>
      <w:r>
        <w:t>.</w:t>
      </w:r>
    </w:p>
    <w:p w14:paraId="14EEFBE5" w14:textId="3175AA91" w:rsidR="00E15A12" w:rsidRDefault="00E15A12" w:rsidP="00736E4E"/>
    <w:p w14:paraId="3CCA7AD0" w14:textId="38795006" w:rsidR="0015240A" w:rsidRDefault="0015240A" w:rsidP="00736E4E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88288" behindDoc="1" locked="0" layoutInCell="1" allowOverlap="1" wp14:anchorId="4A1062C6" wp14:editId="0EFA3378">
                <wp:simplePos x="0" y="0"/>
                <wp:positionH relativeFrom="margin">
                  <wp:posOffset>2197463</wp:posOffset>
                </wp:positionH>
                <wp:positionV relativeFrom="paragraph">
                  <wp:posOffset>238760</wp:posOffset>
                </wp:positionV>
                <wp:extent cx="3581400" cy="4476750"/>
                <wp:effectExtent l="0" t="0" r="0" b="635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81400" cy="4476750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A95DD0D" id="Rectangle 25" o:spid="_x0000_s1026" style="position:absolute;margin-left:173.05pt;margin-top:18.8pt;width:282pt;height:352.5pt;z-index:-251528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" fillcolor="#d3c4ea" stroked="f">
                <w10:wrap anchorx="margin"/>
              </v:rect>
            </w:pict>
          </mc:Fallback>
        </mc:AlternateContent>
      </w:r>
    </w:p>
    <w:p w14:paraId="058BAEB5" w14:textId="62B7F070" w:rsidR="0015240A" w:rsidRDefault="0015240A" w:rsidP="0015240A">
      <w:pPr>
        <w:rPr>
          <w:rFonts w:cs="Arial"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83168" behindDoc="0" locked="0" layoutInCell="1" allowOverlap="1" wp14:anchorId="5CF55024" wp14:editId="3166F6C9">
            <wp:simplePos x="0" y="0"/>
            <wp:positionH relativeFrom="column">
              <wp:posOffset>-298450</wp:posOffset>
            </wp:positionH>
            <wp:positionV relativeFrom="paragraph">
              <wp:posOffset>153035</wp:posOffset>
            </wp:positionV>
            <wp:extent cx="2244090" cy="444500"/>
            <wp:effectExtent l="0" t="0" r="3810" b="0"/>
            <wp:wrapNone/>
            <wp:docPr id="21" name="Picture 2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090" cy="444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b/>
          <w:szCs w:val="32"/>
        </w:rPr>
        <w:t xml:space="preserve">Whaikaha </w:t>
      </w:r>
      <w:r>
        <w:rPr>
          <w:rFonts w:cs="Arial"/>
          <w:szCs w:val="32"/>
          <w:lang w:val="en-US"/>
        </w:rPr>
        <w:t xml:space="preserve">is a new part of the </w:t>
      </w:r>
    </w:p>
    <w:p w14:paraId="5AB9F646" w14:textId="548DCD97" w:rsidR="0015240A" w:rsidRDefault="0015240A" w:rsidP="0015240A">
      <w:pPr>
        <w:rPr>
          <w:rFonts w:cs="Arial"/>
          <w:szCs w:val="32"/>
          <w:lang w:val="en-US"/>
        </w:rPr>
      </w:pPr>
      <w:r>
        <w:rPr>
          <w:rFonts w:cs="Arial"/>
          <w:szCs w:val="32"/>
          <w:lang w:val="en-US"/>
        </w:rPr>
        <w:t xml:space="preserve">New Zealand </w:t>
      </w:r>
      <w:r w:rsidR="001B6CD2">
        <w:rPr>
          <w:rFonts w:cs="Arial"/>
          <w:szCs w:val="32"/>
          <w:lang w:val="en-US"/>
        </w:rPr>
        <w:t xml:space="preserve">Government </w:t>
      </w:r>
      <w:r>
        <w:rPr>
          <w:rFonts w:cs="Arial"/>
          <w:szCs w:val="32"/>
          <w:lang w:val="en-US"/>
        </w:rPr>
        <w:t>that is:</w:t>
      </w:r>
    </w:p>
    <w:p w14:paraId="2B29AED4" w14:textId="7414B427" w:rsidR="0015240A" w:rsidRDefault="0015240A" w:rsidP="0015240A">
      <w:pPr>
        <w:ind w:left="4253" w:hanging="567"/>
        <w:rPr>
          <w:rFonts w:cs="Arial"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84192" behindDoc="0" locked="0" layoutInCell="1" allowOverlap="1" wp14:anchorId="71AA1CC5" wp14:editId="4FF08416">
            <wp:simplePos x="0" y="0"/>
            <wp:positionH relativeFrom="column">
              <wp:posOffset>-380365</wp:posOffset>
            </wp:positionH>
            <wp:positionV relativeFrom="paragraph">
              <wp:posOffset>244475</wp:posOffset>
            </wp:positionV>
            <wp:extent cx="2396490" cy="580327"/>
            <wp:effectExtent l="0" t="0" r="3810" b="0"/>
            <wp:wrapNone/>
            <wp:docPr id="20" name="Picture 2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490" cy="5803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24B4DB" w14:textId="4F9D0DC4" w:rsidR="0015240A" w:rsidRDefault="0015240A" w:rsidP="0015240A">
      <w:pPr>
        <w:pStyle w:val="ListParagraph"/>
        <w:numPr>
          <w:ilvl w:val="0"/>
          <w:numId w:val="12"/>
        </w:numPr>
        <w:spacing w:before="0"/>
        <w:ind w:left="4253" w:hanging="567"/>
        <w:rPr>
          <w:rFonts w:cs="Arial"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86240" behindDoc="0" locked="0" layoutInCell="1" allowOverlap="1" wp14:anchorId="261E9F6A" wp14:editId="0788B206">
            <wp:simplePos x="0" y="0"/>
            <wp:positionH relativeFrom="column">
              <wp:posOffset>-137795</wp:posOffset>
            </wp:positionH>
            <wp:positionV relativeFrom="paragraph">
              <wp:posOffset>475615</wp:posOffset>
            </wp:positionV>
            <wp:extent cx="1695450" cy="1695450"/>
            <wp:effectExtent l="0" t="0" r="0" b="0"/>
            <wp:wrapThrough wrapText="bothSides">
              <wp:wrapPolygon edited="0">
                <wp:start x="1699" y="1699"/>
                <wp:lineTo x="0" y="5825"/>
                <wp:lineTo x="0" y="18202"/>
                <wp:lineTo x="21357" y="18202"/>
                <wp:lineTo x="21357" y="14562"/>
                <wp:lineTo x="20387" y="13834"/>
                <wp:lineTo x="21357" y="12378"/>
                <wp:lineTo x="21357" y="4369"/>
                <wp:lineTo x="4369" y="1699"/>
                <wp:lineTo x="1699" y="1699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  <w:lang w:val="en-US"/>
        </w:rPr>
        <w:t xml:space="preserve">using an </w:t>
      </w:r>
      <w:r>
        <w:rPr>
          <w:rFonts w:cs="Arial"/>
          <w:b/>
          <w:szCs w:val="32"/>
          <w:lang w:val="en-US"/>
        </w:rPr>
        <w:t>Enabling Good Lives</w:t>
      </w:r>
      <w:r>
        <w:rPr>
          <w:rFonts w:cs="Arial"/>
          <w:szCs w:val="32"/>
          <w:lang w:val="en-US"/>
        </w:rPr>
        <w:t xml:space="preserve"> way of doing things</w:t>
      </w:r>
      <w:r>
        <w:rPr>
          <w:rFonts w:cs="Arial"/>
          <w:szCs w:val="32"/>
          <w:lang w:val="en-US"/>
        </w:rPr>
        <w:br/>
      </w:r>
    </w:p>
    <w:p w14:paraId="103B3E75" w14:textId="172716EA" w:rsidR="0015240A" w:rsidRDefault="00B259D0" w:rsidP="0015240A">
      <w:pPr>
        <w:pStyle w:val="ListParagraph"/>
        <w:numPr>
          <w:ilvl w:val="0"/>
          <w:numId w:val="12"/>
        </w:numPr>
        <w:spacing w:before="0"/>
        <w:ind w:left="4253" w:hanging="567"/>
        <w:rPr>
          <w:rFonts w:cs="Arial"/>
          <w:szCs w:val="32"/>
          <w:lang w:val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85216" behindDoc="0" locked="0" layoutInCell="1" allowOverlap="1" wp14:anchorId="7FD66412" wp14:editId="798E42B4">
            <wp:simplePos x="0" y="0"/>
            <wp:positionH relativeFrom="margin">
              <wp:posOffset>152400</wp:posOffset>
            </wp:positionH>
            <wp:positionV relativeFrom="paragraph">
              <wp:posOffset>1105535</wp:posOffset>
            </wp:positionV>
            <wp:extent cx="1273520" cy="1581150"/>
            <wp:effectExtent l="0" t="0" r="317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520" cy="158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240A">
        <w:rPr>
          <w:rFonts w:cs="Arial"/>
          <w:szCs w:val="32"/>
          <w:lang w:val="en-US"/>
        </w:rPr>
        <w:t>working with other government agencies to better support disabled people</w:t>
      </w:r>
      <w:r w:rsidR="0015240A">
        <w:rPr>
          <w:rFonts w:cs="Arial"/>
          <w:szCs w:val="32"/>
          <w:lang w:val="en-US"/>
        </w:rPr>
        <w:br/>
      </w:r>
    </w:p>
    <w:p w14:paraId="4BD7BC96" w14:textId="1CC04516" w:rsidR="0015240A" w:rsidRDefault="0015240A" w:rsidP="0015240A">
      <w:pPr>
        <w:pStyle w:val="ListParagraph"/>
        <w:numPr>
          <w:ilvl w:val="0"/>
          <w:numId w:val="12"/>
        </w:numPr>
        <w:spacing w:before="0"/>
        <w:ind w:left="4253" w:hanging="567"/>
        <w:rPr>
          <w:rFonts w:cs="Arial"/>
          <w:szCs w:val="32"/>
          <w:lang w:val="en-US"/>
        </w:rPr>
      </w:pPr>
      <w:r>
        <w:rPr>
          <w:rFonts w:cs="Arial"/>
          <w:szCs w:val="32"/>
          <w:lang w:val="en-US"/>
        </w:rPr>
        <w:t>making disability support services better.</w:t>
      </w:r>
    </w:p>
    <w:p w14:paraId="0F11DEA4" w14:textId="4BCDDF99" w:rsidR="0015240A" w:rsidRDefault="0015240A" w:rsidP="0015240A">
      <w:pPr>
        <w:pStyle w:val="ListParagraph"/>
        <w:numPr>
          <w:ilvl w:val="0"/>
          <w:numId w:val="0"/>
        </w:numPr>
        <w:spacing w:before="0"/>
        <w:ind w:left="4820"/>
        <w:rPr>
          <w:rFonts w:cs="Arial"/>
          <w:szCs w:val="32"/>
          <w:lang w:val="en-US"/>
        </w:rPr>
      </w:pPr>
    </w:p>
    <w:p w14:paraId="1DD589FB" w14:textId="77777777" w:rsidR="00E15A12" w:rsidRDefault="00E15A12" w:rsidP="00736E4E"/>
    <w:p w14:paraId="779B3E43" w14:textId="77777777" w:rsidR="0015240A" w:rsidRDefault="0015240A">
      <w:pPr>
        <w:spacing w:line="240" w:lineRule="auto"/>
        <w:ind w:left="0"/>
        <w:rPr>
          <w:rFonts w:eastAsia="Times New Roman" w:cs="Arial"/>
          <w:b/>
          <w:bCs/>
          <w:color w:val="000000"/>
          <w:szCs w:val="32"/>
          <w:lang w:eastAsia="en-NZ"/>
        </w:rPr>
      </w:pPr>
      <w:r>
        <w:rPr>
          <w:rFonts w:eastAsia="Times New Roman" w:cs="Arial"/>
          <w:b/>
          <w:bCs/>
          <w:color w:val="000000"/>
          <w:szCs w:val="32"/>
          <w:lang w:eastAsia="en-NZ"/>
        </w:rPr>
        <w:br w:type="page"/>
      </w:r>
    </w:p>
    <w:p w14:paraId="30EBE301" w14:textId="0D40660B" w:rsidR="0015240A" w:rsidRPr="0015240A" w:rsidRDefault="0015240A" w:rsidP="0015240A">
      <w:pPr>
        <w:ind w:right="-188"/>
        <w:rPr>
          <w:color w:val="000000"/>
          <w:szCs w:val="32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06DFF7A2" wp14:editId="50F82B11">
                <wp:simplePos x="0" y="0"/>
                <wp:positionH relativeFrom="column">
                  <wp:posOffset>2220686</wp:posOffset>
                </wp:positionH>
                <wp:positionV relativeFrom="paragraph">
                  <wp:posOffset>-156754</wp:posOffset>
                </wp:positionV>
                <wp:extent cx="3686175" cy="2978331"/>
                <wp:effectExtent l="0" t="0" r="0" b="6350"/>
                <wp:wrapNone/>
                <wp:docPr id="1345" name="Rectangle 13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6175" cy="2978331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0AF1947" id="Rectangle 1345" o:spid="_x0000_s1026" style="position:absolute;margin-left:174.85pt;margin-top:-12.35pt;width:290.25pt;height:234.5pt;z-index:-2515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" fillcolor="#d3c4ea" stroked="f"/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1791360" behindDoc="0" locked="0" layoutInCell="1" allowOverlap="1" wp14:anchorId="592BBCBE" wp14:editId="3E058A38">
            <wp:simplePos x="0" y="0"/>
            <wp:positionH relativeFrom="column">
              <wp:posOffset>-263525</wp:posOffset>
            </wp:positionH>
            <wp:positionV relativeFrom="paragraph">
              <wp:posOffset>83185</wp:posOffset>
            </wp:positionV>
            <wp:extent cx="1994535" cy="482600"/>
            <wp:effectExtent l="0" t="0" r="5715" b="0"/>
            <wp:wrapThrough wrapText="bothSides">
              <wp:wrapPolygon edited="0">
                <wp:start x="0" y="3411"/>
                <wp:lineTo x="0" y="14495"/>
                <wp:lineTo x="7633" y="17053"/>
                <wp:lineTo x="8871" y="17053"/>
                <wp:lineTo x="21456" y="14495"/>
                <wp:lineTo x="21456" y="6821"/>
                <wp:lineTo x="18155" y="3411"/>
                <wp:lineTo x="0" y="3411"/>
              </wp:wrapPolygon>
            </wp:wrapThrough>
            <wp:docPr id="23" name="Picture 2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b/>
          <w:bCs/>
          <w:color w:val="000000"/>
          <w:szCs w:val="32"/>
          <w:lang w:eastAsia="en-NZ"/>
        </w:rPr>
        <w:t>Enabling Good Lives</w:t>
      </w:r>
      <w:r>
        <w:rPr>
          <w:rFonts w:eastAsia="Times New Roman" w:cs="Arial"/>
          <w:b/>
          <w:color w:val="000000"/>
          <w:szCs w:val="32"/>
          <w:lang w:eastAsia="en-NZ"/>
        </w:rPr>
        <w:t xml:space="preserve"> </w:t>
      </w:r>
      <w:r>
        <w:rPr>
          <w:rFonts w:eastAsia="Times New Roman" w:cs="Arial"/>
          <w:color w:val="000000"/>
          <w:szCs w:val="32"/>
          <w:lang w:eastAsia="en-NZ"/>
        </w:rPr>
        <w:t xml:space="preserve">is </w:t>
      </w:r>
      <w:r w:rsidRPr="0015240A">
        <w:rPr>
          <w:rFonts w:eastAsia="Times New Roman" w:cs="Arial"/>
          <w:color w:val="000000"/>
          <w:szCs w:val="32"/>
          <w:lang w:eastAsia="en-NZ"/>
        </w:rPr>
        <w:t xml:space="preserve">about </w:t>
      </w:r>
      <w:r w:rsidR="00F909BE">
        <w:rPr>
          <w:rFonts w:eastAsia="Times New Roman" w:cs="Arial"/>
          <w:color w:val="000000"/>
          <w:szCs w:val="32"/>
          <w:lang w:eastAsia="en-NZ"/>
        </w:rPr>
        <w:t xml:space="preserve">disabled people </w:t>
      </w:r>
      <w:r w:rsidRPr="0015240A">
        <w:rPr>
          <w:rFonts w:eastAsia="Times New Roman" w:cs="Arial"/>
          <w:color w:val="000000"/>
          <w:szCs w:val="32"/>
          <w:lang w:eastAsia="en-NZ"/>
        </w:rPr>
        <w:t>having:</w:t>
      </w:r>
      <w:r w:rsidRPr="0015240A">
        <w:rPr>
          <w:rFonts w:ascii="Times New Roman" w:eastAsia="Times New Roman" w:hAnsi="Times New Roman" w:cs="Times New Roman"/>
          <w:szCs w:val="32"/>
          <w:lang w:eastAsia="en-NZ"/>
        </w:rPr>
        <w:br/>
      </w:r>
    </w:p>
    <w:p w14:paraId="64706A50" w14:textId="2D1BB38F" w:rsidR="0015240A" w:rsidRPr="0015240A" w:rsidRDefault="0015240A" w:rsidP="0015240A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eastAsia="en-NZ"/>
        </w:rPr>
      </w:pPr>
      <w:r w:rsidRPr="0015240A">
        <w:rPr>
          <w:noProof/>
          <w:szCs w:val="32"/>
          <w:lang w:val="en-NZ" w:eastAsia="en-NZ"/>
        </w:rPr>
        <w:drawing>
          <wp:anchor distT="0" distB="0" distL="114300" distR="114300" simplePos="0" relativeHeight="251790336" behindDoc="0" locked="0" layoutInCell="1" allowOverlap="1" wp14:anchorId="7DF4BC61" wp14:editId="06C1F36A">
            <wp:simplePos x="0" y="0"/>
            <wp:positionH relativeFrom="column">
              <wp:posOffset>-145415</wp:posOffset>
            </wp:positionH>
            <wp:positionV relativeFrom="paragraph">
              <wp:posOffset>73025</wp:posOffset>
            </wp:positionV>
            <wp:extent cx="1494790" cy="1496695"/>
            <wp:effectExtent l="0" t="0" r="0" b="8255"/>
            <wp:wrapNone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790" cy="149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5240A">
        <w:rPr>
          <w:rFonts w:eastAsia="Times New Roman" w:cs="Arial"/>
          <w:color w:val="000000"/>
          <w:szCs w:val="32"/>
          <w:lang w:eastAsia="en-NZ"/>
        </w:rPr>
        <w:t xml:space="preserve">choice and control in </w:t>
      </w:r>
      <w:r w:rsidR="00F909BE">
        <w:rPr>
          <w:rFonts w:eastAsia="Times New Roman" w:cs="Arial"/>
          <w:color w:val="000000"/>
          <w:szCs w:val="32"/>
          <w:lang w:eastAsia="en-NZ"/>
        </w:rPr>
        <w:t>their</w:t>
      </w:r>
      <w:r w:rsidRPr="0015240A">
        <w:rPr>
          <w:rFonts w:eastAsia="Times New Roman" w:cs="Arial"/>
          <w:color w:val="000000"/>
          <w:szCs w:val="32"/>
          <w:lang w:eastAsia="en-NZ"/>
        </w:rPr>
        <w:t xml:space="preserve"> life</w:t>
      </w:r>
      <w:r w:rsidRPr="0015240A">
        <w:rPr>
          <w:rFonts w:ascii="Times New Roman" w:eastAsia="Times New Roman" w:hAnsi="Times New Roman" w:cs="Times New Roman"/>
          <w:szCs w:val="32"/>
          <w:lang w:eastAsia="en-NZ"/>
        </w:rPr>
        <w:br/>
      </w:r>
    </w:p>
    <w:p w14:paraId="47AB6DCE" w14:textId="66DA3635" w:rsidR="0015240A" w:rsidRPr="0015240A" w:rsidRDefault="0015240A" w:rsidP="0015240A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eastAsia="en-NZ"/>
        </w:rPr>
      </w:pPr>
      <w:r w:rsidRPr="0015240A">
        <w:rPr>
          <w:rFonts w:eastAsia="Times New Roman" w:cs="Arial"/>
          <w:color w:val="000000"/>
          <w:szCs w:val="32"/>
          <w:lang w:eastAsia="en-NZ"/>
        </w:rPr>
        <w:t xml:space="preserve">the support </w:t>
      </w:r>
      <w:r w:rsidR="00F909BE">
        <w:rPr>
          <w:rFonts w:eastAsia="Times New Roman" w:cs="Arial"/>
          <w:color w:val="000000"/>
          <w:szCs w:val="32"/>
          <w:lang w:eastAsia="en-NZ"/>
        </w:rPr>
        <w:t>they</w:t>
      </w:r>
      <w:r w:rsidR="00F909BE" w:rsidRPr="0015240A">
        <w:rPr>
          <w:rFonts w:eastAsia="Times New Roman" w:cs="Arial"/>
          <w:color w:val="000000"/>
          <w:szCs w:val="32"/>
          <w:lang w:eastAsia="en-NZ"/>
        </w:rPr>
        <w:t xml:space="preserve"> </w:t>
      </w:r>
      <w:r w:rsidRPr="0015240A">
        <w:rPr>
          <w:rFonts w:eastAsia="Times New Roman" w:cs="Arial"/>
          <w:color w:val="000000"/>
          <w:szCs w:val="32"/>
          <w:lang w:eastAsia="en-NZ"/>
        </w:rPr>
        <w:t>need and want</w:t>
      </w:r>
      <w:r w:rsidRPr="0015240A">
        <w:rPr>
          <w:rFonts w:ascii="Times New Roman" w:eastAsia="Times New Roman" w:hAnsi="Times New Roman" w:cs="Times New Roman"/>
          <w:szCs w:val="32"/>
          <w:lang w:eastAsia="en-NZ"/>
        </w:rPr>
        <w:br/>
      </w:r>
    </w:p>
    <w:p w14:paraId="16A06383" w14:textId="6A1CB3CE" w:rsidR="0015240A" w:rsidRPr="0015240A" w:rsidRDefault="0015240A" w:rsidP="0015240A">
      <w:pPr>
        <w:pStyle w:val="ListParagraph"/>
        <w:numPr>
          <w:ilvl w:val="0"/>
          <w:numId w:val="14"/>
        </w:numPr>
        <w:spacing w:before="0"/>
        <w:ind w:left="4253" w:hanging="567"/>
        <w:contextualSpacing/>
        <w:textAlignment w:val="baseline"/>
        <w:rPr>
          <w:rFonts w:eastAsia="Times New Roman" w:cs="Arial"/>
          <w:color w:val="000000"/>
          <w:szCs w:val="32"/>
          <w:lang w:eastAsia="en-NZ"/>
        </w:rPr>
      </w:pPr>
      <w:r w:rsidRPr="0015240A">
        <w:rPr>
          <w:rFonts w:eastAsia="Times New Roman" w:cs="Arial"/>
          <w:color w:val="000000"/>
          <w:szCs w:val="32"/>
          <w:lang w:eastAsia="en-NZ"/>
        </w:rPr>
        <w:t>a good life.</w:t>
      </w:r>
    </w:p>
    <w:p w14:paraId="37CF5968" w14:textId="3B8E268D" w:rsidR="0015240A" w:rsidRDefault="0015240A" w:rsidP="00736E4E"/>
    <w:p w14:paraId="2F7B93CF" w14:textId="7C683414" w:rsidR="00243969" w:rsidRDefault="00243969" w:rsidP="00736E4E"/>
    <w:p w14:paraId="5B17304E" w14:textId="478D984E" w:rsidR="00243969" w:rsidRDefault="0024181A" w:rsidP="00243969">
      <w:pPr>
        <w:rPr>
          <w:rFonts w:eastAsia="Times New Roman"/>
          <w:lang w:eastAsia="en-NZ"/>
        </w:rPr>
      </w:pPr>
      <w:r w:rsidRPr="00243969"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968512" behindDoc="0" locked="0" layoutInCell="1" allowOverlap="1" wp14:anchorId="68778821" wp14:editId="6F451042">
            <wp:simplePos x="0" y="0"/>
            <wp:positionH relativeFrom="margin">
              <wp:posOffset>0</wp:posOffset>
            </wp:positionH>
            <wp:positionV relativeFrom="paragraph">
              <wp:posOffset>130175</wp:posOffset>
            </wp:positionV>
            <wp:extent cx="1245431" cy="1294809"/>
            <wp:effectExtent l="0" t="0" r="0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31" cy="1294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3969">
        <w:rPr>
          <w:rFonts w:eastAsia="Times New Roman"/>
          <w:lang w:eastAsia="en-NZ"/>
        </w:rPr>
        <w:t>You can read more about the Enabling Good Lives ideas at</w:t>
      </w:r>
      <w:r>
        <w:rPr>
          <w:rFonts w:eastAsia="Times New Roman"/>
          <w:lang w:eastAsia="en-NZ"/>
        </w:rPr>
        <w:t xml:space="preserve"> this </w:t>
      </w:r>
      <w:r w:rsidRPr="0024181A">
        <w:rPr>
          <w:rFonts w:eastAsia="Times New Roman"/>
          <w:b/>
          <w:lang w:eastAsia="en-NZ"/>
        </w:rPr>
        <w:t>website</w:t>
      </w:r>
      <w:r w:rsidR="00243969">
        <w:rPr>
          <w:rFonts w:eastAsia="Times New Roman"/>
          <w:lang w:eastAsia="en-NZ"/>
        </w:rPr>
        <w:t>:</w:t>
      </w:r>
    </w:p>
    <w:p w14:paraId="23A50065" w14:textId="77777777" w:rsidR="00243969" w:rsidRDefault="00243969" w:rsidP="00243969">
      <w:pPr>
        <w:rPr>
          <w:rFonts w:eastAsia="Times New Roman"/>
          <w:lang w:eastAsia="en-NZ"/>
        </w:rPr>
      </w:pPr>
    </w:p>
    <w:p w14:paraId="0C0CF74A" w14:textId="77777777" w:rsidR="00243969" w:rsidRPr="00243969" w:rsidRDefault="00243969" w:rsidP="00243969">
      <w:pPr>
        <w:rPr>
          <w:rFonts w:eastAsia="Times New Roman"/>
          <w:b/>
          <w:bCs/>
          <w:lang w:eastAsia="en-NZ"/>
        </w:rPr>
      </w:pPr>
      <w:r w:rsidRPr="00243969">
        <w:rPr>
          <w:rFonts w:eastAsia="Times New Roman"/>
          <w:b/>
          <w:bCs/>
          <w:lang w:eastAsia="en-NZ"/>
        </w:rPr>
        <w:t>www.enablinggoodlives.co.nz/</w:t>
      </w:r>
      <w:r w:rsidRPr="00243969">
        <w:rPr>
          <w:rFonts w:eastAsia="Times New Roman"/>
          <w:b/>
          <w:bCs/>
          <w:lang w:eastAsia="en-NZ"/>
        </w:rPr>
        <w:br/>
        <w:t>about-</w:t>
      </w:r>
      <w:proofErr w:type="spellStart"/>
      <w:r w:rsidRPr="00243969">
        <w:rPr>
          <w:rFonts w:eastAsia="Times New Roman"/>
          <w:b/>
          <w:bCs/>
          <w:lang w:eastAsia="en-NZ"/>
        </w:rPr>
        <w:t>egl</w:t>
      </w:r>
      <w:proofErr w:type="spellEnd"/>
      <w:r w:rsidRPr="00243969">
        <w:rPr>
          <w:rFonts w:eastAsia="Times New Roman"/>
          <w:b/>
          <w:bCs/>
          <w:lang w:eastAsia="en-NZ"/>
        </w:rPr>
        <w:t>/</w:t>
      </w:r>
      <w:proofErr w:type="spellStart"/>
      <w:r w:rsidRPr="00243969">
        <w:rPr>
          <w:rFonts w:eastAsia="Times New Roman"/>
          <w:b/>
          <w:bCs/>
          <w:lang w:eastAsia="en-NZ"/>
        </w:rPr>
        <w:t>egl</w:t>
      </w:r>
      <w:proofErr w:type="spellEnd"/>
      <w:r w:rsidRPr="00243969">
        <w:rPr>
          <w:rFonts w:eastAsia="Times New Roman"/>
          <w:b/>
          <w:bCs/>
          <w:lang w:eastAsia="en-NZ"/>
        </w:rPr>
        <w:t>-approach/principles/</w:t>
      </w:r>
    </w:p>
    <w:p w14:paraId="758E4DE5" w14:textId="77777777" w:rsidR="00243969" w:rsidRDefault="00243969" w:rsidP="00736E4E"/>
    <w:p w14:paraId="1431369B" w14:textId="77777777" w:rsidR="00243969" w:rsidRDefault="00243969" w:rsidP="00243969">
      <w:pPr>
        <w:rPr>
          <w:rFonts w:eastAsia="Times New Roman" w:cs="Arial"/>
          <w:color w:val="000000"/>
          <w:szCs w:val="32"/>
          <w:lang w:eastAsia="en-NZ"/>
        </w:rPr>
      </w:pPr>
    </w:p>
    <w:p w14:paraId="3F08923B" w14:textId="77777777" w:rsidR="00243969" w:rsidRDefault="00243969" w:rsidP="00243969">
      <w:r>
        <w:rPr>
          <w:noProof/>
          <w:lang w:val="en-NZ" w:eastAsia="en-NZ"/>
        </w:rPr>
        <w:drawing>
          <wp:anchor distT="0" distB="0" distL="114300" distR="114300" simplePos="0" relativeHeight="251970560" behindDoc="0" locked="0" layoutInCell="1" allowOverlap="1" wp14:anchorId="46DEA492" wp14:editId="665C4549">
            <wp:simplePos x="0" y="0"/>
            <wp:positionH relativeFrom="margin">
              <wp:align>left</wp:align>
            </wp:positionH>
            <wp:positionV relativeFrom="paragraph">
              <wp:posOffset>313690</wp:posOffset>
            </wp:positionV>
            <wp:extent cx="1994535" cy="482600"/>
            <wp:effectExtent l="0" t="0" r="5715" b="0"/>
            <wp:wrapThrough wrapText="bothSides">
              <wp:wrapPolygon edited="0">
                <wp:start x="0" y="3411"/>
                <wp:lineTo x="0" y="14495"/>
                <wp:lineTo x="7633" y="17053"/>
                <wp:lineTo x="8871" y="17053"/>
                <wp:lineTo x="21456" y="14495"/>
                <wp:lineTo x="21456" y="6821"/>
                <wp:lineTo x="18155" y="3411"/>
                <wp:lineTo x="0" y="3411"/>
              </wp:wrapPolygon>
            </wp:wrapThrough>
            <wp:docPr id="1349" name="Picture 134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color w:val="000000"/>
          <w:szCs w:val="32"/>
          <w:lang w:eastAsia="en-NZ"/>
        </w:rPr>
        <w:t xml:space="preserve">In this document we will also call Enabling Good Lives </w:t>
      </w:r>
      <w:r>
        <w:rPr>
          <w:rFonts w:eastAsia="Times New Roman" w:cs="Arial"/>
          <w:b/>
          <w:bCs/>
          <w:color w:val="000000"/>
          <w:szCs w:val="32"/>
          <w:lang w:eastAsia="en-NZ"/>
        </w:rPr>
        <w:t>EGL</w:t>
      </w:r>
      <w:r>
        <w:rPr>
          <w:rFonts w:eastAsia="Times New Roman" w:cs="Arial"/>
          <w:color w:val="000000"/>
          <w:szCs w:val="32"/>
          <w:lang w:eastAsia="en-NZ"/>
        </w:rPr>
        <w:t>.</w:t>
      </w:r>
    </w:p>
    <w:p w14:paraId="5D36A3A7" w14:textId="77777777" w:rsidR="00243969" w:rsidRDefault="00243969" w:rsidP="00736E4E"/>
    <w:p w14:paraId="5CA565B7" w14:textId="0D66BBB1" w:rsidR="0015240A" w:rsidRDefault="00F909BE" w:rsidP="00736E4E">
      <w:r w:rsidRPr="002405C0">
        <w:rPr>
          <w:noProof/>
          <w:lang w:val="en-NZ" w:eastAsia="en-NZ"/>
        </w:rPr>
        <w:drawing>
          <wp:anchor distT="0" distB="0" distL="114300" distR="114300" simplePos="0" relativeHeight="251795456" behindDoc="0" locked="0" layoutInCell="1" allowOverlap="1" wp14:anchorId="6EB94448" wp14:editId="77E87745">
            <wp:simplePos x="0" y="0"/>
            <wp:positionH relativeFrom="margin">
              <wp:posOffset>-125184</wp:posOffset>
            </wp:positionH>
            <wp:positionV relativeFrom="paragraph">
              <wp:posOffset>171360</wp:posOffset>
            </wp:positionV>
            <wp:extent cx="1776549" cy="1288028"/>
            <wp:effectExtent l="0" t="0" r="1905" b="0"/>
            <wp:wrapNone/>
            <wp:docPr id="26" name="Picture 26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549" cy="1288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76C6F4" w14:textId="1E18CA92" w:rsidR="00E15A12" w:rsidRDefault="00E15A12" w:rsidP="00736E4E">
      <w:r>
        <w:t xml:space="preserve">This document is about something called the </w:t>
      </w:r>
      <w:r w:rsidRPr="00243969">
        <w:rPr>
          <w:b/>
          <w:bCs/>
        </w:rPr>
        <w:t>MEAL Strategic Framework.</w:t>
      </w:r>
    </w:p>
    <w:p w14:paraId="11483C53" w14:textId="7CBF9BF2" w:rsidR="00243969" w:rsidRPr="00243969" w:rsidRDefault="0024181A" w:rsidP="00736E4E">
      <w:r w:rsidRPr="00C9467B">
        <w:rPr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64416" behindDoc="0" locked="0" layoutInCell="1" allowOverlap="1" wp14:anchorId="30C4291A" wp14:editId="74DC4E6A">
            <wp:simplePos x="0" y="0"/>
            <wp:positionH relativeFrom="margin">
              <wp:posOffset>0</wp:posOffset>
            </wp:positionH>
            <wp:positionV relativeFrom="paragraph">
              <wp:posOffset>-225425</wp:posOffset>
            </wp:positionV>
            <wp:extent cx="1752600" cy="1235313"/>
            <wp:effectExtent l="0" t="0" r="0" b="3175"/>
            <wp:wrapNone/>
            <wp:docPr id="1" name="Picture 1" descr="A few people looking at a 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 473" descr="A few people looking at a map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23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43969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6464" behindDoc="1" locked="0" layoutInCell="1" allowOverlap="1" wp14:anchorId="01A11638" wp14:editId="5DCE8ACC">
                <wp:simplePos x="0" y="0"/>
                <wp:positionH relativeFrom="margin">
                  <wp:posOffset>2152650</wp:posOffset>
                </wp:positionH>
                <wp:positionV relativeFrom="paragraph">
                  <wp:posOffset>-76200</wp:posOffset>
                </wp:positionV>
                <wp:extent cx="3686175" cy="1085850"/>
                <wp:effectExtent l="0" t="0" r="952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6175" cy="1085850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609FF4" id="Rectangle 2" o:spid="_x0000_s1026" style="position:absolute;margin-left:169.5pt;margin-top:-6pt;width:290.25pt;height:85.5pt;z-index:-25135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" fillcolor="#d3c4ea" stroked="f">
                <v:path arrowok="t"/>
                <w10:wrap anchorx="margin"/>
              </v:rect>
            </w:pict>
          </mc:Fallback>
        </mc:AlternateContent>
      </w:r>
      <w:r w:rsidR="00243969">
        <w:t xml:space="preserve">A </w:t>
      </w:r>
      <w:r w:rsidR="00243969">
        <w:rPr>
          <w:b/>
          <w:bCs/>
        </w:rPr>
        <w:t xml:space="preserve">Strategic Framework </w:t>
      </w:r>
      <w:r w:rsidR="00243969">
        <w:t>is a document that sets out a plan for how an agency will work on things.</w:t>
      </w:r>
    </w:p>
    <w:p w14:paraId="5CE5741D" w14:textId="77777777" w:rsidR="00243969" w:rsidRDefault="00243969" w:rsidP="00736E4E"/>
    <w:p w14:paraId="63D40D0A" w14:textId="77777777" w:rsidR="00243969" w:rsidRDefault="00243969" w:rsidP="00736E4E"/>
    <w:p w14:paraId="1281B195" w14:textId="69A46C1A" w:rsidR="00E15A12" w:rsidRDefault="002405C0" w:rsidP="00736E4E">
      <w:r w:rsidRPr="00764885">
        <w:rPr>
          <w:noProof/>
          <w:lang w:val="en-NZ" w:eastAsia="en-NZ"/>
        </w:rPr>
        <w:drawing>
          <wp:anchor distT="0" distB="0" distL="114300" distR="114300" simplePos="0" relativeHeight="251794432" behindDoc="0" locked="0" layoutInCell="1" allowOverlap="1" wp14:anchorId="57CF99DD" wp14:editId="4C45F845">
            <wp:simplePos x="0" y="0"/>
            <wp:positionH relativeFrom="margin">
              <wp:posOffset>-180975</wp:posOffset>
            </wp:positionH>
            <wp:positionV relativeFrom="paragraph">
              <wp:posOffset>227330</wp:posOffset>
            </wp:positionV>
            <wp:extent cx="1819275" cy="1819275"/>
            <wp:effectExtent l="0" t="0" r="9525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258A">
        <w:t xml:space="preserve">The letters in </w:t>
      </w:r>
      <w:r w:rsidR="00E15A12" w:rsidRPr="00243969">
        <w:rPr>
          <w:b/>
          <w:bCs/>
        </w:rPr>
        <w:t>MEAL</w:t>
      </w:r>
      <w:r w:rsidR="00E15A12">
        <w:t xml:space="preserve"> stand for</w:t>
      </w:r>
      <w:r w:rsidR="00FD258A">
        <w:t xml:space="preserve"> the work that will be done including</w:t>
      </w:r>
      <w:r w:rsidR="00E15A12">
        <w:t>:</w:t>
      </w:r>
    </w:p>
    <w:p w14:paraId="6B04895B" w14:textId="5897BBC0" w:rsidR="00E15A12" w:rsidRPr="0015240A" w:rsidRDefault="00E15A12" w:rsidP="00E15A12">
      <w:pPr>
        <w:pStyle w:val="Listtoplevel"/>
        <w:rPr>
          <w:b/>
          <w:bCs/>
        </w:rPr>
      </w:pPr>
      <w:r w:rsidRPr="0015240A">
        <w:rPr>
          <w:b/>
          <w:bCs/>
        </w:rPr>
        <w:t>Monitoring</w:t>
      </w:r>
    </w:p>
    <w:p w14:paraId="0AC592A7" w14:textId="77777777" w:rsidR="00E15A12" w:rsidRPr="0015240A" w:rsidRDefault="00E15A12" w:rsidP="003D5C44">
      <w:pPr>
        <w:pStyle w:val="Listtoplevel"/>
        <w:rPr>
          <w:b/>
          <w:bCs/>
        </w:rPr>
      </w:pPr>
      <w:r w:rsidRPr="0015240A">
        <w:rPr>
          <w:b/>
          <w:bCs/>
        </w:rPr>
        <w:t>Evaluation</w:t>
      </w:r>
    </w:p>
    <w:p w14:paraId="5F750963" w14:textId="04C4BE4F" w:rsidR="00E15A12" w:rsidRPr="0015240A" w:rsidRDefault="00E15A12" w:rsidP="003D5C44">
      <w:pPr>
        <w:pStyle w:val="Listtoplevel"/>
        <w:rPr>
          <w:b/>
          <w:bCs/>
        </w:rPr>
      </w:pPr>
      <w:r w:rsidRPr="0015240A">
        <w:rPr>
          <w:b/>
          <w:bCs/>
        </w:rPr>
        <w:t>Analysis</w:t>
      </w:r>
    </w:p>
    <w:p w14:paraId="4033BF43" w14:textId="340BCBFA" w:rsidR="00E15A12" w:rsidRPr="00350290" w:rsidRDefault="00E15A12" w:rsidP="00FD258A">
      <w:pPr>
        <w:pStyle w:val="Listtoplevel"/>
      </w:pPr>
      <w:r w:rsidRPr="00350290">
        <w:t>Learning.</w:t>
      </w:r>
    </w:p>
    <w:p w14:paraId="059DA18E" w14:textId="2970A639" w:rsidR="00243969" w:rsidRDefault="0024181A" w:rsidP="00736E4E">
      <w:pPr>
        <w:rPr>
          <w:b/>
          <w:bCs/>
        </w:rPr>
      </w:pPr>
      <w:r w:rsidRPr="002405C0">
        <w:rPr>
          <w:b/>
          <w:bCs/>
          <w:noProof/>
          <w:lang w:val="en-NZ" w:eastAsia="en-NZ"/>
        </w:rPr>
        <w:drawing>
          <wp:anchor distT="0" distB="0" distL="114300" distR="114300" simplePos="0" relativeHeight="251796480" behindDoc="0" locked="0" layoutInCell="1" allowOverlap="1" wp14:anchorId="6A324E96" wp14:editId="343416DD">
            <wp:simplePos x="0" y="0"/>
            <wp:positionH relativeFrom="margin">
              <wp:posOffset>161925</wp:posOffset>
            </wp:positionH>
            <wp:positionV relativeFrom="paragraph">
              <wp:posOffset>224790</wp:posOffset>
            </wp:positionV>
            <wp:extent cx="1285875" cy="1285875"/>
            <wp:effectExtent l="0" t="0" r="0" b="9525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BFD5B1" w14:textId="4CDBDB16" w:rsidR="00243969" w:rsidRDefault="00243969" w:rsidP="00736E4E">
      <w:pPr>
        <w:rPr>
          <w:b/>
          <w:bCs/>
        </w:rPr>
      </w:pPr>
    </w:p>
    <w:p w14:paraId="74FD6B99" w14:textId="64CB3E64" w:rsidR="00E15A12" w:rsidRDefault="002405C0" w:rsidP="00736E4E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0576" behindDoc="1" locked="0" layoutInCell="1" allowOverlap="1" wp14:anchorId="1E383392" wp14:editId="7B6F7C7F">
                <wp:simplePos x="0" y="0"/>
                <wp:positionH relativeFrom="margin">
                  <wp:align>right</wp:align>
                </wp:positionH>
                <wp:positionV relativeFrom="paragraph">
                  <wp:posOffset>-28575</wp:posOffset>
                </wp:positionV>
                <wp:extent cx="3686175" cy="695325"/>
                <wp:effectExtent l="0" t="0" r="9525" b="9525"/>
                <wp:wrapNone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6175" cy="695325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F484769" id="Rectangle 29" o:spid="_x0000_s1026" style="position:absolute;margin-left:239.05pt;margin-top:-2.25pt;width:290.25pt;height:54.75pt;z-index:-251515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" fillcolor="#d3c4ea" stroked="f">
                <w10:wrap anchorx="margin"/>
              </v:rect>
            </w:pict>
          </mc:Fallback>
        </mc:AlternateContent>
      </w:r>
      <w:r w:rsidR="00E15A12" w:rsidRPr="002405C0">
        <w:rPr>
          <w:b/>
          <w:bCs/>
        </w:rPr>
        <w:t>Monitoring</w:t>
      </w:r>
      <w:r w:rsidR="00E15A12">
        <w:t xml:space="preserve"> means checking how things are going.</w:t>
      </w:r>
    </w:p>
    <w:p w14:paraId="15231C29" w14:textId="77777777" w:rsidR="0015240A" w:rsidRDefault="0015240A" w:rsidP="00736E4E"/>
    <w:p w14:paraId="1B540A2F" w14:textId="088A0C95" w:rsidR="00243969" w:rsidRDefault="00243969">
      <w:pPr>
        <w:spacing w:line="240" w:lineRule="auto"/>
        <w:ind w:left="0"/>
        <w:rPr>
          <w:b/>
          <w:bCs/>
        </w:rPr>
      </w:pPr>
    </w:p>
    <w:p w14:paraId="2672695C" w14:textId="77777777" w:rsidR="00243969" w:rsidRDefault="00243969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C34C5F0" w14:textId="7B3E7744" w:rsidR="00E15A12" w:rsidRDefault="00243969" w:rsidP="00736E4E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02624" behindDoc="1" locked="0" layoutInCell="1" allowOverlap="1" wp14:anchorId="3561965C" wp14:editId="4B471B1D">
                <wp:simplePos x="0" y="0"/>
                <wp:positionH relativeFrom="margin">
                  <wp:posOffset>2228850</wp:posOffset>
                </wp:positionH>
                <wp:positionV relativeFrom="paragraph">
                  <wp:posOffset>0</wp:posOffset>
                </wp:positionV>
                <wp:extent cx="3600450" cy="4048125"/>
                <wp:effectExtent l="0" t="0" r="0" b="9525"/>
                <wp:wrapNone/>
                <wp:docPr id="1344" name="Rectangle 1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00450" cy="4048125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9B6E84" id="Rectangle 1344" o:spid="_x0000_s1026" style="position:absolute;margin-left:175.5pt;margin-top:0;width:283.5pt;height:318.75pt;z-index:-251513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" fillcolor="#d3c4ea" stroked="f">
                <v:path arrowok="t"/>
                <w10:wrap anchorx="margin"/>
              </v:rect>
            </w:pict>
          </mc:Fallback>
        </mc:AlternateContent>
      </w:r>
      <w:r w:rsidR="002405C0" w:rsidRPr="002405C0">
        <w:rPr>
          <w:noProof/>
          <w:lang w:val="en-NZ" w:eastAsia="en-NZ"/>
        </w:rPr>
        <w:drawing>
          <wp:anchor distT="0" distB="0" distL="114300" distR="114300" simplePos="0" relativeHeight="251803648" behindDoc="0" locked="0" layoutInCell="1" allowOverlap="1" wp14:anchorId="731731FF" wp14:editId="4007E946">
            <wp:simplePos x="0" y="0"/>
            <wp:positionH relativeFrom="margin">
              <wp:align>left</wp:align>
            </wp:positionH>
            <wp:positionV relativeFrom="paragraph">
              <wp:posOffset>331470</wp:posOffset>
            </wp:positionV>
            <wp:extent cx="1050872" cy="1362075"/>
            <wp:effectExtent l="0" t="0" r="0" b="0"/>
            <wp:wrapNone/>
            <wp:docPr id="1347" name="Picture 1347" descr="Circ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" name="Picture 1347" descr="Circ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872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15A12" w:rsidRPr="002405C0">
        <w:rPr>
          <w:b/>
          <w:bCs/>
        </w:rPr>
        <w:t>Evaluation</w:t>
      </w:r>
      <w:r w:rsidR="00E15A12">
        <w:t xml:space="preserve"> and </w:t>
      </w:r>
      <w:r w:rsidR="00E15A12" w:rsidRPr="002405C0">
        <w:rPr>
          <w:b/>
          <w:bCs/>
        </w:rPr>
        <w:t>Analysis</w:t>
      </w:r>
      <w:r w:rsidR="00E15A12">
        <w:t xml:space="preserve"> are ways of:</w:t>
      </w:r>
    </w:p>
    <w:p w14:paraId="6BCAA1D4" w14:textId="42CBB48F" w:rsidR="00E15A12" w:rsidRDefault="002405C0" w:rsidP="00E15A12">
      <w:pPr>
        <w:pStyle w:val="ListParagraph"/>
      </w:pPr>
      <w:r>
        <w:t>u</w:t>
      </w:r>
      <w:r w:rsidR="00E15A12">
        <w:t>nderstanding the information we get from monitoring</w:t>
      </w:r>
    </w:p>
    <w:p w14:paraId="28E15688" w14:textId="1CEEAA98" w:rsidR="00E15A12" w:rsidRDefault="002405C0" w:rsidP="00E15A12">
      <w:pPr>
        <w:pStyle w:val="ListParagraph"/>
      </w:pPr>
      <w:r w:rsidRPr="00764885">
        <w:rPr>
          <w:noProof/>
          <w:lang w:val="en-NZ" w:eastAsia="en-NZ"/>
        </w:rPr>
        <w:drawing>
          <wp:anchor distT="0" distB="0" distL="114300" distR="114300" simplePos="0" relativeHeight="251798528" behindDoc="0" locked="0" layoutInCell="1" allowOverlap="1" wp14:anchorId="2658E934" wp14:editId="46ADA3AE">
            <wp:simplePos x="0" y="0"/>
            <wp:positionH relativeFrom="margin">
              <wp:align>left</wp:align>
            </wp:positionH>
            <wp:positionV relativeFrom="paragraph">
              <wp:posOffset>294640</wp:posOffset>
            </wp:positionV>
            <wp:extent cx="1819275" cy="1819275"/>
            <wp:effectExtent l="0" t="0" r="9525" b="0"/>
            <wp:wrapNone/>
            <wp:docPr id="28" name="Picture 2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</w:t>
      </w:r>
      <w:r w:rsidR="00E15A12">
        <w:t>inding out more about:</w:t>
      </w:r>
    </w:p>
    <w:p w14:paraId="135E72A8" w14:textId="57229945" w:rsidR="00E15A12" w:rsidRDefault="002405C0" w:rsidP="00E15A12">
      <w:pPr>
        <w:pStyle w:val="Listsecondlevel"/>
      </w:pPr>
      <w:r>
        <w:t>w</w:t>
      </w:r>
      <w:r w:rsidR="00E15A12">
        <w:t>hat is happening</w:t>
      </w:r>
    </w:p>
    <w:p w14:paraId="045E8C98" w14:textId="7ABFF56B" w:rsidR="00E15A12" w:rsidRPr="002405C0" w:rsidRDefault="002405C0" w:rsidP="00E15A12">
      <w:pPr>
        <w:pStyle w:val="Listparagraph2"/>
        <w:rPr>
          <w:shd w:val="clear" w:color="auto" w:fill="auto"/>
          <w:lang w:eastAsia="en-US"/>
        </w:rPr>
      </w:pPr>
      <w:r w:rsidRPr="002405C0">
        <w:rPr>
          <w:shd w:val="clear" w:color="auto" w:fill="auto"/>
          <w:lang w:eastAsia="en-US"/>
        </w:rPr>
        <w:t>w</w:t>
      </w:r>
      <w:r w:rsidR="00E15A12" w:rsidRPr="002405C0">
        <w:rPr>
          <w:shd w:val="clear" w:color="auto" w:fill="auto"/>
          <w:lang w:eastAsia="en-US"/>
        </w:rPr>
        <w:t>hy things are happening the way they are.</w:t>
      </w:r>
    </w:p>
    <w:p w14:paraId="22349761" w14:textId="4E090AA8" w:rsidR="00E15A12" w:rsidRDefault="0024181A" w:rsidP="00E15A12">
      <w:pPr>
        <w:pStyle w:val="Listparagraph2"/>
        <w:numPr>
          <w:ilvl w:val="0"/>
          <w:numId w:val="0"/>
        </w:numPr>
        <w:ind w:left="4820" w:hanging="567"/>
        <w:rPr>
          <w:lang w:eastAsia="en-US"/>
        </w:rPr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74656" behindDoc="0" locked="0" layoutInCell="1" allowOverlap="1" wp14:anchorId="27E9CD7D" wp14:editId="2B28B87D">
            <wp:simplePos x="0" y="0"/>
            <wp:positionH relativeFrom="margin">
              <wp:posOffset>924</wp:posOffset>
            </wp:positionH>
            <wp:positionV relativeFrom="paragraph">
              <wp:posOffset>493395</wp:posOffset>
            </wp:positionV>
            <wp:extent cx="1504950" cy="965793"/>
            <wp:effectExtent l="0" t="0" r="0" b="6350"/>
            <wp:wrapNone/>
            <wp:docPr id="1356" name="Picture 1356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Picture 1356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96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B345994" w14:textId="767DAAA9" w:rsidR="00243969" w:rsidRDefault="00243969" w:rsidP="00243969">
      <w:r>
        <w:t>The MEAL Strategic Framework was made together by:</w:t>
      </w:r>
    </w:p>
    <w:p w14:paraId="425D4F6B" w14:textId="77777777" w:rsidR="00243969" w:rsidRDefault="00243969" w:rsidP="00243969">
      <w:pPr>
        <w:pStyle w:val="Listtop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72608" behindDoc="0" locked="0" layoutInCell="1" allowOverlap="1" wp14:anchorId="09903655" wp14:editId="7ACC5C9F">
            <wp:simplePos x="0" y="0"/>
            <wp:positionH relativeFrom="margin">
              <wp:posOffset>-85725</wp:posOffset>
            </wp:positionH>
            <wp:positionV relativeFrom="paragraph">
              <wp:posOffset>308610</wp:posOffset>
            </wp:positionV>
            <wp:extent cx="1485900" cy="1485900"/>
            <wp:effectExtent l="0" t="0" r="0" b="0"/>
            <wp:wrapNone/>
            <wp:docPr id="1353" name="Picture 1353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isabled people</w:t>
      </w:r>
    </w:p>
    <w:p w14:paraId="10BC8EBF" w14:textId="77777777" w:rsidR="00243969" w:rsidRDefault="00243969" w:rsidP="00243969">
      <w:pPr>
        <w:pStyle w:val="Listtoplevel"/>
      </w:pPr>
      <w:r>
        <w:t>tāngata whaikaha Māori / Māori disabled people</w:t>
      </w:r>
    </w:p>
    <w:p w14:paraId="2CBCE4D1" w14:textId="77777777" w:rsidR="00243969" w:rsidRDefault="00243969" w:rsidP="00243969">
      <w:pPr>
        <w:pStyle w:val="Listtop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73632" behindDoc="0" locked="0" layoutInCell="1" allowOverlap="1" wp14:anchorId="008BCE27" wp14:editId="0E706B3D">
            <wp:simplePos x="0" y="0"/>
            <wp:positionH relativeFrom="margin">
              <wp:align>left</wp:align>
            </wp:positionH>
            <wp:positionV relativeFrom="paragraph">
              <wp:posOffset>239395</wp:posOffset>
            </wp:positionV>
            <wp:extent cx="1352550" cy="1352550"/>
            <wp:effectExtent l="0" t="0" r="0" b="0"/>
            <wp:wrapNone/>
            <wp:docPr id="1355" name="Picture 1355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" name="Picture 1355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hānau / family</w:t>
      </w:r>
    </w:p>
    <w:p w14:paraId="65A2FEF0" w14:textId="02E56B88" w:rsidR="00243969" w:rsidRDefault="00243969" w:rsidP="00243969">
      <w:pPr>
        <w:pStyle w:val="Listtoplevel"/>
      </w:pPr>
      <w:r>
        <w:t xml:space="preserve">the </w:t>
      </w:r>
      <w:r w:rsidRPr="00BA2678">
        <w:rPr>
          <w:b/>
          <w:bCs/>
        </w:rPr>
        <w:t>Crown</w:t>
      </w:r>
      <w:r w:rsidR="00350290">
        <w:rPr>
          <w:b/>
          <w:bCs/>
        </w:rPr>
        <w:t>.</w:t>
      </w:r>
    </w:p>
    <w:p w14:paraId="63D884F7" w14:textId="18D93EF9" w:rsidR="00243969" w:rsidRDefault="0024181A" w:rsidP="00243969">
      <w:pPr>
        <w:pStyle w:val="Listtoplevel"/>
        <w:numPr>
          <w:ilvl w:val="0"/>
          <w:numId w:val="0"/>
        </w:numPr>
        <w:ind w:left="4253" w:hanging="567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80800" behindDoc="0" locked="0" layoutInCell="1" allowOverlap="1" wp14:anchorId="5FF953B5" wp14:editId="1E736823">
            <wp:simplePos x="0" y="0"/>
            <wp:positionH relativeFrom="column">
              <wp:posOffset>-295275</wp:posOffset>
            </wp:positionH>
            <wp:positionV relativeFrom="paragraph">
              <wp:posOffset>238125</wp:posOffset>
            </wp:positionV>
            <wp:extent cx="2105025" cy="1313815"/>
            <wp:effectExtent l="0" t="0" r="9525" b="635"/>
            <wp:wrapThrough wrapText="bothSides">
              <wp:wrapPolygon edited="0">
                <wp:start x="0" y="0"/>
                <wp:lineTo x="0" y="21297"/>
                <wp:lineTo x="21502" y="21297"/>
                <wp:lineTo x="21502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rliament Government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3969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6704" behindDoc="1" locked="0" layoutInCell="1" allowOverlap="1" wp14:anchorId="09CEB810" wp14:editId="61519AB7">
                <wp:simplePos x="0" y="0"/>
                <wp:positionH relativeFrom="margin">
                  <wp:posOffset>2214245</wp:posOffset>
                </wp:positionH>
                <wp:positionV relativeFrom="paragraph">
                  <wp:posOffset>-95250</wp:posOffset>
                </wp:positionV>
                <wp:extent cx="3469640" cy="2142309"/>
                <wp:effectExtent l="0" t="0" r="0" b="0"/>
                <wp:wrapNone/>
                <wp:docPr id="1981033729" name="Rectangle 19810337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69640" cy="2142309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50C1D3" id="Rectangle 1981033729" o:spid="_x0000_s1026" style="position:absolute;margin-left:174.35pt;margin-top:-7.5pt;width:273.2pt;height:168.7pt;z-index:-25133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" fillcolor="#d3c4ea" stroked="f">
                <v:path arrowok="t"/>
                <w10:wrap anchorx="margin"/>
              </v:rect>
            </w:pict>
          </mc:Fallback>
        </mc:AlternateContent>
      </w:r>
      <w:r w:rsidR="00243969">
        <w:t xml:space="preserve">The </w:t>
      </w:r>
      <w:r w:rsidR="00243969" w:rsidRPr="00BA2678">
        <w:rPr>
          <w:b/>
          <w:bCs/>
        </w:rPr>
        <w:t>Crown</w:t>
      </w:r>
      <w:r w:rsidR="00243969">
        <w:t xml:space="preserve"> means:</w:t>
      </w:r>
    </w:p>
    <w:p w14:paraId="0471E834" w14:textId="777449D0" w:rsidR="00243969" w:rsidRPr="00754C2A" w:rsidRDefault="00243969" w:rsidP="00243969">
      <w:pPr>
        <w:pStyle w:val="Listtoplevel"/>
      </w:pPr>
      <w:r w:rsidRPr="00754C2A">
        <w:t xml:space="preserve">the </w:t>
      </w:r>
      <w:r w:rsidR="00350290">
        <w:t>G</w:t>
      </w:r>
      <w:r w:rsidR="00350290" w:rsidRPr="00754C2A">
        <w:t>overnment</w:t>
      </w:r>
    </w:p>
    <w:p w14:paraId="20E5B8A8" w14:textId="77777777" w:rsidR="00243969" w:rsidRPr="00754C2A" w:rsidRDefault="00243969" w:rsidP="00243969">
      <w:pPr>
        <w:pStyle w:val="Listtoplevel"/>
      </w:pPr>
      <w:r w:rsidRPr="00754C2A">
        <w:t xml:space="preserve">the people who work </w:t>
      </w:r>
      <w:r>
        <w:t>in g</w:t>
      </w:r>
      <w:r w:rsidRPr="00754C2A">
        <w:t>overnment</w:t>
      </w:r>
      <w:r>
        <w:t xml:space="preserve"> departments.</w:t>
      </w:r>
      <w:r w:rsidRPr="00754C2A">
        <w:rPr>
          <w:noProof/>
        </w:rPr>
        <w:t xml:space="preserve"> </w:t>
      </w:r>
    </w:p>
    <w:p w14:paraId="17365A56" w14:textId="78D5EE1D" w:rsidR="00243969" w:rsidRDefault="0024181A" w:rsidP="00E15A12">
      <w:pPr>
        <w:pStyle w:val="Listparagraph2"/>
        <w:numPr>
          <w:ilvl w:val="0"/>
          <w:numId w:val="0"/>
        </w:numPr>
        <w:ind w:left="4820" w:hanging="567"/>
        <w:rPr>
          <w:lang w:eastAsia="en-US"/>
        </w:rPr>
      </w:pPr>
      <w:r w:rsidRPr="0015240A">
        <w:rPr>
          <w:noProof/>
          <w:szCs w:val="32"/>
          <w:lang w:val="en-NZ" w:eastAsia="en-NZ"/>
        </w:rPr>
        <w:drawing>
          <wp:anchor distT="0" distB="0" distL="114300" distR="114300" simplePos="0" relativeHeight="251805696" behindDoc="0" locked="0" layoutInCell="1" allowOverlap="1" wp14:anchorId="2A71A9F6" wp14:editId="1B809753">
            <wp:simplePos x="0" y="0"/>
            <wp:positionH relativeFrom="margin">
              <wp:posOffset>-66040</wp:posOffset>
            </wp:positionH>
            <wp:positionV relativeFrom="paragraph">
              <wp:posOffset>200660</wp:posOffset>
            </wp:positionV>
            <wp:extent cx="1494790" cy="1496695"/>
            <wp:effectExtent l="0" t="0" r="0" b="8255"/>
            <wp:wrapNone/>
            <wp:docPr id="1348" name="Picture 134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790" cy="149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6C7A1D" w14:textId="0D89C1A1" w:rsidR="00E15A12" w:rsidRDefault="00E15A12" w:rsidP="00D611F3">
      <w:r>
        <w:t>The MEAL Strategic Framework is based on the Enabling Good Lives ideas.</w:t>
      </w:r>
    </w:p>
    <w:p w14:paraId="6D3C3F3C" w14:textId="7294D117" w:rsidR="008C1107" w:rsidRDefault="008C1107" w:rsidP="008C1107">
      <w:pPr>
        <w:ind w:left="0"/>
        <w:rPr>
          <w:rFonts w:eastAsia="Times New Roman" w:cs="Arial"/>
          <w:color w:val="000000"/>
          <w:szCs w:val="32"/>
          <w:lang w:eastAsia="en-NZ"/>
        </w:rPr>
      </w:pPr>
    </w:p>
    <w:p w14:paraId="450BCAC4" w14:textId="0AEB0409" w:rsidR="00E15A12" w:rsidRDefault="00C618E3" w:rsidP="00736E4E">
      <w:r w:rsidRPr="002405C0">
        <w:rPr>
          <w:b/>
          <w:bCs/>
          <w:noProof/>
          <w:lang w:val="en-NZ" w:eastAsia="en-NZ"/>
        </w:rPr>
        <w:drawing>
          <wp:anchor distT="0" distB="0" distL="114300" distR="114300" simplePos="0" relativeHeight="251808768" behindDoc="0" locked="0" layoutInCell="1" allowOverlap="1" wp14:anchorId="30DDDE51" wp14:editId="50FB9EBF">
            <wp:simplePos x="0" y="0"/>
            <wp:positionH relativeFrom="margin">
              <wp:posOffset>66675</wp:posOffset>
            </wp:positionH>
            <wp:positionV relativeFrom="paragraph">
              <wp:posOffset>99695</wp:posOffset>
            </wp:positionV>
            <wp:extent cx="1285875" cy="1285875"/>
            <wp:effectExtent l="0" t="0" r="0" b="9525"/>
            <wp:wrapNone/>
            <wp:docPr id="1350" name="Picture 1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9AC287" w14:textId="45C325BC" w:rsidR="00E15A12" w:rsidRDefault="00B259D0" w:rsidP="00736E4E">
      <w:r>
        <w:t>The</w:t>
      </w:r>
      <w:r w:rsidR="00E15A12">
        <w:t xml:space="preserve"> MEAL Strategic Framework </w:t>
      </w:r>
      <w:r>
        <w:t>uses</w:t>
      </w:r>
      <w:r w:rsidR="00E15A12">
        <w:t xml:space="preserve"> </w:t>
      </w:r>
      <w:r>
        <w:t xml:space="preserve">ideas from </w:t>
      </w:r>
      <w:r w:rsidR="00E15A12">
        <w:t>Enabling Good Lives to:</w:t>
      </w:r>
    </w:p>
    <w:p w14:paraId="7378979E" w14:textId="7B7C9C87" w:rsidR="00E15A12" w:rsidRDefault="002405C0" w:rsidP="00E15A12">
      <w:pPr>
        <w:pStyle w:val="Listtoplevel"/>
      </w:pPr>
      <w:r w:rsidRPr="00764885">
        <w:rPr>
          <w:noProof/>
          <w:lang w:val="en-NZ" w:eastAsia="en-NZ"/>
        </w:rPr>
        <w:drawing>
          <wp:anchor distT="0" distB="0" distL="114300" distR="114300" simplePos="0" relativeHeight="251809792" behindDoc="0" locked="0" layoutInCell="1" allowOverlap="1" wp14:anchorId="75D7F91D" wp14:editId="071C2FDB">
            <wp:simplePos x="0" y="0"/>
            <wp:positionH relativeFrom="margin">
              <wp:align>left</wp:align>
            </wp:positionH>
            <wp:positionV relativeFrom="paragraph">
              <wp:posOffset>455295</wp:posOffset>
            </wp:positionV>
            <wp:extent cx="1428750" cy="1428750"/>
            <wp:effectExtent l="0" t="0" r="0" b="0"/>
            <wp:wrapNone/>
            <wp:docPr id="1351" name="Picture 135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A12">
        <w:t>check how things are going</w:t>
      </w:r>
    </w:p>
    <w:p w14:paraId="72DAEF6E" w14:textId="1A593C2D" w:rsidR="00E15A12" w:rsidRDefault="00E15A12" w:rsidP="00E15A12">
      <w:pPr>
        <w:pStyle w:val="Listtoplevel"/>
      </w:pPr>
      <w:r>
        <w:t>understand what is happening</w:t>
      </w:r>
    </w:p>
    <w:p w14:paraId="1F8CF697" w14:textId="1DB1614B" w:rsidR="00E15A12" w:rsidRDefault="002405C0" w:rsidP="002405C0">
      <w:pPr>
        <w:pStyle w:val="Listtop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810816" behindDoc="0" locked="0" layoutInCell="1" allowOverlap="1" wp14:anchorId="0A7F6D0A" wp14:editId="32E239C6">
            <wp:simplePos x="0" y="0"/>
            <wp:positionH relativeFrom="margin">
              <wp:posOffset>-228600</wp:posOffset>
            </wp:positionH>
            <wp:positionV relativeFrom="paragraph">
              <wp:posOffset>635024</wp:posOffset>
            </wp:positionV>
            <wp:extent cx="1988227" cy="1133475"/>
            <wp:effectExtent l="0" t="0" r="5715" b="0"/>
            <wp:wrapNone/>
            <wp:docPr id="1352" name="Picture 1352" descr="A group of men looking at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" name="Picture 1352" descr="A group of men looking at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227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A12">
        <w:t>learn from what we find out.</w:t>
      </w:r>
    </w:p>
    <w:p w14:paraId="6E28062D" w14:textId="2146C819" w:rsidR="00E15A12" w:rsidRDefault="00E15A12" w:rsidP="00736E4E"/>
    <w:p w14:paraId="33FEA20C" w14:textId="77777777" w:rsidR="00124EA8" w:rsidRDefault="00124EA8" w:rsidP="00D67451"/>
    <w:p w14:paraId="4A9B7E06" w14:textId="77777777" w:rsidR="00124EA8" w:rsidRPr="00D67451" w:rsidRDefault="00124EA8" w:rsidP="00D67451"/>
    <w:p w14:paraId="4A3E99F3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EA4DD16" w14:textId="058774E1" w:rsidR="00124EA8" w:rsidRDefault="0077503D" w:rsidP="00124EA8">
      <w:pPr>
        <w:pStyle w:val="Heading1"/>
      </w:pPr>
      <w:r>
        <w:lastRenderedPageBreak/>
        <w:t>Why are things changing?</w:t>
      </w:r>
    </w:p>
    <w:p w14:paraId="75C27EB7" w14:textId="77777777" w:rsidR="00124EA8" w:rsidRDefault="00124EA8" w:rsidP="00124EA8"/>
    <w:p w14:paraId="418417A2" w14:textId="072A41B7" w:rsidR="00124EA8" w:rsidRPr="00124EA8" w:rsidRDefault="00124EA8" w:rsidP="00124EA8"/>
    <w:p w14:paraId="20C0A924" w14:textId="1D585ECF" w:rsidR="0077503D" w:rsidRDefault="00BA2678" w:rsidP="00D67451">
      <w:r w:rsidRPr="00BA2678">
        <w:rPr>
          <w:noProof/>
          <w:lang w:val="en-NZ" w:eastAsia="en-NZ"/>
        </w:rPr>
        <w:drawing>
          <wp:anchor distT="0" distB="0" distL="114300" distR="114300" simplePos="0" relativeHeight="251817984" behindDoc="0" locked="0" layoutInCell="1" allowOverlap="1" wp14:anchorId="0A1E00E8" wp14:editId="415A5437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704975" cy="1704975"/>
            <wp:effectExtent l="0" t="0" r="9525" b="0"/>
            <wp:wrapNone/>
            <wp:docPr id="1360" name="Picture 1360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" name="Picture 1360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03D">
        <w:t>People have been saying for a long time that the way disability support works needs to change.</w:t>
      </w:r>
    </w:p>
    <w:p w14:paraId="2EC3DA6D" w14:textId="77777777" w:rsidR="0077503D" w:rsidRDefault="0077503D" w:rsidP="00D67451"/>
    <w:p w14:paraId="3EDA1DD3" w14:textId="77777777" w:rsidR="0077503D" w:rsidRDefault="0077503D" w:rsidP="00D67451"/>
    <w:p w14:paraId="19D1F8A7" w14:textId="42B2856A" w:rsidR="0077503D" w:rsidRDefault="00FD258A" w:rsidP="00D67451">
      <w:r w:rsidRPr="00BA2678">
        <w:rPr>
          <w:noProof/>
          <w:lang w:val="en-NZ" w:eastAsia="en-NZ"/>
        </w:rPr>
        <w:drawing>
          <wp:anchor distT="0" distB="0" distL="114300" distR="114300" simplePos="0" relativeHeight="251816960" behindDoc="0" locked="0" layoutInCell="1" allowOverlap="1" wp14:anchorId="41B06B32" wp14:editId="13162D66">
            <wp:simplePos x="0" y="0"/>
            <wp:positionH relativeFrom="margin">
              <wp:posOffset>0</wp:posOffset>
            </wp:positionH>
            <wp:positionV relativeFrom="paragraph">
              <wp:posOffset>26126</wp:posOffset>
            </wp:positionV>
            <wp:extent cx="1242227" cy="1724025"/>
            <wp:effectExtent l="0" t="0" r="0" b="0"/>
            <wp:wrapNone/>
            <wp:docPr id="1359" name="Picture 1359" descr="A picture containing silhouet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" name="Picture 1359" descr="A picture containing silhouet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227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03D">
        <w:t>Some different ways of doing things have been tried out.</w:t>
      </w:r>
    </w:p>
    <w:p w14:paraId="0AC17FF4" w14:textId="7589CE0B" w:rsidR="0077503D" w:rsidRDefault="0077503D" w:rsidP="00D67451"/>
    <w:p w14:paraId="582C4DAD" w14:textId="4E683711" w:rsidR="0077503D" w:rsidRDefault="0077503D" w:rsidP="00D67451"/>
    <w:p w14:paraId="1C6AD2CD" w14:textId="5123C6CE" w:rsidR="0077503D" w:rsidRDefault="00FD258A" w:rsidP="00D67451">
      <w:r>
        <w:rPr>
          <w:noProof/>
          <w:lang w:val="en-NZ" w:eastAsia="en-NZ"/>
        </w:rPr>
        <w:drawing>
          <wp:anchor distT="0" distB="0" distL="114300" distR="114300" simplePos="0" relativeHeight="251822080" behindDoc="0" locked="0" layoutInCell="1" allowOverlap="1" wp14:anchorId="6A0F36D2" wp14:editId="138D5421">
            <wp:simplePos x="0" y="0"/>
            <wp:positionH relativeFrom="margin">
              <wp:posOffset>0</wp:posOffset>
            </wp:positionH>
            <wp:positionV relativeFrom="paragraph">
              <wp:posOffset>351065</wp:posOffset>
            </wp:positionV>
            <wp:extent cx="1994535" cy="482600"/>
            <wp:effectExtent l="0" t="0" r="5715" b="0"/>
            <wp:wrapThrough wrapText="bothSides">
              <wp:wrapPolygon edited="0">
                <wp:start x="0" y="3411"/>
                <wp:lineTo x="0" y="14495"/>
                <wp:lineTo x="7633" y="17053"/>
                <wp:lineTo x="8871" y="17053"/>
                <wp:lineTo x="21456" y="14495"/>
                <wp:lineTo x="21456" y="6821"/>
                <wp:lineTo x="18155" y="3411"/>
                <wp:lineTo x="0" y="3411"/>
              </wp:wrapPolygon>
            </wp:wrapThrough>
            <wp:docPr id="1362" name="Picture 136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503D">
        <w:t xml:space="preserve">The </w:t>
      </w:r>
      <w:r w:rsidR="001B6CD2">
        <w:t xml:space="preserve">Government </w:t>
      </w:r>
      <w:r w:rsidR="0077503D">
        <w:t>has now agreed to use Enabling Good Lives for disability support in all of New Zealand.</w:t>
      </w:r>
    </w:p>
    <w:p w14:paraId="57119F82" w14:textId="7D6E6112" w:rsidR="0077503D" w:rsidRDefault="00FD258A" w:rsidP="00D67451">
      <w:r w:rsidRPr="00764885">
        <w:rPr>
          <w:noProof/>
          <w:lang w:val="en-NZ" w:eastAsia="en-NZ"/>
        </w:rPr>
        <w:drawing>
          <wp:anchor distT="0" distB="0" distL="114300" distR="114300" simplePos="0" relativeHeight="251824128" behindDoc="0" locked="0" layoutInCell="1" allowOverlap="1" wp14:anchorId="1C209D2B" wp14:editId="57548C8C">
            <wp:simplePos x="0" y="0"/>
            <wp:positionH relativeFrom="margin">
              <wp:posOffset>635</wp:posOffset>
            </wp:positionH>
            <wp:positionV relativeFrom="paragraph">
              <wp:posOffset>256540</wp:posOffset>
            </wp:positionV>
            <wp:extent cx="1638300" cy="1638300"/>
            <wp:effectExtent l="0" t="0" r="0" b="0"/>
            <wp:wrapNone/>
            <wp:docPr id="1364" name="Picture 136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F50FB2" w14:textId="3C0E52F1" w:rsidR="0077503D" w:rsidRDefault="0077503D" w:rsidP="00D67451"/>
    <w:p w14:paraId="629367BF" w14:textId="3C860B5A" w:rsidR="0077503D" w:rsidRDefault="0077503D" w:rsidP="00D67451">
      <w:r>
        <w:t>It is not just disability support that needs to work in an Enabling Good Lives way.</w:t>
      </w:r>
    </w:p>
    <w:p w14:paraId="6E1E9DAB" w14:textId="119874BC" w:rsidR="0077503D" w:rsidRDefault="0077503D" w:rsidP="00D67451"/>
    <w:p w14:paraId="646C8293" w14:textId="48FC3C5E" w:rsidR="0077503D" w:rsidRDefault="0077503D" w:rsidP="00D67451"/>
    <w:p w14:paraId="183CC0B9" w14:textId="4025AFB9" w:rsidR="0077503D" w:rsidRDefault="00C618E3" w:rsidP="00D67451">
      <w:r w:rsidRPr="002405C0">
        <w:rPr>
          <w:noProof/>
          <w:lang w:val="en-NZ" w:eastAsia="en-NZ"/>
        </w:rPr>
        <w:lastRenderedPageBreak/>
        <w:drawing>
          <wp:anchor distT="0" distB="0" distL="114300" distR="114300" simplePos="0" relativeHeight="251962368" behindDoc="0" locked="0" layoutInCell="1" allowOverlap="1" wp14:anchorId="590BAB00" wp14:editId="43673735">
            <wp:simplePos x="0" y="0"/>
            <wp:positionH relativeFrom="margin">
              <wp:posOffset>0</wp:posOffset>
            </wp:positionH>
            <wp:positionV relativeFrom="paragraph">
              <wp:posOffset>-55064</wp:posOffset>
            </wp:positionV>
            <wp:extent cx="1988227" cy="1133475"/>
            <wp:effectExtent l="0" t="0" r="5715" b="0"/>
            <wp:wrapNone/>
            <wp:docPr id="295976725" name="Picture 295976725" descr="A group of men looking at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" name="Picture 1352" descr="A group of men looking at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227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03D">
        <w:t xml:space="preserve">MEAL </w:t>
      </w:r>
      <w:r>
        <w:t xml:space="preserve">work </w:t>
      </w:r>
      <w:r w:rsidR="0077503D">
        <w:t>also needs to be changed to fit with Enabling Good lives.</w:t>
      </w:r>
    </w:p>
    <w:p w14:paraId="5BBFAF2B" w14:textId="77777777" w:rsidR="00FD258A" w:rsidRDefault="00FD258A" w:rsidP="00D67451"/>
    <w:p w14:paraId="07022DDC" w14:textId="77777777" w:rsidR="00FD258A" w:rsidRDefault="00FD258A" w:rsidP="00D67451"/>
    <w:p w14:paraId="4F2FF378" w14:textId="6154F8CF" w:rsidR="00764885" w:rsidRDefault="00BA2678" w:rsidP="00D67451">
      <w:r w:rsidRPr="0015240A">
        <w:rPr>
          <w:noProof/>
          <w:szCs w:val="32"/>
          <w:lang w:val="en-NZ" w:eastAsia="en-NZ"/>
        </w:rPr>
        <w:drawing>
          <wp:anchor distT="0" distB="0" distL="114300" distR="114300" simplePos="0" relativeHeight="251820032" behindDoc="0" locked="0" layoutInCell="1" allowOverlap="1" wp14:anchorId="1C22F914" wp14:editId="722D262D">
            <wp:simplePos x="0" y="0"/>
            <wp:positionH relativeFrom="margin">
              <wp:posOffset>38100</wp:posOffset>
            </wp:positionH>
            <wp:positionV relativeFrom="paragraph">
              <wp:posOffset>6350</wp:posOffset>
            </wp:positionV>
            <wp:extent cx="1494790" cy="1496695"/>
            <wp:effectExtent l="0" t="0" r="0" b="8255"/>
            <wp:wrapNone/>
            <wp:docPr id="1361" name="Picture 136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790" cy="149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503D">
        <w:t xml:space="preserve">Some of the ways MEAL is done now do not work to give disabled people </w:t>
      </w:r>
      <w:r>
        <w:t>/</w:t>
      </w:r>
      <w:r w:rsidR="0077503D">
        <w:t xml:space="preserve"> tāngata whaikaha Māori control over their lives.</w:t>
      </w:r>
    </w:p>
    <w:p w14:paraId="3EA6356A" w14:textId="2909B933" w:rsidR="001F1F76" w:rsidRDefault="001F1F76">
      <w:pPr>
        <w:spacing w:line="240" w:lineRule="auto"/>
        <w:ind w:left="0"/>
      </w:pPr>
      <w:r>
        <w:br w:type="page"/>
      </w:r>
    </w:p>
    <w:p w14:paraId="7512AD12" w14:textId="4B332264" w:rsidR="001F1F76" w:rsidRDefault="001F1F76" w:rsidP="001F1F76">
      <w:pPr>
        <w:pStyle w:val="Heading1"/>
      </w:pPr>
      <w:r>
        <w:lastRenderedPageBreak/>
        <w:t>How should we do things differently?</w:t>
      </w:r>
    </w:p>
    <w:p w14:paraId="03BB2768" w14:textId="442EC5C2" w:rsidR="001F1F76" w:rsidRDefault="001F1F76" w:rsidP="001F1F76">
      <w:pPr>
        <w:pStyle w:val="BodyText"/>
      </w:pPr>
    </w:p>
    <w:p w14:paraId="51658F86" w14:textId="115EFCFA" w:rsidR="001F1F76" w:rsidRDefault="00DD4B95" w:rsidP="001F1F76">
      <w:pPr>
        <w:pStyle w:val="BodyText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834368" behindDoc="0" locked="0" layoutInCell="1" allowOverlap="1" wp14:anchorId="5A470F1A" wp14:editId="38BF3C65">
            <wp:simplePos x="0" y="0"/>
            <wp:positionH relativeFrom="margin">
              <wp:posOffset>0</wp:posOffset>
            </wp:positionH>
            <wp:positionV relativeFrom="paragraph">
              <wp:posOffset>45085</wp:posOffset>
            </wp:positionV>
            <wp:extent cx="1504950" cy="965793"/>
            <wp:effectExtent l="0" t="0" r="0" b="6350"/>
            <wp:wrapNone/>
            <wp:docPr id="1371" name="Picture 1371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Picture 1356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96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A6E3E0" w14:textId="54A267D8" w:rsidR="00BA2678" w:rsidRDefault="0024181A" w:rsidP="00BA2678">
      <w:pPr>
        <w:pStyle w:val="BodyText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832320" behindDoc="0" locked="0" layoutInCell="1" allowOverlap="1" wp14:anchorId="0F0E1350" wp14:editId="740C2308">
            <wp:simplePos x="0" y="0"/>
            <wp:positionH relativeFrom="margin">
              <wp:posOffset>-114300</wp:posOffset>
            </wp:positionH>
            <wp:positionV relativeFrom="paragraph">
              <wp:posOffset>647065</wp:posOffset>
            </wp:positionV>
            <wp:extent cx="1485900" cy="1485900"/>
            <wp:effectExtent l="0" t="0" r="0" b="0"/>
            <wp:wrapNone/>
            <wp:docPr id="1369" name="Picture 1369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4B95">
        <w:t xml:space="preserve">Working in an Enabling Good Lives way </w:t>
      </w:r>
      <w:r w:rsidR="00BA2678">
        <w:t>means moving things over to:</w:t>
      </w:r>
    </w:p>
    <w:p w14:paraId="6E80C165" w14:textId="11751B3B" w:rsidR="00BA2678" w:rsidRDefault="00BA2678" w:rsidP="00BA2678">
      <w:pPr>
        <w:pStyle w:val="Listtoplevel"/>
      </w:pPr>
      <w:r>
        <w:t>disabled people</w:t>
      </w:r>
    </w:p>
    <w:p w14:paraId="5C88224C" w14:textId="70C755FC" w:rsidR="00BA2678" w:rsidRDefault="00DD4B95" w:rsidP="00BA2678">
      <w:pPr>
        <w:pStyle w:val="Listtop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833344" behindDoc="0" locked="0" layoutInCell="1" allowOverlap="1" wp14:anchorId="01F3E7CC" wp14:editId="26C6A8C6">
            <wp:simplePos x="0" y="0"/>
            <wp:positionH relativeFrom="margin">
              <wp:posOffset>0</wp:posOffset>
            </wp:positionH>
            <wp:positionV relativeFrom="paragraph">
              <wp:posOffset>877570</wp:posOffset>
            </wp:positionV>
            <wp:extent cx="1352550" cy="1352550"/>
            <wp:effectExtent l="0" t="0" r="0" b="0"/>
            <wp:wrapNone/>
            <wp:docPr id="1370" name="Picture 1370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" name="Picture 1355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2678">
        <w:t>tāngata whaikaha Māori / Māori disabled people</w:t>
      </w:r>
    </w:p>
    <w:p w14:paraId="6D9898F2" w14:textId="74E348DE" w:rsidR="00BA2678" w:rsidRDefault="00BA2678" w:rsidP="00BA2678">
      <w:pPr>
        <w:pStyle w:val="Listtoplevel"/>
      </w:pPr>
      <w:r>
        <w:t>whānau / family</w:t>
      </w:r>
      <w:r w:rsidR="00754C2A">
        <w:t>.</w:t>
      </w:r>
    </w:p>
    <w:p w14:paraId="123065DE" w14:textId="77777777" w:rsidR="00BA2678" w:rsidRDefault="00BA2678" w:rsidP="00BA2678">
      <w:pPr>
        <w:pStyle w:val="BodyText"/>
      </w:pPr>
    </w:p>
    <w:p w14:paraId="65C0A321" w14:textId="6AA3AFFB" w:rsidR="00BA2678" w:rsidRDefault="002F4540" w:rsidP="00BA2678">
      <w:pPr>
        <w:pStyle w:val="BodyText"/>
      </w:pPr>
      <w:r w:rsidRPr="002F4540">
        <w:rPr>
          <w:noProof/>
          <w:lang w:val="en-NZ" w:eastAsia="en-NZ"/>
        </w:rPr>
        <w:drawing>
          <wp:anchor distT="0" distB="0" distL="114300" distR="114300" simplePos="0" relativeHeight="251836416" behindDoc="0" locked="0" layoutInCell="1" allowOverlap="1" wp14:anchorId="549CD818" wp14:editId="24A32CB7">
            <wp:simplePos x="0" y="0"/>
            <wp:positionH relativeFrom="margin">
              <wp:align>left</wp:align>
            </wp:positionH>
            <wp:positionV relativeFrom="paragraph">
              <wp:posOffset>386715</wp:posOffset>
            </wp:positionV>
            <wp:extent cx="1295400" cy="1295400"/>
            <wp:effectExtent l="0" t="0" r="0" b="0"/>
            <wp:wrapNone/>
            <wp:docPr id="1375" name="Picture 1375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" name="Picture 1375" descr="A picture containing text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3F0CA5" w14:textId="55945E92" w:rsidR="00BA2678" w:rsidRDefault="00754C2A" w:rsidP="00BA2678">
      <w:pPr>
        <w:pStyle w:val="BodyText"/>
      </w:pPr>
      <w:r>
        <w:t xml:space="preserve">Moving </w:t>
      </w:r>
      <w:r w:rsidR="00BA2678">
        <w:t xml:space="preserve">things </w:t>
      </w:r>
      <w:r>
        <w:t>over means changing things like:</w:t>
      </w:r>
    </w:p>
    <w:p w14:paraId="4FD4DFBF" w14:textId="11F2E294" w:rsidR="00BA2678" w:rsidRDefault="00D611F3" w:rsidP="00BA2678">
      <w:pPr>
        <w:pStyle w:val="ListParagraph"/>
      </w:pPr>
      <w:r w:rsidRPr="002F4540">
        <w:rPr>
          <w:noProof/>
          <w:lang w:val="en-NZ" w:eastAsia="en-NZ"/>
        </w:rPr>
        <w:drawing>
          <wp:anchor distT="0" distB="0" distL="114300" distR="114300" simplePos="0" relativeHeight="251835392" behindDoc="0" locked="0" layoutInCell="1" allowOverlap="1" wp14:anchorId="1A63B996" wp14:editId="106C7541">
            <wp:simplePos x="0" y="0"/>
            <wp:positionH relativeFrom="margin">
              <wp:posOffset>-246463</wp:posOffset>
            </wp:positionH>
            <wp:positionV relativeFrom="paragraph">
              <wp:posOffset>544830</wp:posOffset>
            </wp:positionV>
            <wp:extent cx="1619250" cy="1145931"/>
            <wp:effectExtent l="0" t="0" r="0" b="0"/>
            <wp:wrapNone/>
            <wp:docPr id="1372" name="Picture 1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145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2678">
        <w:t>who makes decisions</w:t>
      </w:r>
    </w:p>
    <w:p w14:paraId="34987901" w14:textId="38C04B3C" w:rsidR="00BA2678" w:rsidRDefault="00BA2678" w:rsidP="00BA2678">
      <w:pPr>
        <w:pStyle w:val="ListParagraph"/>
      </w:pPr>
      <w:r w:rsidRPr="00DD4B95">
        <w:rPr>
          <w:b/>
          <w:bCs/>
        </w:rPr>
        <w:t>resources</w:t>
      </w:r>
      <w:r w:rsidR="00DD4B95">
        <w:t>.</w:t>
      </w:r>
    </w:p>
    <w:p w14:paraId="017AF0F6" w14:textId="416060F6" w:rsidR="00DD4B95" w:rsidRDefault="00DD4B95">
      <w:pPr>
        <w:spacing w:line="240" w:lineRule="auto"/>
        <w:ind w:left="0"/>
      </w:pPr>
      <w:r>
        <w:br w:type="page"/>
      </w:r>
    </w:p>
    <w:p w14:paraId="469B6DF6" w14:textId="47DB5D95" w:rsidR="00DD4B95" w:rsidRDefault="00754C2A" w:rsidP="00DD4B95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1E32A4A3" wp14:editId="34CE4A53">
                <wp:simplePos x="0" y="0"/>
                <wp:positionH relativeFrom="margin">
                  <wp:posOffset>2061573</wp:posOffset>
                </wp:positionH>
                <wp:positionV relativeFrom="paragraph">
                  <wp:posOffset>-28575</wp:posOffset>
                </wp:positionV>
                <wp:extent cx="3686175" cy="2752725"/>
                <wp:effectExtent l="0" t="0" r="0" b="3175"/>
                <wp:wrapNone/>
                <wp:docPr id="1368" name="Rectangle 13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6175" cy="2752725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6555634" id="Rectangle 1368" o:spid="_x0000_s1026" style="position:absolute;margin-left:162.35pt;margin-top:-2.25pt;width:290.25pt;height:216.75pt;z-index:-25148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" fillcolor="#d3c4ea" stroked="f">
                <w10:wrap anchorx="margin"/>
              </v:rect>
            </w:pict>
          </mc:Fallback>
        </mc:AlternateContent>
      </w:r>
      <w:r w:rsidR="002F4540" w:rsidRPr="002F4540">
        <w:rPr>
          <w:noProof/>
          <w:lang w:val="en-NZ" w:eastAsia="en-NZ"/>
        </w:rPr>
        <w:drawing>
          <wp:anchor distT="0" distB="0" distL="114300" distR="114300" simplePos="0" relativeHeight="251838464" behindDoc="0" locked="0" layoutInCell="1" allowOverlap="1" wp14:anchorId="1B2708B1" wp14:editId="59252575">
            <wp:simplePos x="0" y="0"/>
            <wp:positionH relativeFrom="margin">
              <wp:posOffset>-66040</wp:posOffset>
            </wp:positionH>
            <wp:positionV relativeFrom="paragraph">
              <wp:posOffset>-238125</wp:posOffset>
            </wp:positionV>
            <wp:extent cx="1409700" cy="997634"/>
            <wp:effectExtent l="0" t="0" r="0" b="0"/>
            <wp:wrapNone/>
            <wp:docPr id="1792" name="Picture 179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997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4B95" w:rsidRPr="00DD4B95">
        <w:rPr>
          <w:b/>
          <w:bCs/>
        </w:rPr>
        <w:t>Resources</w:t>
      </w:r>
      <w:r w:rsidR="00DD4B95">
        <w:t xml:space="preserve"> are things you need to do </w:t>
      </w:r>
      <w:r w:rsidR="00D611F3">
        <w:t xml:space="preserve">a job </w:t>
      </w:r>
      <w:r w:rsidR="00DD4B95">
        <w:t>well like:</w:t>
      </w:r>
    </w:p>
    <w:p w14:paraId="5866F44D" w14:textId="37D7DD48" w:rsidR="00BA2678" w:rsidRPr="00DD4B95" w:rsidRDefault="002F4540" w:rsidP="00DD4B95">
      <w:pPr>
        <w:pStyle w:val="ListParagraph"/>
      </w:pPr>
      <w:r w:rsidRPr="002F4540">
        <w:rPr>
          <w:noProof/>
          <w:lang w:val="en-NZ" w:eastAsia="en-NZ"/>
        </w:rPr>
        <w:drawing>
          <wp:anchor distT="0" distB="0" distL="114300" distR="114300" simplePos="0" relativeHeight="251840512" behindDoc="0" locked="0" layoutInCell="1" allowOverlap="1" wp14:anchorId="30172EE9" wp14:editId="3AAABB80">
            <wp:simplePos x="0" y="0"/>
            <wp:positionH relativeFrom="margin">
              <wp:posOffset>0</wp:posOffset>
            </wp:positionH>
            <wp:positionV relativeFrom="paragraph">
              <wp:posOffset>134620</wp:posOffset>
            </wp:positionV>
            <wp:extent cx="1238250" cy="1149840"/>
            <wp:effectExtent l="0" t="0" r="0" b="0"/>
            <wp:wrapNone/>
            <wp:docPr id="1794" name="Picture 1794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" name="Picture 1794" descr="A picture containing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14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2678" w:rsidRPr="00DD4B95">
        <w:t>money</w:t>
      </w:r>
    </w:p>
    <w:p w14:paraId="00B71F1E" w14:textId="6DD00152" w:rsidR="00BA2678" w:rsidRPr="00DD4B95" w:rsidRDefault="00BA2678" w:rsidP="00DD4B95">
      <w:pPr>
        <w:pStyle w:val="ListParagraph"/>
      </w:pPr>
      <w:r w:rsidRPr="00DD4B95">
        <w:t>information</w:t>
      </w:r>
    </w:p>
    <w:p w14:paraId="0C318004" w14:textId="5FCF9C6D" w:rsidR="00BA2678" w:rsidRPr="00DD4B95" w:rsidRDefault="0024181A" w:rsidP="00DD4B95">
      <w:pPr>
        <w:pStyle w:val="ListParagraph"/>
      </w:pPr>
      <w:r w:rsidRPr="002F4540">
        <w:rPr>
          <w:noProof/>
          <w:lang w:val="en-NZ" w:eastAsia="en-NZ"/>
        </w:rPr>
        <w:drawing>
          <wp:anchor distT="0" distB="0" distL="114300" distR="114300" simplePos="0" relativeHeight="251839488" behindDoc="0" locked="0" layoutInCell="1" allowOverlap="1" wp14:anchorId="5C7CEFCB" wp14:editId="08D2DB40">
            <wp:simplePos x="0" y="0"/>
            <wp:positionH relativeFrom="margin">
              <wp:posOffset>0</wp:posOffset>
            </wp:positionH>
            <wp:positionV relativeFrom="paragraph">
              <wp:posOffset>46990</wp:posOffset>
            </wp:positionV>
            <wp:extent cx="1143000" cy="1143000"/>
            <wp:effectExtent l="0" t="0" r="0" b="0"/>
            <wp:wrapNone/>
            <wp:docPr id="1793" name="Picture 1793" descr="A picture containing text, person, electronics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" name="Picture 1793" descr="A picture containing text, person, electronics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BA2678" w:rsidRPr="00DD4B95">
        <w:t>people</w:t>
      </w:r>
      <w:proofErr w:type="gramEnd"/>
      <w:r w:rsidR="00BA2678" w:rsidRPr="00DD4B95">
        <w:t xml:space="preserve"> to do the work.</w:t>
      </w:r>
    </w:p>
    <w:p w14:paraId="6D514A06" w14:textId="77777777" w:rsidR="00BA2678" w:rsidRDefault="00BA2678" w:rsidP="00BA2678"/>
    <w:p w14:paraId="0C17BC7E" w14:textId="77777777" w:rsidR="00BA2678" w:rsidRDefault="00BA2678" w:rsidP="00BA2678"/>
    <w:p w14:paraId="7FFF845B" w14:textId="6291BD4A" w:rsidR="00BA2678" w:rsidRDefault="00BA2678" w:rsidP="00BA2678">
      <w:r w:rsidRPr="002405C0">
        <w:rPr>
          <w:noProof/>
          <w:lang w:val="en-NZ" w:eastAsia="en-NZ"/>
        </w:rPr>
        <w:drawing>
          <wp:anchor distT="0" distB="0" distL="114300" distR="114300" simplePos="0" relativeHeight="251826176" behindDoc="0" locked="0" layoutInCell="1" allowOverlap="1" wp14:anchorId="7FE7C23C" wp14:editId="4446F2C4">
            <wp:simplePos x="0" y="0"/>
            <wp:positionH relativeFrom="margin">
              <wp:posOffset>0</wp:posOffset>
            </wp:positionH>
            <wp:positionV relativeFrom="paragraph">
              <wp:posOffset>94615</wp:posOffset>
            </wp:positionV>
            <wp:extent cx="1504950" cy="965793"/>
            <wp:effectExtent l="0" t="0" r="0" b="6350"/>
            <wp:wrapNone/>
            <wp:docPr id="1365" name="Picture 1365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Picture 1356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96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Disabled people / tāngata whaikaha Māori need to be part of all parts of MEAL including </w:t>
      </w:r>
      <w:r w:rsidRPr="00BA2678">
        <w:rPr>
          <w:b/>
          <w:bCs/>
        </w:rPr>
        <w:t>leadership</w:t>
      </w:r>
      <w:r>
        <w:t>.</w:t>
      </w:r>
    </w:p>
    <w:p w14:paraId="453909BA" w14:textId="77777777" w:rsidR="00BA2678" w:rsidRDefault="00BA2678" w:rsidP="001F1F76">
      <w:pPr>
        <w:pStyle w:val="BodyText"/>
      </w:pPr>
    </w:p>
    <w:p w14:paraId="3060789A" w14:textId="32968899" w:rsidR="00BA2678" w:rsidRDefault="0024181A" w:rsidP="001F1F76">
      <w:pPr>
        <w:pStyle w:val="BodyText"/>
      </w:pPr>
      <w:r w:rsidRPr="00BA2678">
        <w:rPr>
          <w:noProof/>
          <w:lang w:val="en-NZ" w:eastAsia="en-NZ"/>
        </w:rPr>
        <w:drawing>
          <wp:anchor distT="0" distB="0" distL="114300" distR="114300" simplePos="0" relativeHeight="251827200" behindDoc="0" locked="0" layoutInCell="1" allowOverlap="1" wp14:anchorId="580F5C66" wp14:editId="55B1137E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504950" cy="1504950"/>
            <wp:effectExtent l="0" t="0" r="0" b="0"/>
            <wp:wrapNone/>
            <wp:docPr id="1366" name="Picture 1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11F3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51104" behindDoc="1" locked="0" layoutInCell="1" allowOverlap="1" wp14:anchorId="679D8809" wp14:editId="54032528">
                <wp:simplePos x="0" y="0"/>
                <wp:positionH relativeFrom="margin">
                  <wp:posOffset>2063931</wp:posOffset>
                </wp:positionH>
                <wp:positionV relativeFrom="paragraph">
                  <wp:posOffset>351247</wp:posOffset>
                </wp:positionV>
                <wp:extent cx="3762103" cy="2103120"/>
                <wp:effectExtent l="0" t="0" r="0" b="5080"/>
                <wp:wrapNone/>
                <wp:docPr id="1267362684" name="Rectangle 1267362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62103" cy="2103120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BAB048" id="Rectangle 1267362684" o:spid="_x0000_s1026" style="position:absolute;margin-left:162.5pt;margin-top:27.65pt;width:296.25pt;height:165.6pt;z-index:-251365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" fillcolor="#d3c4ea" stroked="f">
                <v:path arrowok="t"/>
                <w10:wrap anchorx="margin"/>
              </v:rect>
            </w:pict>
          </mc:Fallback>
        </mc:AlternateContent>
      </w:r>
    </w:p>
    <w:p w14:paraId="23869275" w14:textId="0427C4FD" w:rsidR="00BA2678" w:rsidRDefault="00BA2678" w:rsidP="001F1F76">
      <w:pPr>
        <w:pStyle w:val="BodyText"/>
      </w:pPr>
      <w:r w:rsidRPr="00BA2678">
        <w:rPr>
          <w:b/>
          <w:bCs/>
        </w:rPr>
        <w:t>Leadership</w:t>
      </w:r>
      <w:r>
        <w:t xml:space="preserve"> means:</w:t>
      </w:r>
    </w:p>
    <w:p w14:paraId="56E7BC7C" w14:textId="2D7191D9" w:rsidR="00BA2678" w:rsidRDefault="00BA2678" w:rsidP="00BA2678">
      <w:pPr>
        <w:pStyle w:val="Listtoplevel"/>
      </w:pPr>
      <w:r>
        <w:t>making decisions</w:t>
      </w:r>
    </w:p>
    <w:p w14:paraId="6D1A2FF5" w14:textId="53FA039D" w:rsidR="00BA2678" w:rsidRDefault="00BA2678" w:rsidP="00BA2678">
      <w:pPr>
        <w:pStyle w:val="Listtoplevel"/>
      </w:pPr>
      <w:r w:rsidRPr="00BA2678">
        <w:rPr>
          <w:noProof/>
          <w:lang w:val="en-NZ" w:eastAsia="en-NZ"/>
        </w:rPr>
        <w:drawing>
          <wp:anchor distT="0" distB="0" distL="114300" distR="114300" simplePos="0" relativeHeight="251828224" behindDoc="0" locked="0" layoutInCell="1" allowOverlap="1" wp14:anchorId="45B2C639" wp14:editId="4A6EEB79">
            <wp:simplePos x="0" y="0"/>
            <wp:positionH relativeFrom="margin">
              <wp:posOffset>48260</wp:posOffset>
            </wp:positionH>
            <wp:positionV relativeFrom="paragraph">
              <wp:posOffset>305435</wp:posOffset>
            </wp:positionV>
            <wp:extent cx="1409700" cy="1409700"/>
            <wp:effectExtent l="0" t="0" r="0" b="0"/>
            <wp:wrapNone/>
            <wp:docPr id="1367" name="Picture 1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howing people </w:t>
      </w:r>
      <w:r w:rsidR="00D611F3">
        <w:t xml:space="preserve">good </w:t>
      </w:r>
      <w:r>
        <w:t>way</w:t>
      </w:r>
      <w:r w:rsidR="00D611F3">
        <w:t>s</w:t>
      </w:r>
      <w:r>
        <w:t xml:space="preserve"> to do things.</w:t>
      </w:r>
    </w:p>
    <w:p w14:paraId="32F571B9" w14:textId="77777777" w:rsidR="00BA2678" w:rsidRDefault="00BA2678" w:rsidP="00BA2678">
      <w:pPr>
        <w:pStyle w:val="Listtoplevel"/>
        <w:numPr>
          <w:ilvl w:val="0"/>
          <w:numId w:val="0"/>
        </w:numPr>
        <w:ind w:left="4253"/>
      </w:pPr>
    </w:p>
    <w:p w14:paraId="16C317FF" w14:textId="77777777" w:rsidR="00DD4B95" w:rsidRDefault="00DD4B95">
      <w:pPr>
        <w:spacing w:line="240" w:lineRule="auto"/>
        <w:ind w:left="0"/>
      </w:pPr>
      <w:r>
        <w:br w:type="page"/>
      </w:r>
    </w:p>
    <w:p w14:paraId="2143834A" w14:textId="53781535" w:rsidR="00BF46F2" w:rsidRDefault="002F4540" w:rsidP="001F1F76">
      <w:pPr>
        <w:pStyle w:val="BodyText"/>
      </w:pPr>
      <w:r w:rsidRPr="002F4540">
        <w:rPr>
          <w:noProof/>
          <w:lang w:val="en-NZ" w:eastAsia="en-NZ"/>
        </w:rPr>
        <w:lastRenderedPageBreak/>
        <w:drawing>
          <wp:anchor distT="0" distB="0" distL="114300" distR="114300" simplePos="0" relativeHeight="251842560" behindDoc="0" locked="0" layoutInCell="1" allowOverlap="1" wp14:anchorId="40D27C94" wp14:editId="660209F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09700" cy="997634"/>
            <wp:effectExtent l="0" t="0" r="0" b="0"/>
            <wp:wrapNone/>
            <wp:docPr id="1795" name="Picture 179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997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6F2">
        <w:t xml:space="preserve">MEAL that is a good fit with Enabling Good Lives </w:t>
      </w:r>
      <w:r w:rsidR="0052356E">
        <w:t>needs:</w:t>
      </w:r>
    </w:p>
    <w:p w14:paraId="13646A0D" w14:textId="4C74F3D0" w:rsidR="0052356E" w:rsidRDefault="002F4540" w:rsidP="0052356E">
      <w:pPr>
        <w:pStyle w:val="ListParagraph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846656" behindDoc="0" locked="0" layoutInCell="1" allowOverlap="1" wp14:anchorId="3872EC0D" wp14:editId="58505CFE">
            <wp:simplePos x="0" y="0"/>
            <wp:positionH relativeFrom="margin">
              <wp:posOffset>-94326</wp:posOffset>
            </wp:positionH>
            <wp:positionV relativeFrom="paragraph">
              <wp:posOffset>440690</wp:posOffset>
            </wp:positionV>
            <wp:extent cx="1504950" cy="965793"/>
            <wp:effectExtent l="0" t="0" r="0" b="6350"/>
            <wp:wrapNone/>
            <wp:docPr id="1799" name="Picture 1799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Picture 1356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96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resources</w:t>
      </w:r>
    </w:p>
    <w:p w14:paraId="3096DA59" w14:textId="00B06A73" w:rsidR="0052356E" w:rsidRDefault="0052356E" w:rsidP="0052356E">
      <w:pPr>
        <w:pStyle w:val="ListParagraph"/>
      </w:pPr>
      <w:r>
        <w:t xml:space="preserve">leadership by </w:t>
      </w:r>
      <w:r w:rsidRPr="00243969">
        <w:rPr>
          <w:b/>
          <w:bCs/>
        </w:rPr>
        <w:t>and</w:t>
      </w:r>
      <w:r>
        <w:t xml:space="preserve"> for:</w:t>
      </w:r>
    </w:p>
    <w:p w14:paraId="3CB9B8A9" w14:textId="0AF0760D" w:rsidR="0052356E" w:rsidRDefault="00E50003" w:rsidP="002F4540">
      <w:pPr>
        <w:pStyle w:val="Listsecond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844608" behindDoc="0" locked="0" layoutInCell="1" allowOverlap="1" wp14:anchorId="748A3E9B" wp14:editId="33E98DBD">
            <wp:simplePos x="0" y="0"/>
            <wp:positionH relativeFrom="margin">
              <wp:posOffset>-57150</wp:posOffset>
            </wp:positionH>
            <wp:positionV relativeFrom="paragraph">
              <wp:posOffset>370840</wp:posOffset>
            </wp:positionV>
            <wp:extent cx="1428750" cy="1428750"/>
            <wp:effectExtent l="0" t="0" r="0" b="0"/>
            <wp:wrapNone/>
            <wp:docPr id="1797" name="Picture 1797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56E">
        <w:t>disabled people</w:t>
      </w:r>
    </w:p>
    <w:p w14:paraId="3BEE07A2" w14:textId="78ABE8A0" w:rsidR="0052356E" w:rsidRDefault="0052356E" w:rsidP="002F4540">
      <w:pPr>
        <w:pStyle w:val="Listsecondlevel"/>
      </w:pPr>
      <w:r>
        <w:t>tāngata whaikaha Māori / Māori disabled people</w:t>
      </w:r>
    </w:p>
    <w:p w14:paraId="35A79C55" w14:textId="76083BA8" w:rsidR="0052356E" w:rsidRDefault="007134A1" w:rsidP="002F4540">
      <w:pPr>
        <w:pStyle w:val="Listsecond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845632" behindDoc="0" locked="0" layoutInCell="1" allowOverlap="1" wp14:anchorId="291C8003" wp14:editId="731BA144">
            <wp:simplePos x="0" y="0"/>
            <wp:positionH relativeFrom="margin">
              <wp:posOffset>19050</wp:posOffset>
            </wp:positionH>
            <wp:positionV relativeFrom="paragraph">
              <wp:posOffset>224155</wp:posOffset>
            </wp:positionV>
            <wp:extent cx="1390650" cy="1390650"/>
            <wp:effectExtent l="0" t="0" r="0" b="0"/>
            <wp:wrapNone/>
            <wp:docPr id="1798" name="Picture 1798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" name="Picture 1355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56E">
        <w:t>whānau / family</w:t>
      </w:r>
    </w:p>
    <w:p w14:paraId="7B245ABB" w14:textId="2F11158F" w:rsidR="0052356E" w:rsidRDefault="00D611F3" w:rsidP="0052356E">
      <w:pPr>
        <w:pStyle w:val="ListParagraph"/>
      </w:pPr>
      <w:proofErr w:type="gramStart"/>
      <w:r>
        <w:t>people</w:t>
      </w:r>
      <w:proofErr w:type="gramEnd"/>
      <w:r>
        <w:t xml:space="preserve"> </w:t>
      </w:r>
      <w:r w:rsidR="002F4540">
        <w:t xml:space="preserve">working together </w:t>
      </w:r>
      <w:r w:rsidR="00846A04">
        <w:t xml:space="preserve">following the </w:t>
      </w:r>
      <w:r w:rsidR="00846A04" w:rsidRPr="00243969">
        <w:rPr>
          <w:b/>
          <w:bCs/>
        </w:rPr>
        <w:t>principles</w:t>
      </w:r>
      <w:r w:rsidR="00846A04">
        <w:t xml:space="preserve"> of </w:t>
      </w:r>
      <w:proofErr w:type="spellStart"/>
      <w:r w:rsidR="002F4540" w:rsidRPr="00243969">
        <w:rPr>
          <w:b/>
          <w:bCs/>
        </w:rPr>
        <w:t>Te</w:t>
      </w:r>
      <w:proofErr w:type="spellEnd"/>
      <w:r w:rsidR="002F4540" w:rsidRPr="00243969">
        <w:rPr>
          <w:b/>
          <w:bCs/>
        </w:rPr>
        <w:t xml:space="preserve"> </w:t>
      </w:r>
      <w:proofErr w:type="spellStart"/>
      <w:r w:rsidR="002F4540" w:rsidRPr="00243969">
        <w:rPr>
          <w:b/>
          <w:bCs/>
        </w:rPr>
        <w:t>Tiriti</w:t>
      </w:r>
      <w:proofErr w:type="spellEnd"/>
      <w:r w:rsidR="002F4540" w:rsidRPr="00243969">
        <w:rPr>
          <w:b/>
          <w:bCs/>
        </w:rPr>
        <w:t xml:space="preserve"> o Waitangi</w:t>
      </w:r>
      <w:r w:rsidR="002F4540">
        <w:t>.</w:t>
      </w:r>
    </w:p>
    <w:p w14:paraId="55BB51E3" w14:textId="22351BD0" w:rsidR="00846A04" w:rsidRDefault="00846A04" w:rsidP="00243969">
      <w:pPr>
        <w:ind w:left="0"/>
      </w:pPr>
      <w:r>
        <w:rPr>
          <w:noProof/>
          <w:lang w:val="en-NZ" w:eastAsia="en-NZ"/>
        </w:rPr>
        <w:drawing>
          <wp:anchor distT="0" distB="0" distL="114300" distR="114300" simplePos="0" relativeHeight="251955200" behindDoc="0" locked="0" layoutInCell="1" allowOverlap="1" wp14:anchorId="4F37DDDB" wp14:editId="71D30597">
            <wp:simplePos x="0" y="0"/>
            <wp:positionH relativeFrom="margin">
              <wp:posOffset>-61323</wp:posOffset>
            </wp:positionH>
            <wp:positionV relativeFrom="paragraph">
              <wp:posOffset>259080</wp:posOffset>
            </wp:positionV>
            <wp:extent cx="1344246" cy="1344246"/>
            <wp:effectExtent l="0" t="0" r="0" b="2540"/>
            <wp:wrapNone/>
            <wp:docPr id="1398" name="Picture 1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" name="Picture 1398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246" cy="13442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415306" w14:textId="6273B785" w:rsidR="00846A04" w:rsidRDefault="00243969" w:rsidP="00846A04">
      <w:r w:rsidRPr="002F4540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57248" behindDoc="1" locked="0" layoutInCell="1" allowOverlap="1" wp14:anchorId="245E02AB" wp14:editId="4BAAF5A6">
                <wp:simplePos x="0" y="0"/>
                <wp:positionH relativeFrom="margin">
                  <wp:posOffset>2209800</wp:posOffset>
                </wp:positionH>
                <wp:positionV relativeFrom="paragraph">
                  <wp:posOffset>277495</wp:posOffset>
                </wp:positionV>
                <wp:extent cx="3590925" cy="768350"/>
                <wp:effectExtent l="0" t="0" r="9525" b="0"/>
                <wp:wrapNone/>
                <wp:docPr id="765250992" name="Rectangle 7652509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0925" cy="768350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9DEDB5" id="Rectangle 765250992" o:spid="_x0000_s1026" style="position:absolute;margin-left:174pt;margin-top:21.85pt;width:282.75pt;height:60.5pt;z-index:-25135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" fillcolor="#d3c4ea" stroked="f">
                <v:path arrowok="t"/>
                <w10:wrap anchorx="margin"/>
              </v:rect>
            </w:pict>
          </mc:Fallback>
        </mc:AlternateContent>
      </w:r>
    </w:p>
    <w:p w14:paraId="7B1AD3AF" w14:textId="43605A44" w:rsidR="00846A04" w:rsidRDefault="00846A04" w:rsidP="00846A04">
      <w:r w:rsidRPr="002F04DA">
        <w:rPr>
          <w:b/>
          <w:bCs/>
        </w:rPr>
        <w:t>Principles</w:t>
      </w:r>
      <w:r>
        <w:t xml:space="preserve"> are rules that tell people how to act / behave. </w:t>
      </w:r>
    </w:p>
    <w:p w14:paraId="49C0FE4D" w14:textId="007DFD29" w:rsidR="002F4540" w:rsidRDefault="002F4540" w:rsidP="00846A04"/>
    <w:p w14:paraId="5ACB235B" w14:textId="21B02AE0" w:rsidR="002F4540" w:rsidRDefault="007134A1" w:rsidP="002F4540">
      <w:pPr>
        <w:pStyle w:val="EasyRead2"/>
        <w:spacing w:after="0" w:line="360" w:lineRule="auto"/>
        <w:ind w:left="3686"/>
        <w:jc w:val="left"/>
        <w:rPr>
          <w:sz w:val="32"/>
          <w:szCs w:val="32"/>
        </w:rPr>
      </w:pPr>
      <w:r w:rsidRPr="002F4540">
        <w:rPr>
          <w:b w:val="0"/>
          <w:bCs w:val="0"/>
          <w:lang w:eastAsia="en-NZ"/>
        </w:rPr>
        <mc:AlternateContent>
          <mc:Choice Requires="wps">
            <w:drawing>
              <wp:anchor distT="0" distB="0" distL="114300" distR="114300" simplePos="0" relativeHeight="251859968" behindDoc="1" locked="0" layoutInCell="1" allowOverlap="1" wp14:anchorId="050B9B80" wp14:editId="5314BC81">
                <wp:simplePos x="0" y="0"/>
                <wp:positionH relativeFrom="margin">
                  <wp:posOffset>2209800</wp:posOffset>
                </wp:positionH>
                <wp:positionV relativeFrom="paragraph">
                  <wp:posOffset>285115</wp:posOffset>
                </wp:positionV>
                <wp:extent cx="3590925" cy="1057275"/>
                <wp:effectExtent l="0" t="0" r="9525" b="9525"/>
                <wp:wrapNone/>
                <wp:docPr id="1803" name="Rectangle 18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0925" cy="1057275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FF27E1" id="Rectangle 1803" o:spid="_x0000_s1026" style="position:absolute;margin-left:174pt;margin-top:22.45pt;width:282.75pt;height:83.25pt;z-index:-251456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" fillcolor="#d3c4ea" stroked="f">
                <v:path arrowok="t"/>
                <w10:wrap anchorx="margin"/>
              </v:rect>
            </w:pict>
          </mc:Fallback>
        </mc:AlternateContent>
      </w:r>
      <w:r w:rsidR="00846A04" w:rsidRPr="003F613C">
        <w:rPr>
          <w:b w:val="0"/>
          <w:bCs w:val="0"/>
          <w:lang w:eastAsia="en-NZ"/>
        </w:rPr>
        <w:drawing>
          <wp:anchor distT="0" distB="0" distL="114300" distR="114300" simplePos="0" relativeHeight="251853824" behindDoc="0" locked="0" layoutInCell="1" allowOverlap="1" wp14:anchorId="18E07E93" wp14:editId="7E6995D5">
            <wp:simplePos x="0" y="0"/>
            <wp:positionH relativeFrom="margin">
              <wp:posOffset>1905</wp:posOffset>
            </wp:positionH>
            <wp:positionV relativeFrom="page">
              <wp:posOffset>8423003</wp:posOffset>
            </wp:positionV>
            <wp:extent cx="1697846" cy="1557655"/>
            <wp:effectExtent l="0" t="0" r="0" b="0"/>
            <wp:wrapNone/>
            <wp:docPr id="278" name="Picture 27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 descr="A picture containing text&#10;&#10;Description automatically generated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19"/>
                    <a:stretch/>
                  </pic:blipFill>
                  <pic:spPr bwMode="auto">
                    <a:xfrm>
                      <a:off x="0" y="0"/>
                      <a:ext cx="1697846" cy="1557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922659" w14:textId="4E4259D1" w:rsidR="002F4540" w:rsidRPr="00D345FD" w:rsidRDefault="002F4540" w:rsidP="00846A04">
      <w:pPr>
        <w:pStyle w:val="EasyRead2"/>
        <w:spacing w:after="0" w:line="360" w:lineRule="auto"/>
        <w:ind w:left="3686"/>
        <w:jc w:val="left"/>
        <w:rPr>
          <w:b w:val="0"/>
          <w:bCs w:val="0"/>
          <w:sz w:val="28"/>
          <w:szCs w:val="32"/>
        </w:rPr>
      </w:pPr>
      <w:r w:rsidRPr="00E828E6">
        <w:rPr>
          <w:sz w:val="32"/>
          <w:szCs w:val="32"/>
        </w:rPr>
        <w:t>Te Tiriti o Waitangi</w:t>
      </w:r>
      <w:r>
        <w:rPr>
          <w:b w:val="0"/>
          <w:bCs w:val="0"/>
          <w:sz w:val="32"/>
          <w:szCs w:val="32"/>
        </w:rPr>
        <w:t xml:space="preserve"> </w:t>
      </w:r>
      <w:r w:rsidRPr="00D345FD">
        <w:rPr>
          <w:bCs w:val="0"/>
          <w:sz w:val="32"/>
          <w:szCs w:val="32"/>
        </w:rPr>
        <w:t>/ Treaty of Waitangi</w:t>
      </w:r>
      <w:r>
        <w:rPr>
          <w:b w:val="0"/>
          <w:bCs w:val="0"/>
          <w:sz w:val="32"/>
          <w:szCs w:val="32"/>
        </w:rPr>
        <w:t xml:space="preserve"> is an important agreement between Māori and the British Crown.</w:t>
      </w:r>
    </w:p>
    <w:p w14:paraId="42170754" w14:textId="0310D3A0" w:rsidR="002F4540" w:rsidRPr="003F613C" w:rsidRDefault="007134A1" w:rsidP="00846A04">
      <w:pPr>
        <w:rPr>
          <w:rFonts w:cs="Arial"/>
          <w:bCs/>
          <w:szCs w:val="32"/>
          <w:lang w:val="en-US"/>
        </w:rPr>
      </w:pPr>
      <w:r w:rsidRPr="002F4540">
        <w:rPr>
          <w:rFonts w:cs="Arial"/>
          <w:b/>
          <w:bCs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855872" behindDoc="0" locked="0" layoutInCell="1" allowOverlap="1" wp14:anchorId="26D1B428" wp14:editId="2C442F66">
            <wp:simplePos x="0" y="0"/>
            <wp:positionH relativeFrom="margin">
              <wp:posOffset>0</wp:posOffset>
            </wp:positionH>
            <wp:positionV relativeFrom="margin">
              <wp:posOffset>1259205</wp:posOffset>
            </wp:positionV>
            <wp:extent cx="1219200" cy="1486618"/>
            <wp:effectExtent l="0" t="0" r="0" b="0"/>
            <wp:wrapNone/>
            <wp:docPr id="273" name="Picture 273" descr="https://lh3.googleusercontent.com/xfi5Yjud9Qc01UVtpo62HV3bNr_rM5InvBokuANTLhs=w557-h643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xfi5Yjud9Qc01UVtpo62HV3bNr_rM5InvBokuANTLhs=w557-h643-no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486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982848" behindDoc="0" locked="0" layoutInCell="1" allowOverlap="1" wp14:anchorId="2D2AE1FB" wp14:editId="3793405F">
            <wp:simplePos x="0" y="0"/>
            <wp:positionH relativeFrom="column">
              <wp:posOffset>-314325</wp:posOffset>
            </wp:positionH>
            <wp:positionV relativeFrom="paragraph">
              <wp:posOffset>0</wp:posOffset>
            </wp:positionV>
            <wp:extent cx="1759585" cy="1097915"/>
            <wp:effectExtent l="0" t="0" r="0" b="6985"/>
            <wp:wrapThrough wrapText="bothSides">
              <wp:wrapPolygon edited="0">
                <wp:start x="0" y="0"/>
                <wp:lineTo x="0" y="21363"/>
                <wp:lineTo x="21280" y="21363"/>
                <wp:lineTo x="2128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rliament Government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585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4540" w:rsidRPr="002F4540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57920" behindDoc="1" locked="0" layoutInCell="1" allowOverlap="1" wp14:anchorId="5E15AC17" wp14:editId="7FABE85C">
                <wp:simplePos x="0" y="0"/>
                <wp:positionH relativeFrom="margin">
                  <wp:posOffset>2035810</wp:posOffset>
                </wp:positionH>
                <wp:positionV relativeFrom="paragraph">
                  <wp:posOffset>-13970</wp:posOffset>
                </wp:positionV>
                <wp:extent cx="3686175" cy="2752725"/>
                <wp:effectExtent l="0" t="0" r="9525" b="9525"/>
                <wp:wrapNone/>
                <wp:docPr id="1801" name="Rectangle 18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6175" cy="2752725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0CBB0B" id="Rectangle 1801" o:spid="_x0000_s1026" style="position:absolute;margin-left:160.3pt;margin-top:-1.1pt;width:290.25pt;height:216.75pt;z-index:-251458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" fillcolor="#d3c4ea" stroked="f">
                <v:path arrowok="t"/>
                <w10:wrap anchorx="margin"/>
              </v:rect>
            </w:pict>
          </mc:Fallback>
        </mc:AlternateContent>
      </w:r>
      <w:proofErr w:type="spellStart"/>
      <w:r w:rsidR="002F4540" w:rsidRPr="002F4540">
        <w:rPr>
          <w:b/>
          <w:bCs/>
          <w:szCs w:val="32"/>
        </w:rPr>
        <w:t>Te</w:t>
      </w:r>
      <w:proofErr w:type="spellEnd"/>
      <w:r w:rsidR="002F4540" w:rsidRPr="002F4540">
        <w:rPr>
          <w:b/>
          <w:bCs/>
          <w:szCs w:val="32"/>
        </w:rPr>
        <w:t xml:space="preserve"> </w:t>
      </w:r>
      <w:proofErr w:type="spellStart"/>
      <w:r w:rsidR="002F4540" w:rsidRPr="002F4540">
        <w:rPr>
          <w:b/>
          <w:bCs/>
          <w:szCs w:val="32"/>
        </w:rPr>
        <w:t>Tiriti</w:t>
      </w:r>
      <w:proofErr w:type="spellEnd"/>
      <w:r w:rsidR="002F4540" w:rsidRPr="002F4540">
        <w:rPr>
          <w:b/>
          <w:bCs/>
          <w:szCs w:val="32"/>
        </w:rPr>
        <w:t xml:space="preserve"> o Waitangi / Treaty of Waitangi</w:t>
      </w:r>
      <w:r w:rsidR="002F4540" w:rsidRPr="003F613C">
        <w:rPr>
          <w:rFonts w:eastAsia="Times New Roman" w:cs="Arial"/>
          <w:color w:val="000000"/>
          <w:szCs w:val="32"/>
          <w:lang w:eastAsia="en-NZ"/>
        </w:rPr>
        <w:t xml:space="preserve"> is about</w:t>
      </w:r>
      <w:r w:rsidR="002F4540">
        <w:rPr>
          <w:rFonts w:eastAsia="Times New Roman" w:cs="Arial"/>
          <w:color w:val="000000"/>
          <w:szCs w:val="32"/>
          <w:lang w:eastAsia="en-NZ"/>
        </w:rPr>
        <w:t xml:space="preserve"> </w:t>
      </w:r>
      <w:r w:rsidR="002F4540" w:rsidRPr="003F613C">
        <w:rPr>
          <w:rFonts w:cs="Arial"/>
          <w:bCs/>
          <w:szCs w:val="32"/>
          <w:lang w:val="en-US"/>
        </w:rPr>
        <w:t>Māori and the New Zealand Government</w:t>
      </w:r>
      <w:r w:rsidR="002F4540">
        <w:rPr>
          <w:rFonts w:cs="Arial"/>
          <w:bCs/>
          <w:szCs w:val="32"/>
          <w:lang w:val="en-US"/>
        </w:rPr>
        <w:t>:</w:t>
      </w:r>
      <w:r w:rsidR="002F4540" w:rsidRPr="003F613C">
        <w:rPr>
          <w:rFonts w:cs="Arial"/>
          <w:bCs/>
          <w:szCs w:val="32"/>
          <w:lang w:val="en-US"/>
        </w:rPr>
        <w:br/>
      </w:r>
    </w:p>
    <w:p w14:paraId="0881083F" w14:textId="562D1EB0" w:rsidR="002F4540" w:rsidRPr="003F613C" w:rsidRDefault="002F4540" w:rsidP="002F4540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bCs/>
          <w:lang w:val="en-US"/>
        </w:rPr>
      </w:pPr>
      <w:r w:rsidRPr="003F613C">
        <w:rPr>
          <w:bCs/>
          <w:lang w:val="en-US"/>
        </w:rPr>
        <w:t>making decisions together</w:t>
      </w:r>
      <w:r w:rsidRPr="003F613C">
        <w:rPr>
          <w:bCs/>
          <w:lang w:val="en-US"/>
        </w:rPr>
        <w:br/>
      </w:r>
    </w:p>
    <w:p w14:paraId="59260D7C" w14:textId="6C44BBED" w:rsidR="002F4540" w:rsidRPr="000A2206" w:rsidRDefault="002F4540" w:rsidP="002F4540">
      <w:pPr>
        <w:pStyle w:val="ListParagraph"/>
        <w:numPr>
          <w:ilvl w:val="0"/>
          <w:numId w:val="15"/>
        </w:numPr>
        <w:spacing w:before="0"/>
        <w:ind w:left="4253" w:hanging="567"/>
        <w:contextualSpacing/>
        <w:rPr>
          <w:b/>
        </w:rPr>
      </w:pPr>
      <w:r w:rsidRPr="000A2206">
        <w:rPr>
          <w:bCs/>
          <w:lang w:val="en-US"/>
        </w:rPr>
        <w:t>protecting things that are important to Māori.</w:t>
      </w:r>
    </w:p>
    <w:p w14:paraId="79906DAB" w14:textId="3C02771E" w:rsidR="002F4540" w:rsidRDefault="002F4540" w:rsidP="0052356E"/>
    <w:p w14:paraId="65DBFD10" w14:textId="123CE82B" w:rsidR="002F4540" w:rsidRDefault="00846A04" w:rsidP="002F4540">
      <w:r w:rsidRPr="00507E14">
        <w:rPr>
          <w:noProof/>
          <w:lang w:val="en-NZ" w:eastAsia="en-NZ"/>
        </w:rPr>
        <w:drawing>
          <wp:anchor distT="0" distB="0" distL="114300" distR="114300" simplePos="0" relativeHeight="251860992" behindDoc="0" locked="0" layoutInCell="1" allowOverlap="1" wp14:anchorId="10F8AA1D" wp14:editId="686C9472">
            <wp:simplePos x="0" y="0"/>
            <wp:positionH relativeFrom="margin">
              <wp:posOffset>-230762</wp:posOffset>
            </wp:positionH>
            <wp:positionV relativeFrom="paragraph">
              <wp:posOffset>174625</wp:posOffset>
            </wp:positionV>
            <wp:extent cx="1933575" cy="1517947"/>
            <wp:effectExtent l="0" t="0" r="0" b="6350"/>
            <wp:wrapNone/>
            <wp:docPr id="1807" name="Picture 1807" descr="A picture containing tex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" name="Picture 1807" descr="A picture containing tex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517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899798" w14:textId="50BD88FB" w:rsidR="0052356E" w:rsidRDefault="002F4540" w:rsidP="002F4540">
      <w:pPr>
        <w:pStyle w:val="BodyText"/>
      </w:pPr>
      <w:r>
        <w:t>MEAL that is a good fit with Enabling Good Lives also needs a</w:t>
      </w:r>
      <w:r w:rsidR="0052356E">
        <w:t xml:space="preserve"> </w:t>
      </w:r>
      <w:r w:rsidR="0052356E" w:rsidRPr="005D1080">
        <w:rPr>
          <w:b/>
          <w:bCs/>
        </w:rPr>
        <w:t>tripartite approach</w:t>
      </w:r>
      <w:r>
        <w:t>.</w:t>
      </w:r>
    </w:p>
    <w:p w14:paraId="6EA79287" w14:textId="47588512" w:rsidR="0052356E" w:rsidRDefault="0052356E" w:rsidP="0052356E"/>
    <w:p w14:paraId="3E9B27C3" w14:textId="494DD168" w:rsidR="005D1080" w:rsidRDefault="00507E14" w:rsidP="0052356E">
      <w:r w:rsidRPr="002F4540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64064" behindDoc="1" locked="0" layoutInCell="1" allowOverlap="1" wp14:anchorId="2C5A636E" wp14:editId="0919031B">
                <wp:simplePos x="0" y="0"/>
                <wp:positionH relativeFrom="margin">
                  <wp:posOffset>2037806</wp:posOffset>
                </wp:positionH>
                <wp:positionV relativeFrom="paragraph">
                  <wp:posOffset>319496</wp:posOffset>
                </wp:positionV>
                <wp:extent cx="3686175" cy="2403565"/>
                <wp:effectExtent l="0" t="0" r="0" b="0"/>
                <wp:wrapNone/>
                <wp:docPr id="1809" name="Rectangle 18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6175" cy="2403565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F6C0FA2" id="Rectangle 1809" o:spid="_x0000_s1026" style="position:absolute;margin-left:160.45pt;margin-top:25.15pt;width:290.25pt;height:189.25pt;z-index:-251452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" fillcolor="#d3c4ea" stroked="f">
                <w10:wrap anchorx="margin"/>
              </v:rect>
            </w:pict>
          </mc:Fallback>
        </mc:AlternateContent>
      </w:r>
    </w:p>
    <w:p w14:paraId="0BEBB603" w14:textId="7C361783" w:rsidR="0052356E" w:rsidRDefault="001321AE" w:rsidP="005D1080">
      <w:r w:rsidRPr="00507E14">
        <w:rPr>
          <w:noProof/>
          <w:lang w:val="en-NZ" w:eastAsia="en-NZ"/>
        </w:rPr>
        <w:drawing>
          <wp:anchor distT="0" distB="0" distL="114300" distR="114300" simplePos="0" relativeHeight="251862016" behindDoc="0" locked="0" layoutInCell="1" allowOverlap="1" wp14:anchorId="73B72B8E" wp14:editId="7955755C">
            <wp:simplePos x="0" y="0"/>
            <wp:positionH relativeFrom="margin">
              <wp:posOffset>-224155</wp:posOffset>
            </wp:positionH>
            <wp:positionV relativeFrom="paragraph">
              <wp:posOffset>347980</wp:posOffset>
            </wp:positionV>
            <wp:extent cx="1838325" cy="1763973"/>
            <wp:effectExtent l="0" t="0" r="0" b="8255"/>
            <wp:wrapNone/>
            <wp:docPr id="1808" name="Picture 1808" descr="A group of people pos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" name="Picture 1808" descr="A group of people posing for the camer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763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56E">
        <w:t xml:space="preserve">A </w:t>
      </w:r>
      <w:r w:rsidR="0052356E" w:rsidRPr="005D1080">
        <w:rPr>
          <w:b/>
          <w:bCs/>
        </w:rPr>
        <w:t>tripartite approach</w:t>
      </w:r>
      <w:r w:rsidR="0052356E">
        <w:t xml:space="preserve"> means</w:t>
      </w:r>
      <w:r w:rsidR="00507E14">
        <w:t xml:space="preserve"> 3</w:t>
      </w:r>
      <w:r w:rsidR="0052356E">
        <w:t xml:space="preserve"> different groups share</w:t>
      </w:r>
      <w:r>
        <w:t xml:space="preserve"> </w:t>
      </w:r>
      <w:r w:rsidR="00846A04">
        <w:t xml:space="preserve">duties / </w:t>
      </w:r>
      <w:r>
        <w:t>goals to</w:t>
      </w:r>
      <w:r w:rsidR="0052356E">
        <w:t>:</w:t>
      </w:r>
    </w:p>
    <w:p w14:paraId="18F89AD1" w14:textId="2F68E2D9" w:rsidR="0052356E" w:rsidRDefault="005D1080" w:rsidP="005D1080">
      <w:pPr>
        <w:pStyle w:val="Listtoplevel"/>
      </w:pPr>
      <w:r>
        <w:t>mak</w:t>
      </w:r>
      <w:r w:rsidR="00FD258A">
        <w:t>e</w:t>
      </w:r>
      <w:r>
        <w:t xml:space="preserve"> sure things happen</w:t>
      </w:r>
    </w:p>
    <w:p w14:paraId="3A787160" w14:textId="77BBC48B" w:rsidR="005D1080" w:rsidRDefault="005D1080" w:rsidP="005D1080">
      <w:pPr>
        <w:pStyle w:val="Listtoplevel"/>
      </w:pPr>
      <w:r>
        <w:t>sort things out if they go wrong.</w:t>
      </w:r>
    </w:p>
    <w:p w14:paraId="54065FE2" w14:textId="13994236" w:rsidR="0052356E" w:rsidRDefault="0052356E" w:rsidP="0052356E"/>
    <w:p w14:paraId="798DD4AD" w14:textId="5124E07D" w:rsidR="0052356E" w:rsidRDefault="0052356E" w:rsidP="0052356E"/>
    <w:p w14:paraId="22190A76" w14:textId="376EB519" w:rsidR="0052356E" w:rsidRDefault="00507E14" w:rsidP="00507E14">
      <w:r w:rsidRPr="00507E14">
        <w:rPr>
          <w:noProof/>
          <w:lang w:val="en-NZ" w:eastAsia="en-NZ"/>
        </w:rPr>
        <w:lastRenderedPageBreak/>
        <w:drawing>
          <wp:anchor distT="0" distB="0" distL="114300" distR="114300" simplePos="0" relativeHeight="251867136" behindDoc="0" locked="0" layoutInCell="1" allowOverlap="1" wp14:anchorId="76506300" wp14:editId="519C43CE">
            <wp:simplePos x="0" y="0"/>
            <wp:positionH relativeFrom="margin">
              <wp:posOffset>85725</wp:posOffset>
            </wp:positionH>
            <wp:positionV relativeFrom="paragraph">
              <wp:posOffset>-228600</wp:posOffset>
            </wp:positionV>
            <wp:extent cx="1213650" cy="1238250"/>
            <wp:effectExtent l="0" t="0" r="5715" b="0"/>
            <wp:wrapNone/>
            <wp:docPr id="1813" name="Picture 1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6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56E">
        <w:t xml:space="preserve">The </w:t>
      </w:r>
      <w:r w:rsidR="00D611F3">
        <w:t xml:space="preserve">3 </w:t>
      </w:r>
      <w:r w:rsidR="0052356E">
        <w:t>groups that are part of the tripartite approach are</w:t>
      </w:r>
      <w:r w:rsidR="001321AE">
        <w:t>:</w:t>
      </w:r>
    </w:p>
    <w:p w14:paraId="4770E503" w14:textId="2CF74752" w:rsidR="0052356E" w:rsidRDefault="00507E14" w:rsidP="001321AE">
      <w:pPr>
        <w:pStyle w:val="Listtop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866112" behindDoc="0" locked="0" layoutInCell="1" allowOverlap="1" wp14:anchorId="4B1535D9" wp14:editId="200002F1">
            <wp:simplePos x="0" y="0"/>
            <wp:positionH relativeFrom="margin">
              <wp:posOffset>0</wp:posOffset>
            </wp:positionH>
            <wp:positionV relativeFrom="paragraph">
              <wp:posOffset>459105</wp:posOffset>
            </wp:positionV>
            <wp:extent cx="1447800" cy="1447800"/>
            <wp:effectExtent l="0" t="0" r="0" b="0"/>
            <wp:wrapNone/>
            <wp:docPr id="1810" name="Picture 1810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56E">
        <w:t>disabled people</w:t>
      </w:r>
      <w:r w:rsidR="001321AE">
        <w:t xml:space="preserve"> and the</w:t>
      </w:r>
      <w:r w:rsidR="0052356E">
        <w:t xml:space="preserve"> whānau / family</w:t>
      </w:r>
      <w:r w:rsidR="001321AE">
        <w:t xml:space="preserve"> of disabled people</w:t>
      </w:r>
    </w:p>
    <w:p w14:paraId="510E868B" w14:textId="7983B4D0" w:rsidR="0052356E" w:rsidRDefault="0052356E" w:rsidP="0052356E">
      <w:pPr>
        <w:pStyle w:val="Listtoplevel"/>
      </w:pPr>
      <w:r>
        <w:t>tāngata whaikaha Māori / Māori disabled people</w:t>
      </w:r>
    </w:p>
    <w:p w14:paraId="354C7643" w14:textId="1410264D" w:rsidR="0052356E" w:rsidRDefault="007134A1" w:rsidP="0052356E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984896" behindDoc="0" locked="0" layoutInCell="1" allowOverlap="1" wp14:anchorId="4A9A0FDE" wp14:editId="005D6564">
            <wp:simplePos x="0" y="0"/>
            <wp:positionH relativeFrom="column">
              <wp:posOffset>-57150</wp:posOffset>
            </wp:positionH>
            <wp:positionV relativeFrom="paragraph">
              <wp:posOffset>60325</wp:posOffset>
            </wp:positionV>
            <wp:extent cx="1704975" cy="1063625"/>
            <wp:effectExtent l="0" t="0" r="9525" b="3175"/>
            <wp:wrapThrough wrapText="bothSides">
              <wp:wrapPolygon edited="0">
                <wp:start x="0" y="0"/>
                <wp:lineTo x="0" y="21278"/>
                <wp:lineTo x="21479" y="21278"/>
                <wp:lineTo x="21479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rliament Government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52356E">
        <w:t>the</w:t>
      </w:r>
      <w:proofErr w:type="gramEnd"/>
      <w:r w:rsidR="0052356E">
        <w:t xml:space="preserve"> Crown.</w:t>
      </w:r>
    </w:p>
    <w:p w14:paraId="33C27E37" w14:textId="11A7B3AC" w:rsidR="0052356E" w:rsidRDefault="0052356E" w:rsidP="001321AE"/>
    <w:p w14:paraId="31566B59" w14:textId="227DE9DD" w:rsidR="00BF46F2" w:rsidRDefault="00BF46F2" w:rsidP="00243969"/>
    <w:p w14:paraId="103CAE6F" w14:textId="53817C4E" w:rsidR="00507E14" w:rsidRDefault="007134A1" w:rsidP="00507E14">
      <w:pPr>
        <w:pStyle w:val="BodyText"/>
      </w:pPr>
      <w:r w:rsidRPr="002F4540">
        <w:rPr>
          <w:rFonts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1873280" behindDoc="0" locked="0" layoutInCell="1" allowOverlap="1" wp14:anchorId="35FE9675" wp14:editId="6887729B">
            <wp:simplePos x="0" y="0"/>
            <wp:positionH relativeFrom="margin">
              <wp:posOffset>209550</wp:posOffset>
            </wp:positionH>
            <wp:positionV relativeFrom="margin">
              <wp:posOffset>4210050</wp:posOffset>
            </wp:positionV>
            <wp:extent cx="1304925" cy="1591145"/>
            <wp:effectExtent l="0" t="0" r="0" b="9525"/>
            <wp:wrapNone/>
            <wp:docPr id="1816" name="Picture 1816" descr="https://lh3.googleusercontent.com/xfi5Yjud9Qc01UVtpo62HV3bNr_rM5InvBokuANTLhs=w557-h643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xfi5Yjud9Qc01UVtpo62HV3bNr_rM5InvBokuANTLhs=w557-h643-no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59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7E14">
        <w:t xml:space="preserve">Other important parts of </w:t>
      </w:r>
      <w:r w:rsidR="00FD258A">
        <w:t xml:space="preserve">making </w:t>
      </w:r>
      <w:r w:rsidR="00507E14">
        <w:t>MEAL work in an EGL way are:</w:t>
      </w:r>
    </w:p>
    <w:p w14:paraId="31409E78" w14:textId="59BF41F9" w:rsidR="00507E14" w:rsidRDefault="007134A1" w:rsidP="00507E14">
      <w:pPr>
        <w:pStyle w:val="Listtoplevel"/>
      </w:pPr>
      <w:r w:rsidRPr="00507E14">
        <w:rPr>
          <w:noProof/>
          <w:lang w:val="en-NZ" w:eastAsia="en-NZ"/>
        </w:rPr>
        <w:drawing>
          <wp:anchor distT="0" distB="0" distL="114300" distR="114300" simplePos="0" relativeHeight="251874304" behindDoc="0" locked="0" layoutInCell="1" allowOverlap="1" wp14:anchorId="602D16BE" wp14:editId="7FC347B6">
            <wp:simplePos x="0" y="0"/>
            <wp:positionH relativeFrom="margin">
              <wp:posOffset>0</wp:posOffset>
            </wp:positionH>
            <wp:positionV relativeFrom="paragraph">
              <wp:posOffset>1209040</wp:posOffset>
            </wp:positionV>
            <wp:extent cx="1687443" cy="1245870"/>
            <wp:effectExtent l="0" t="0" r="8255" b="0"/>
            <wp:wrapNone/>
            <wp:docPr id="1817" name="Picture 1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443" cy="124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7E14">
        <w:t xml:space="preserve">MEAL work </w:t>
      </w:r>
      <w:r w:rsidR="001B6CD2">
        <w:t xml:space="preserve">playing </w:t>
      </w:r>
      <w:r w:rsidR="00507E14">
        <w:t>a part in making the disability support system fairer for Māori</w:t>
      </w:r>
    </w:p>
    <w:p w14:paraId="2CB62F92" w14:textId="144FF038" w:rsidR="00BF1800" w:rsidRDefault="00BF1800" w:rsidP="00507E14">
      <w:pPr>
        <w:pStyle w:val="Listtoplevel"/>
      </w:pPr>
      <w:proofErr w:type="gramStart"/>
      <w:r>
        <w:t>having</w:t>
      </w:r>
      <w:proofErr w:type="gramEnd"/>
      <w:r>
        <w:t xml:space="preserve"> </w:t>
      </w:r>
      <w:r w:rsidRPr="00243969">
        <w:rPr>
          <w:b/>
          <w:bCs/>
        </w:rPr>
        <w:t>independent voice mechanisms</w:t>
      </w:r>
      <w:r>
        <w:t>.</w:t>
      </w:r>
    </w:p>
    <w:p w14:paraId="106E6131" w14:textId="77777777" w:rsidR="00BF1800" w:rsidRDefault="00BF1800" w:rsidP="001F1F76">
      <w:pPr>
        <w:pStyle w:val="BodyText"/>
      </w:pPr>
    </w:p>
    <w:p w14:paraId="6F3954DA" w14:textId="77777777" w:rsidR="00507E14" w:rsidRDefault="00507E14">
      <w:pPr>
        <w:spacing w:line="240" w:lineRule="auto"/>
        <w:ind w:left="0"/>
      </w:pPr>
      <w:r>
        <w:br w:type="page"/>
      </w:r>
    </w:p>
    <w:p w14:paraId="2A8529CD" w14:textId="56656427" w:rsidR="001F1F76" w:rsidRDefault="007134A1" w:rsidP="001321AE">
      <w:r w:rsidRPr="00507E14">
        <w:rPr>
          <w:b/>
          <w:bCs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71232" behindDoc="1" locked="0" layoutInCell="1" allowOverlap="1" wp14:anchorId="259C6026" wp14:editId="57BB667C">
                <wp:simplePos x="0" y="0"/>
                <wp:positionH relativeFrom="margin">
                  <wp:posOffset>2085975</wp:posOffset>
                </wp:positionH>
                <wp:positionV relativeFrom="paragraph">
                  <wp:posOffset>-47625</wp:posOffset>
                </wp:positionV>
                <wp:extent cx="3686175" cy="3305175"/>
                <wp:effectExtent l="0" t="0" r="9525" b="9525"/>
                <wp:wrapNone/>
                <wp:docPr id="1815" name="Rectangle 18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6175" cy="3305175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5EAF14" id="Rectangle 1815" o:spid="_x0000_s1026" style="position:absolute;margin-left:164.25pt;margin-top:-3.75pt;width:290.25pt;height:260.25pt;z-index:-25144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" fillcolor="#d3c4ea" stroked="f">
                <v:path arrowok="t"/>
                <w10:wrap anchorx="margin"/>
              </v:rect>
            </w:pict>
          </mc:Fallback>
        </mc:AlternateContent>
      </w:r>
      <w:r w:rsidRPr="00507E14">
        <w:rPr>
          <w:noProof/>
          <w:lang w:val="en-NZ" w:eastAsia="en-NZ"/>
        </w:rPr>
        <w:drawing>
          <wp:anchor distT="0" distB="0" distL="114300" distR="114300" simplePos="0" relativeHeight="251875328" behindDoc="0" locked="0" layoutInCell="1" allowOverlap="1" wp14:anchorId="221719DC" wp14:editId="6319C254">
            <wp:simplePos x="0" y="0"/>
            <wp:positionH relativeFrom="margin">
              <wp:posOffset>-219075</wp:posOffset>
            </wp:positionH>
            <wp:positionV relativeFrom="paragraph">
              <wp:posOffset>-180975</wp:posOffset>
            </wp:positionV>
            <wp:extent cx="1781175" cy="1781175"/>
            <wp:effectExtent l="0" t="0" r="9525" b="0"/>
            <wp:wrapNone/>
            <wp:docPr id="1819" name="Picture 1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258A" w:rsidRPr="00507E14">
        <w:rPr>
          <w:noProof/>
          <w:lang w:val="en-NZ" w:eastAsia="en-NZ"/>
        </w:rPr>
        <w:drawing>
          <wp:anchor distT="0" distB="0" distL="114300" distR="114300" simplePos="0" relativeHeight="251876352" behindDoc="0" locked="0" layoutInCell="1" allowOverlap="1" wp14:anchorId="1CA27BE2" wp14:editId="0AC02255">
            <wp:simplePos x="0" y="0"/>
            <wp:positionH relativeFrom="margin">
              <wp:posOffset>-78740</wp:posOffset>
            </wp:positionH>
            <wp:positionV relativeFrom="paragraph">
              <wp:posOffset>1697355</wp:posOffset>
            </wp:positionV>
            <wp:extent cx="1743075" cy="1743075"/>
            <wp:effectExtent l="0" t="0" r="9525" b="9525"/>
            <wp:wrapNone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F76" w:rsidRPr="00507E14">
        <w:rPr>
          <w:b/>
          <w:bCs/>
        </w:rPr>
        <w:t>Independent voice mechanisms</w:t>
      </w:r>
      <w:r w:rsidR="001F1F76">
        <w:t xml:space="preserve"> are </w:t>
      </w:r>
      <w:r w:rsidR="00243969">
        <w:t>a way</w:t>
      </w:r>
      <w:r w:rsidR="001F1F76">
        <w:t xml:space="preserve"> of</w:t>
      </w:r>
      <w:r w:rsidR="001321AE">
        <w:t xml:space="preserve"> </w:t>
      </w:r>
      <w:r w:rsidR="001F1F76">
        <w:t xml:space="preserve">finding out </w:t>
      </w:r>
      <w:r w:rsidR="001321AE">
        <w:t xml:space="preserve">what </w:t>
      </w:r>
      <w:r w:rsidR="001F1F76">
        <w:t>people in the disability community thin</w:t>
      </w:r>
      <w:r w:rsidR="00507E14">
        <w:t>k</w:t>
      </w:r>
      <w:r w:rsidR="001321AE">
        <w:t>.</w:t>
      </w:r>
      <w:r w:rsidR="001321AE">
        <w:br/>
      </w:r>
    </w:p>
    <w:p w14:paraId="5BB59FBE" w14:textId="1E6F6B05" w:rsidR="00FD258A" w:rsidRDefault="00FD258A" w:rsidP="00243969"/>
    <w:p w14:paraId="597F98AB" w14:textId="6EC7B50E" w:rsidR="001F1F76" w:rsidRDefault="001321AE" w:rsidP="00243969">
      <w:r>
        <w:t xml:space="preserve">These ways support </w:t>
      </w:r>
      <w:r w:rsidR="00FD258A">
        <w:t xml:space="preserve">disabled </w:t>
      </w:r>
      <w:r>
        <w:t xml:space="preserve">people to say what they think without being scared that their </w:t>
      </w:r>
      <w:r w:rsidR="00FD258A">
        <w:t xml:space="preserve">disability </w:t>
      </w:r>
      <w:r w:rsidR="001F1F76">
        <w:t xml:space="preserve">support </w:t>
      </w:r>
      <w:r>
        <w:t xml:space="preserve">/ </w:t>
      </w:r>
      <w:r w:rsidR="001F1F76">
        <w:t xml:space="preserve">services </w:t>
      </w:r>
      <w:r>
        <w:t xml:space="preserve">might be </w:t>
      </w:r>
      <w:r w:rsidR="001F1F76">
        <w:t>taken away.</w:t>
      </w:r>
    </w:p>
    <w:p w14:paraId="74D47272" w14:textId="10DC742F" w:rsidR="001F1F76" w:rsidRDefault="001F1F76" w:rsidP="001F1F76"/>
    <w:p w14:paraId="7461F3A1" w14:textId="6CCC6F68" w:rsidR="00194CD4" w:rsidRDefault="00194CD4" w:rsidP="001F1F76"/>
    <w:p w14:paraId="338D8397" w14:textId="56FE0734" w:rsidR="001F1F76" w:rsidRDefault="001F1F76" w:rsidP="001F1F76"/>
    <w:p w14:paraId="6A673D70" w14:textId="77777777" w:rsidR="001F1F76" w:rsidRPr="001F1F76" w:rsidRDefault="001F1F76" w:rsidP="001F1F76"/>
    <w:p w14:paraId="10AE9FA1" w14:textId="36070D78" w:rsidR="001F1F76" w:rsidRDefault="00764885" w:rsidP="001F1F76">
      <w:r>
        <w:br w:type="page"/>
      </w:r>
    </w:p>
    <w:p w14:paraId="3510140A" w14:textId="6CE85FB7" w:rsidR="0077503D" w:rsidRDefault="0077503D" w:rsidP="00764885">
      <w:pPr>
        <w:pStyle w:val="Heading1"/>
      </w:pPr>
      <w:r>
        <w:lastRenderedPageBreak/>
        <w:t xml:space="preserve"> </w:t>
      </w:r>
      <w:r w:rsidR="00764885">
        <w:t>What are the MEAL strategic shifts</w:t>
      </w:r>
      <w:r w:rsidR="00507E14">
        <w:t>?</w:t>
      </w:r>
    </w:p>
    <w:p w14:paraId="4AD023E9" w14:textId="76563CE8" w:rsidR="0077503D" w:rsidRDefault="007134A1" w:rsidP="00D67451">
      <w:r w:rsidRPr="00507E14">
        <w:rPr>
          <w:noProof/>
          <w:lang w:val="en-NZ" w:eastAsia="en-NZ"/>
        </w:rPr>
        <w:drawing>
          <wp:anchor distT="0" distB="0" distL="114300" distR="114300" simplePos="0" relativeHeight="251881472" behindDoc="0" locked="0" layoutInCell="1" allowOverlap="1" wp14:anchorId="5C7C4B1A" wp14:editId="4BD40428">
            <wp:simplePos x="0" y="0"/>
            <wp:positionH relativeFrom="margin">
              <wp:posOffset>0</wp:posOffset>
            </wp:positionH>
            <wp:positionV relativeFrom="paragraph">
              <wp:posOffset>314960</wp:posOffset>
            </wp:positionV>
            <wp:extent cx="1571625" cy="1571625"/>
            <wp:effectExtent l="0" t="0" r="9525" b="0"/>
            <wp:wrapNone/>
            <wp:docPr id="454" name="Picture 454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 454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4DB2AC" w14:textId="7093EF75" w:rsidR="005D1080" w:rsidRDefault="00846A04" w:rsidP="00D67451">
      <w:r w:rsidRPr="00507E14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59296" behindDoc="1" locked="0" layoutInCell="1" allowOverlap="1" wp14:anchorId="3E051BE0" wp14:editId="0B4E6308">
                <wp:simplePos x="0" y="0"/>
                <wp:positionH relativeFrom="margin">
                  <wp:posOffset>2246811</wp:posOffset>
                </wp:positionH>
                <wp:positionV relativeFrom="paragraph">
                  <wp:posOffset>276588</wp:posOffset>
                </wp:positionV>
                <wp:extent cx="3487783" cy="1097280"/>
                <wp:effectExtent l="0" t="0" r="5080" b="0"/>
                <wp:wrapNone/>
                <wp:docPr id="93937486" name="Rectangle 939374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87783" cy="1097280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C04E32C" id="Rectangle 93937486" o:spid="_x0000_s1026" style="position:absolute;margin-left:176.9pt;margin-top:21.8pt;width:274.65pt;height:86.4pt;z-index:-251357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" fillcolor="#d3c4ea" stroked="f">
                <w10:wrap anchorx="margin"/>
              </v:rect>
            </w:pict>
          </mc:Fallback>
        </mc:AlternateContent>
      </w:r>
    </w:p>
    <w:p w14:paraId="16725A1E" w14:textId="35D92061" w:rsidR="0077503D" w:rsidRDefault="00764885" w:rsidP="00D67451">
      <w:r>
        <w:t xml:space="preserve">The </w:t>
      </w:r>
      <w:r w:rsidRPr="00243969">
        <w:rPr>
          <w:b/>
          <w:bCs/>
        </w:rPr>
        <w:t>MEAL strategic shifts</w:t>
      </w:r>
      <w:r>
        <w:t xml:space="preserve"> are changes in how </w:t>
      </w:r>
      <w:r w:rsidR="00E50003">
        <w:t xml:space="preserve">MEAL work in the disability system </w:t>
      </w:r>
      <w:r>
        <w:t>is done.</w:t>
      </w:r>
    </w:p>
    <w:p w14:paraId="7AB59773" w14:textId="4BF44719" w:rsidR="00764885" w:rsidRDefault="00764885" w:rsidP="00D67451"/>
    <w:p w14:paraId="00DF50E3" w14:textId="5E54C013" w:rsidR="00764885" w:rsidRDefault="00507E14" w:rsidP="00D67451">
      <w:r w:rsidRPr="002405C0">
        <w:rPr>
          <w:noProof/>
          <w:lang w:val="en-NZ" w:eastAsia="en-NZ"/>
        </w:rPr>
        <w:drawing>
          <wp:anchor distT="0" distB="0" distL="114300" distR="114300" simplePos="0" relativeHeight="251880448" behindDoc="0" locked="0" layoutInCell="1" allowOverlap="1" wp14:anchorId="59D215AD" wp14:editId="28FD9731">
            <wp:simplePos x="0" y="0"/>
            <wp:positionH relativeFrom="margin">
              <wp:posOffset>0</wp:posOffset>
            </wp:positionH>
            <wp:positionV relativeFrom="paragraph">
              <wp:posOffset>146685</wp:posOffset>
            </wp:positionV>
            <wp:extent cx="1504950" cy="965200"/>
            <wp:effectExtent l="0" t="0" r="0" b="6350"/>
            <wp:wrapNone/>
            <wp:docPr id="453" name="Picture 453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Picture 1356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405C0">
        <w:rPr>
          <w:noProof/>
          <w:lang w:val="en-NZ" w:eastAsia="en-NZ"/>
        </w:rPr>
        <w:drawing>
          <wp:anchor distT="0" distB="0" distL="114300" distR="114300" simplePos="0" relativeHeight="251878400" behindDoc="0" locked="0" layoutInCell="1" allowOverlap="1" wp14:anchorId="36D5E953" wp14:editId="289EDD29">
            <wp:simplePos x="0" y="0"/>
            <wp:positionH relativeFrom="margin">
              <wp:posOffset>0</wp:posOffset>
            </wp:positionH>
            <wp:positionV relativeFrom="paragraph">
              <wp:posOffset>1325880</wp:posOffset>
            </wp:positionV>
            <wp:extent cx="1295400" cy="1295400"/>
            <wp:effectExtent l="0" t="0" r="0" b="0"/>
            <wp:wrapNone/>
            <wp:docPr id="451" name="Picture 451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EA1807" w14:textId="7B6E98C3" w:rsidR="00764885" w:rsidRDefault="00764885" w:rsidP="00D67451">
      <w:r>
        <w:t xml:space="preserve">These changes are to support MEAL </w:t>
      </w:r>
      <w:r w:rsidR="00C618E3">
        <w:t xml:space="preserve">work </w:t>
      </w:r>
      <w:r w:rsidR="00507E14">
        <w:t>being</w:t>
      </w:r>
      <w:r>
        <w:t xml:space="preserve"> led by:</w:t>
      </w:r>
    </w:p>
    <w:p w14:paraId="07E94348" w14:textId="5C6D8138" w:rsidR="00764885" w:rsidRDefault="00764885" w:rsidP="00764885">
      <w:pPr>
        <w:pStyle w:val="Listtoplevel"/>
      </w:pPr>
      <w:r>
        <w:t>disabled people</w:t>
      </w:r>
    </w:p>
    <w:p w14:paraId="700323CC" w14:textId="74598060" w:rsidR="00764885" w:rsidRDefault="007134A1" w:rsidP="00764885">
      <w:pPr>
        <w:pStyle w:val="Listtop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879424" behindDoc="0" locked="0" layoutInCell="1" allowOverlap="1" wp14:anchorId="02998155" wp14:editId="506BEE37">
            <wp:simplePos x="0" y="0"/>
            <wp:positionH relativeFrom="margin">
              <wp:posOffset>85725</wp:posOffset>
            </wp:positionH>
            <wp:positionV relativeFrom="paragraph">
              <wp:posOffset>944245</wp:posOffset>
            </wp:positionV>
            <wp:extent cx="1209675" cy="1209675"/>
            <wp:effectExtent l="0" t="0" r="9525" b="9525"/>
            <wp:wrapNone/>
            <wp:docPr id="452" name="Picture 452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" name="Picture 1355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4885">
        <w:t>tāngata whaikaha Māori / Māori disabled people</w:t>
      </w:r>
    </w:p>
    <w:p w14:paraId="6D220148" w14:textId="5F6907A4" w:rsidR="00764885" w:rsidRDefault="00764885" w:rsidP="00764885">
      <w:pPr>
        <w:pStyle w:val="Listtoplevel"/>
      </w:pPr>
      <w:r>
        <w:t>whānau</w:t>
      </w:r>
      <w:r w:rsidR="00C618E3">
        <w:t xml:space="preserve"> of disabled people</w:t>
      </w:r>
      <w:r>
        <w:t>.</w:t>
      </w:r>
    </w:p>
    <w:p w14:paraId="2BFE9F9C" w14:textId="623DDD97" w:rsidR="00764885" w:rsidRDefault="00764885" w:rsidP="00764885">
      <w:pPr>
        <w:pStyle w:val="Listtoplevel"/>
        <w:numPr>
          <w:ilvl w:val="0"/>
          <w:numId w:val="0"/>
        </w:numPr>
        <w:ind w:left="4253" w:hanging="567"/>
      </w:pPr>
    </w:p>
    <w:p w14:paraId="3955C87F" w14:textId="77777777" w:rsidR="005D1080" w:rsidRDefault="005D1080">
      <w:pPr>
        <w:spacing w:line="240" w:lineRule="auto"/>
        <w:ind w:left="0"/>
      </w:pPr>
      <w:r>
        <w:br w:type="page"/>
      </w:r>
    </w:p>
    <w:p w14:paraId="496D10DB" w14:textId="178E6B65" w:rsidR="00764885" w:rsidRDefault="00C9467B" w:rsidP="00764885">
      <w:r w:rsidRPr="00764885">
        <w:rPr>
          <w:noProof/>
          <w:lang w:val="en-NZ" w:eastAsia="en-NZ"/>
        </w:rPr>
        <w:lastRenderedPageBreak/>
        <w:drawing>
          <wp:anchor distT="0" distB="0" distL="114300" distR="114300" simplePos="0" relativeHeight="251884544" behindDoc="0" locked="0" layoutInCell="1" allowOverlap="1" wp14:anchorId="0D258673" wp14:editId="72D1DED1">
            <wp:simplePos x="0" y="0"/>
            <wp:positionH relativeFrom="margin">
              <wp:posOffset>0</wp:posOffset>
            </wp:positionH>
            <wp:positionV relativeFrom="paragraph">
              <wp:posOffset>-190500</wp:posOffset>
            </wp:positionV>
            <wp:extent cx="1619250" cy="1619250"/>
            <wp:effectExtent l="0" t="0" r="0" b="0"/>
            <wp:wrapNone/>
            <wp:docPr id="456" name="Picture 45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4885">
        <w:t>This means that things</w:t>
      </w:r>
      <w:r w:rsidR="00243969">
        <w:t xml:space="preserve"> found out by</w:t>
      </w:r>
      <w:r w:rsidR="00764885">
        <w:t xml:space="preserve"> MEAL work </w:t>
      </w:r>
      <w:r w:rsidR="00846A04">
        <w:t>in the disability system</w:t>
      </w:r>
      <w:r w:rsidR="00A17398">
        <w:t xml:space="preserve"> </w:t>
      </w:r>
      <w:r w:rsidR="00764885">
        <w:t>can be used as part of:</w:t>
      </w:r>
    </w:p>
    <w:p w14:paraId="550B72AA" w14:textId="60FEB84E" w:rsidR="00764885" w:rsidRDefault="007134A1" w:rsidP="00764885">
      <w:pPr>
        <w:pStyle w:val="Listtoplevel"/>
      </w:pPr>
      <w:r w:rsidRPr="00C9467B">
        <w:rPr>
          <w:noProof/>
          <w:lang w:val="en-NZ" w:eastAsia="en-NZ"/>
        </w:rPr>
        <w:drawing>
          <wp:anchor distT="0" distB="0" distL="114300" distR="114300" simplePos="0" relativeHeight="251896832" behindDoc="0" locked="0" layoutInCell="1" allowOverlap="1" wp14:anchorId="34E224B5" wp14:editId="466F32B6">
            <wp:simplePos x="0" y="0"/>
            <wp:positionH relativeFrom="margin">
              <wp:posOffset>0</wp:posOffset>
            </wp:positionH>
            <wp:positionV relativeFrom="paragraph">
              <wp:posOffset>605790</wp:posOffset>
            </wp:positionV>
            <wp:extent cx="1514475" cy="1236113"/>
            <wp:effectExtent l="0" t="0" r="0" b="2540"/>
            <wp:wrapNone/>
            <wp:docPr id="464" name="Picture 46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Picture 464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236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4885">
        <w:t xml:space="preserve">making </w:t>
      </w:r>
      <w:r w:rsidR="00764885" w:rsidRPr="00C9467B">
        <w:rPr>
          <w:b/>
          <w:bCs/>
        </w:rPr>
        <w:t>policy</w:t>
      </w:r>
    </w:p>
    <w:p w14:paraId="0E35EEB8" w14:textId="32B1906F" w:rsidR="00764885" w:rsidRDefault="00764885" w:rsidP="00C9467B">
      <w:pPr>
        <w:pStyle w:val="Listtoplevel"/>
      </w:pPr>
      <w:proofErr w:type="gramStart"/>
      <w:r>
        <w:t>changing</w:t>
      </w:r>
      <w:proofErr w:type="gramEnd"/>
      <w:r>
        <w:t xml:space="preserve"> how disability services work.</w:t>
      </w:r>
    </w:p>
    <w:p w14:paraId="0B8D8A0E" w14:textId="08C80847" w:rsidR="00764885" w:rsidRDefault="00FD258A" w:rsidP="00764885">
      <w:pPr>
        <w:pStyle w:val="Listtoplevel"/>
        <w:numPr>
          <w:ilvl w:val="0"/>
          <w:numId w:val="0"/>
        </w:numPr>
        <w:ind w:left="4253" w:hanging="567"/>
      </w:pPr>
      <w:r w:rsidRPr="00C9467B">
        <w:rPr>
          <w:b/>
          <w:bCs/>
          <w:noProof/>
          <w:lang w:val="en-NZ" w:eastAsia="en-NZ"/>
        </w:rPr>
        <w:drawing>
          <wp:anchor distT="0" distB="0" distL="114300" distR="114300" simplePos="0" relativeHeight="251882496" behindDoc="0" locked="0" layoutInCell="1" allowOverlap="1" wp14:anchorId="3758671B" wp14:editId="5D1EB7A6">
            <wp:simplePos x="0" y="0"/>
            <wp:positionH relativeFrom="margin">
              <wp:posOffset>-151825</wp:posOffset>
            </wp:positionH>
            <wp:positionV relativeFrom="paragraph">
              <wp:posOffset>531495</wp:posOffset>
            </wp:positionV>
            <wp:extent cx="1838325" cy="1443171"/>
            <wp:effectExtent l="0" t="0" r="0" b="5080"/>
            <wp:wrapNone/>
            <wp:docPr id="455" name="Picture 45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 455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443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467B" w:rsidRPr="00507E14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6592" behindDoc="1" locked="0" layoutInCell="1" allowOverlap="1" wp14:anchorId="0C7F5F05" wp14:editId="20AF5E13">
                <wp:simplePos x="0" y="0"/>
                <wp:positionH relativeFrom="margin">
                  <wp:posOffset>2246811</wp:posOffset>
                </wp:positionH>
                <wp:positionV relativeFrom="paragraph">
                  <wp:posOffset>643255</wp:posOffset>
                </wp:positionV>
                <wp:extent cx="3568610" cy="981075"/>
                <wp:effectExtent l="0" t="0" r="635" b="0"/>
                <wp:wrapNone/>
                <wp:docPr id="457" name="Rectangle 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68610" cy="981075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EFB2DD3" id="Rectangle 457" o:spid="_x0000_s1026" style="position:absolute;margin-left:176.9pt;margin-top:50.65pt;width:281pt;height:77.25pt;z-index:-25142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" fillcolor="#d3c4ea" stroked="f">
                <w10:wrap anchorx="margin"/>
              </v:rect>
            </w:pict>
          </mc:Fallback>
        </mc:AlternateContent>
      </w:r>
    </w:p>
    <w:p w14:paraId="2957D5C7" w14:textId="536EDAA0" w:rsidR="00764885" w:rsidRDefault="00764885" w:rsidP="00C9467B">
      <w:r w:rsidRPr="00C9467B">
        <w:rPr>
          <w:b/>
          <w:bCs/>
        </w:rPr>
        <w:t>Policy</w:t>
      </w:r>
      <w:r>
        <w:t xml:space="preserve"> is</w:t>
      </w:r>
      <w:r w:rsidR="00C9467B">
        <w:t xml:space="preserve"> like a set of rules about how an organisation </w:t>
      </w:r>
      <w:r w:rsidR="00FD258A">
        <w:t>/</w:t>
      </w:r>
      <w:r w:rsidR="00C9467B">
        <w:t xml:space="preserve"> the </w:t>
      </w:r>
      <w:r w:rsidR="001B6CD2">
        <w:t xml:space="preserve">Government </w:t>
      </w:r>
      <w:r w:rsidR="00C9467B">
        <w:t>does things.</w:t>
      </w:r>
    </w:p>
    <w:p w14:paraId="3B5AE44A" w14:textId="28F4C8C5" w:rsidR="00764885" w:rsidRDefault="00764885" w:rsidP="00764885">
      <w:pPr>
        <w:pStyle w:val="Listtoplevel"/>
        <w:numPr>
          <w:ilvl w:val="0"/>
          <w:numId w:val="0"/>
        </w:numPr>
        <w:ind w:left="4253" w:hanging="567"/>
      </w:pPr>
    </w:p>
    <w:p w14:paraId="5409BAD9" w14:textId="77777777" w:rsidR="00E81D66" w:rsidRDefault="00E81D66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51C6F7E5" w14:textId="2D35CE00" w:rsidR="00764885" w:rsidRDefault="00846A04" w:rsidP="00764885">
      <w:pPr>
        <w:pStyle w:val="Listtoplevel"/>
        <w:numPr>
          <w:ilvl w:val="0"/>
          <w:numId w:val="0"/>
        </w:numPr>
        <w:ind w:left="4253" w:hanging="567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60320" behindDoc="0" locked="0" layoutInCell="1" allowOverlap="1" wp14:anchorId="14E6AA2C" wp14:editId="3D5AF047">
            <wp:simplePos x="0" y="0"/>
            <wp:positionH relativeFrom="margin">
              <wp:align>left</wp:align>
            </wp:positionH>
            <wp:positionV relativeFrom="paragraph">
              <wp:posOffset>-254635</wp:posOffset>
            </wp:positionV>
            <wp:extent cx="1269002" cy="920048"/>
            <wp:effectExtent l="0" t="0" r="1270" b="0"/>
            <wp:wrapNone/>
            <wp:docPr id="13526141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614159" name="Picture 1352614159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9002" cy="920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re are 4 strategic shifts.</w:t>
      </w:r>
    </w:p>
    <w:p w14:paraId="530503CC" w14:textId="0994D7D9" w:rsidR="00846A04" w:rsidRDefault="00846A04" w:rsidP="00243969"/>
    <w:p w14:paraId="3BC99704" w14:textId="203DF1B0" w:rsidR="00E81D66" w:rsidRDefault="007134A1" w:rsidP="00243969">
      <w:r>
        <w:rPr>
          <w:noProof/>
          <w:lang w:val="en-NZ" w:eastAsia="en-NZ"/>
        </w:rPr>
        <w:drawing>
          <wp:anchor distT="0" distB="0" distL="114300" distR="114300" simplePos="0" relativeHeight="251986944" behindDoc="0" locked="0" layoutInCell="1" allowOverlap="1" wp14:anchorId="036DACA1" wp14:editId="13100465">
            <wp:simplePos x="0" y="0"/>
            <wp:positionH relativeFrom="column">
              <wp:posOffset>-142875</wp:posOffset>
            </wp:positionH>
            <wp:positionV relativeFrom="paragraph">
              <wp:posOffset>232410</wp:posOffset>
            </wp:positionV>
            <wp:extent cx="1762125" cy="1099185"/>
            <wp:effectExtent l="0" t="0" r="9525" b="5715"/>
            <wp:wrapThrough wrapText="bothSides">
              <wp:wrapPolygon edited="0">
                <wp:start x="0" y="0"/>
                <wp:lineTo x="0" y="21338"/>
                <wp:lineTo x="21483" y="21338"/>
                <wp:lineTo x="21483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rliament Government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DACAFE" w14:textId="0415D58D" w:rsidR="00A64B60" w:rsidRDefault="00A64B60" w:rsidP="00E81D66">
      <w:pPr>
        <w:pStyle w:val="Heading2"/>
      </w:pPr>
      <w:r>
        <w:t>Shift 1</w:t>
      </w:r>
      <w:r w:rsidR="00E50003">
        <w:t xml:space="preserve"> is about:</w:t>
      </w:r>
    </w:p>
    <w:p w14:paraId="0A66B8AE" w14:textId="694C3AE9" w:rsidR="00C9467B" w:rsidRDefault="00C9467B" w:rsidP="00C9467B"/>
    <w:p w14:paraId="35817438" w14:textId="03526F1B" w:rsidR="00A64B60" w:rsidRDefault="00E50003" w:rsidP="00C9467B">
      <w:r w:rsidRPr="002405C0">
        <w:rPr>
          <w:noProof/>
          <w:lang w:val="en-NZ" w:eastAsia="en-NZ"/>
        </w:rPr>
        <w:drawing>
          <wp:anchor distT="0" distB="0" distL="114300" distR="114300" simplePos="0" relativeHeight="251890688" behindDoc="0" locked="0" layoutInCell="1" allowOverlap="1" wp14:anchorId="6D6502CD" wp14:editId="7213A489">
            <wp:simplePos x="0" y="0"/>
            <wp:positionH relativeFrom="margin">
              <wp:posOffset>-85725</wp:posOffset>
            </wp:positionH>
            <wp:positionV relativeFrom="paragraph">
              <wp:posOffset>336550</wp:posOffset>
            </wp:positionV>
            <wp:extent cx="1504950" cy="965200"/>
            <wp:effectExtent l="0" t="0" r="0" b="6350"/>
            <wp:wrapNone/>
            <wp:docPr id="460" name="Picture 460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Picture 1356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03903">
        <w:t xml:space="preserve">MEAL work </w:t>
      </w:r>
      <w:r>
        <w:t xml:space="preserve">in the disability system </w:t>
      </w:r>
      <w:r w:rsidR="00846A04">
        <w:t xml:space="preserve">being </w:t>
      </w:r>
      <w:r w:rsidR="00A03903">
        <w:t>done by / with</w:t>
      </w:r>
      <w:r>
        <w:t xml:space="preserve"> people all working together with the Crown including</w:t>
      </w:r>
      <w:r w:rsidR="00A03903">
        <w:t>:</w:t>
      </w:r>
    </w:p>
    <w:p w14:paraId="049E0F08" w14:textId="02ED062D" w:rsidR="00A03903" w:rsidRDefault="00E50003" w:rsidP="00A03903">
      <w:pPr>
        <w:pStyle w:val="ListParagraph"/>
      </w:pPr>
      <w:bookmarkStart w:id="1" w:name="_Hlk131498022"/>
      <w:r w:rsidRPr="002405C0">
        <w:rPr>
          <w:noProof/>
          <w:lang w:val="en-NZ" w:eastAsia="en-NZ"/>
        </w:rPr>
        <w:drawing>
          <wp:anchor distT="0" distB="0" distL="114300" distR="114300" simplePos="0" relativeHeight="251888640" behindDoc="0" locked="0" layoutInCell="1" allowOverlap="1" wp14:anchorId="25393F97" wp14:editId="39DF42CC">
            <wp:simplePos x="0" y="0"/>
            <wp:positionH relativeFrom="margin">
              <wp:posOffset>-26670</wp:posOffset>
            </wp:positionH>
            <wp:positionV relativeFrom="paragraph">
              <wp:posOffset>64135</wp:posOffset>
            </wp:positionV>
            <wp:extent cx="1295400" cy="1295400"/>
            <wp:effectExtent l="0" t="0" r="0" b="0"/>
            <wp:wrapNone/>
            <wp:docPr id="458" name="Picture 458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3903">
        <w:t>disabled people</w:t>
      </w:r>
    </w:p>
    <w:p w14:paraId="40F45F86" w14:textId="769E355C" w:rsidR="00A03903" w:rsidRDefault="00A03903" w:rsidP="00A03903">
      <w:pPr>
        <w:pStyle w:val="ListParagraph"/>
      </w:pPr>
      <w:r>
        <w:t>tāngata whaikaha Māori</w:t>
      </w:r>
    </w:p>
    <w:p w14:paraId="29483650" w14:textId="65DC7E2B" w:rsidR="00A03903" w:rsidRDefault="00E50003" w:rsidP="00A03903">
      <w:pPr>
        <w:pStyle w:val="ListParagraph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889664" behindDoc="0" locked="0" layoutInCell="1" allowOverlap="1" wp14:anchorId="347202D4" wp14:editId="1CBC9DCC">
            <wp:simplePos x="0" y="0"/>
            <wp:positionH relativeFrom="margin">
              <wp:posOffset>0</wp:posOffset>
            </wp:positionH>
            <wp:positionV relativeFrom="paragraph">
              <wp:posOffset>22860</wp:posOffset>
            </wp:positionV>
            <wp:extent cx="1209675" cy="1209675"/>
            <wp:effectExtent l="0" t="0" r="9525" b="9525"/>
            <wp:wrapNone/>
            <wp:docPr id="459" name="Picture 459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" name="Picture 1355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</w:t>
      </w:r>
      <w:r w:rsidR="00A03903">
        <w:t>hānau</w:t>
      </w:r>
      <w:r>
        <w:t>.</w:t>
      </w:r>
    </w:p>
    <w:bookmarkEnd w:id="1"/>
    <w:p w14:paraId="415DA1FC" w14:textId="6D031A6B" w:rsidR="00A03903" w:rsidRDefault="00A03903" w:rsidP="00243969"/>
    <w:p w14:paraId="5CD176BF" w14:textId="54F256C3" w:rsidR="00A03903" w:rsidRDefault="00A03903" w:rsidP="00A03903"/>
    <w:p w14:paraId="7BCAA11F" w14:textId="7DCDE9B5" w:rsidR="00A03903" w:rsidRDefault="00C9467B" w:rsidP="00A03903">
      <w:r w:rsidRPr="00BA2678">
        <w:rPr>
          <w:noProof/>
          <w:lang w:val="en-NZ" w:eastAsia="en-NZ"/>
        </w:rPr>
        <w:drawing>
          <wp:anchor distT="0" distB="0" distL="114300" distR="114300" simplePos="0" relativeHeight="251894784" behindDoc="0" locked="0" layoutInCell="1" allowOverlap="1" wp14:anchorId="63AA5CA2" wp14:editId="1F2ADDD5">
            <wp:simplePos x="0" y="0"/>
            <wp:positionH relativeFrom="margin">
              <wp:posOffset>0</wp:posOffset>
            </wp:positionH>
            <wp:positionV relativeFrom="paragraph">
              <wp:posOffset>237490</wp:posOffset>
            </wp:positionV>
            <wp:extent cx="1200150" cy="1200150"/>
            <wp:effectExtent l="0" t="0" r="0" b="0"/>
            <wp:wrapNone/>
            <wp:docPr id="462" name="Picture 462" descr="A person speaking into a micro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462" descr="A person speaking into a micro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3903">
        <w:t>This means</w:t>
      </w:r>
      <w:r w:rsidR="00E50003">
        <w:t xml:space="preserve"> </w:t>
      </w:r>
      <w:r w:rsidR="00243969">
        <w:t>people</w:t>
      </w:r>
      <w:r w:rsidR="00E50003">
        <w:t xml:space="preserve"> in these groups will</w:t>
      </w:r>
      <w:r w:rsidR="00A03903">
        <w:t>:</w:t>
      </w:r>
    </w:p>
    <w:p w14:paraId="332ABE0E" w14:textId="730F3125" w:rsidR="00A03903" w:rsidRDefault="00A03903" w:rsidP="00A03903">
      <w:pPr>
        <w:pStyle w:val="Listtoplevel"/>
      </w:pPr>
      <w:r>
        <w:t>lead the work</w:t>
      </w:r>
    </w:p>
    <w:p w14:paraId="4046F0E2" w14:textId="1F8F5586" w:rsidR="00A03903" w:rsidRDefault="00C9467B" w:rsidP="00C9467B">
      <w:pPr>
        <w:pStyle w:val="Listtoplevel"/>
      </w:pPr>
      <w:r w:rsidRPr="00C9467B">
        <w:rPr>
          <w:noProof/>
          <w:lang w:val="en-NZ" w:eastAsia="en-NZ"/>
        </w:rPr>
        <w:drawing>
          <wp:anchor distT="0" distB="0" distL="114300" distR="114300" simplePos="0" relativeHeight="251895808" behindDoc="0" locked="0" layoutInCell="1" allowOverlap="1" wp14:anchorId="1CB9687E" wp14:editId="33990EE0">
            <wp:simplePos x="0" y="0"/>
            <wp:positionH relativeFrom="margin">
              <wp:posOffset>-72390</wp:posOffset>
            </wp:positionH>
            <wp:positionV relativeFrom="paragraph">
              <wp:posOffset>325120</wp:posOffset>
            </wp:positionV>
            <wp:extent cx="1282065" cy="1428750"/>
            <wp:effectExtent l="0" t="0" r="0" b="0"/>
            <wp:wrapNone/>
            <wp:docPr id="463" name="Picture 463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icture 463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06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03903">
        <w:t>work out how the work will be done</w:t>
      </w:r>
    </w:p>
    <w:p w14:paraId="4DC12F92" w14:textId="31416943" w:rsidR="00A03903" w:rsidRDefault="00A03903" w:rsidP="00A03903">
      <w:pPr>
        <w:pStyle w:val="Listtoplevel"/>
      </w:pPr>
      <w:r>
        <w:t>do the work</w:t>
      </w:r>
      <w:r w:rsidR="00E50003">
        <w:t>.</w:t>
      </w:r>
    </w:p>
    <w:p w14:paraId="39F9DA3D" w14:textId="56227F5F" w:rsidR="00A64B60" w:rsidRDefault="00E50003" w:rsidP="00E81D66">
      <w:pPr>
        <w:pStyle w:val="Heading2"/>
      </w:pPr>
      <w:r w:rsidRPr="003F613C">
        <w:rPr>
          <w:rFonts w:eastAsia="Times New Roman"/>
          <w:b w:val="0"/>
          <w:bCs/>
          <w:noProof/>
          <w:color w:val="000000"/>
          <w:lang w:val="en-NZ" w:eastAsia="en-NZ"/>
        </w:rPr>
        <w:lastRenderedPageBreak/>
        <w:drawing>
          <wp:anchor distT="0" distB="0" distL="114300" distR="114300" simplePos="0" relativeHeight="251953152" behindDoc="0" locked="0" layoutInCell="1" allowOverlap="1" wp14:anchorId="3BAD8D3D" wp14:editId="1CF54D2A">
            <wp:simplePos x="0" y="0"/>
            <wp:positionH relativeFrom="margin">
              <wp:posOffset>0</wp:posOffset>
            </wp:positionH>
            <wp:positionV relativeFrom="page">
              <wp:posOffset>1114425</wp:posOffset>
            </wp:positionV>
            <wp:extent cx="2003776" cy="1838325"/>
            <wp:effectExtent l="0" t="0" r="0" b="0"/>
            <wp:wrapNone/>
            <wp:docPr id="600826451" name="Picture 60082645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 descr="A picture containing text&#10;&#10;Description automatically generated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19"/>
                    <a:stretch/>
                  </pic:blipFill>
                  <pic:spPr bwMode="auto">
                    <a:xfrm>
                      <a:off x="0" y="0"/>
                      <a:ext cx="2006728" cy="1841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B60">
        <w:t>Shift 2</w:t>
      </w:r>
      <w:r>
        <w:t xml:space="preserve"> is about:</w:t>
      </w:r>
    </w:p>
    <w:p w14:paraId="28FB5388" w14:textId="42202A59" w:rsidR="00C9467B" w:rsidRDefault="00C9467B" w:rsidP="00C9467B"/>
    <w:p w14:paraId="641543D9" w14:textId="117B9CAD" w:rsidR="00A64B60" w:rsidRDefault="00E50003" w:rsidP="00C9467B">
      <w:r>
        <w:t xml:space="preserve">MEAL work in the disability system </w:t>
      </w:r>
      <w:r w:rsidR="00A64B60">
        <w:t>follow</w:t>
      </w:r>
      <w:r w:rsidR="00846A04">
        <w:t>ing</w:t>
      </w:r>
      <w:r w:rsidR="00A64B60">
        <w:t xml:space="preserve"> </w:t>
      </w:r>
      <w:r w:rsidR="0060529A">
        <w:t xml:space="preserve">the principles of </w:t>
      </w:r>
      <w:proofErr w:type="spellStart"/>
      <w:r w:rsidR="00A64B60">
        <w:t>Te</w:t>
      </w:r>
      <w:proofErr w:type="spellEnd"/>
      <w:r w:rsidR="00A64B60">
        <w:t xml:space="preserve"> </w:t>
      </w:r>
      <w:proofErr w:type="spellStart"/>
      <w:r w:rsidR="00A64B60">
        <w:t>Tiriti</w:t>
      </w:r>
      <w:proofErr w:type="spellEnd"/>
      <w:r w:rsidR="00A64B60">
        <w:t xml:space="preserve"> o Waitangi.</w:t>
      </w:r>
    </w:p>
    <w:p w14:paraId="5C9027C3" w14:textId="77777777" w:rsidR="00E81D66" w:rsidRDefault="00E81D66" w:rsidP="00764885">
      <w:pPr>
        <w:pStyle w:val="Listtoplevel"/>
        <w:numPr>
          <w:ilvl w:val="0"/>
          <w:numId w:val="0"/>
        </w:numPr>
        <w:ind w:left="4253" w:hanging="567"/>
      </w:pPr>
    </w:p>
    <w:p w14:paraId="099E02D4" w14:textId="3D7B0BBD" w:rsidR="007134A1" w:rsidRDefault="007134A1" w:rsidP="00764885">
      <w:pPr>
        <w:pStyle w:val="Listtoplevel"/>
        <w:numPr>
          <w:ilvl w:val="0"/>
          <w:numId w:val="0"/>
        </w:numPr>
        <w:ind w:left="4253" w:hanging="567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02976" behindDoc="0" locked="0" layoutInCell="1" allowOverlap="1" wp14:anchorId="4E9E84F2" wp14:editId="3ACDC88B">
            <wp:simplePos x="0" y="0"/>
            <wp:positionH relativeFrom="margin">
              <wp:posOffset>-85725</wp:posOffset>
            </wp:positionH>
            <wp:positionV relativeFrom="paragraph">
              <wp:posOffset>469265</wp:posOffset>
            </wp:positionV>
            <wp:extent cx="1504950" cy="965200"/>
            <wp:effectExtent l="0" t="0" r="0" b="6350"/>
            <wp:wrapNone/>
            <wp:docPr id="468" name="Picture 468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Picture 1356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7DF515" w14:textId="42687C72" w:rsidR="00A64B60" w:rsidRDefault="00A64B60" w:rsidP="00E81D66">
      <w:pPr>
        <w:pStyle w:val="Heading2"/>
      </w:pPr>
      <w:r>
        <w:t>Shift 3</w:t>
      </w:r>
      <w:r w:rsidR="00E50003">
        <w:t xml:space="preserve"> is about:</w:t>
      </w:r>
    </w:p>
    <w:p w14:paraId="28CA5B5E" w14:textId="77777777" w:rsidR="00C9467B" w:rsidRDefault="00C9467B" w:rsidP="00C9467B"/>
    <w:p w14:paraId="4513D508" w14:textId="17E0A5E6" w:rsidR="00A03903" w:rsidRDefault="00E50003" w:rsidP="00C9467B">
      <w:r w:rsidRPr="002405C0">
        <w:rPr>
          <w:noProof/>
          <w:lang w:val="en-NZ" w:eastAsia="en-NZ"/>
        </w:rPr>
        <w:drawing>
          <wp:anchor distT="0" distB="0" distL="114300" distR="114300" simplePos="0" relativeHeight="251900928" behindDoc="0" locked="0" layoutInCell="1" allowOverlap="1" wp14:anchorId="66C55AB8" wp14:editId="5B692A3B">
            <wp:simplePos x="0" y="0"/>
            <wp:positionH relativeFrom="margin">
              <wp:posOffset>-28575</wp:posOffset>
            </wp:positionH>
            <wp:positionV relativeFrom="paragraph">
              <wp:posOffset>367665</wp:posOffset>
            </wp:positionV>
            <wp:extent cx="1295400" cy="1295400"/>
            <wp:effectExtent l="0" t="0" r="0" b="0"/>
            <wp:wrapNone/>
            <wp:docPr id="466" name="Picture 466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MEAL work in the disability system </w:t>
      </w:r>
      <w:r w:rsidR="00846A04">
        <w:t>being</w:t>
      </w:r>
      <w:r w:rsidR="00A03903">
        <w:t xml:space="preserve"> used to make things better for</w:t>
      </w:r>
      <w:r w:rsidR="00C9467B">
        <w:t>:</w:t>
      </w:r>
    </w:p>
    <w:p w14:paraId="2B51521F" w14:textId="56387F56" w:rsidR="00A03903" w:rsidRDefault="00A03903" w:rsidP="00A03903">
      <w:pPr>
        <w:pStyle w:val="ListParagraph"/>
      </w:pPr>
      <w:r>
        <w:t>disabled people</w:t>
      </w:r>
    </w:p>
    <w:p w14:paraId="69C8323F" w14:textId="0F6A6612" w:rsidR="00A03903" w:rsidRDefault="007134A1" w:rsidP="00A03903">
      <w:pPr>
        <w:pStyle w:val="ListParagraph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01952" behindDoc="0" locked="0" layoutInCell="1" allowOverlap="1" wp14:anchorId="049721FD" wp14:editId="5616FEFD">
            <wp:simplePos x="0" y="0"/>
            <wp:positionH relativeFrom="margin">
              <wp:posOffset>114300</wp:posOffset>
            </wp:positionH>
            <wp:positionV relativeFrom="paragraph">
              <wp:posOffset>619760</wp:posOffset>
            </wp:positionV>
            <wp:extent cx="1209675" cy="1209675"/>
            <wp:effectExtent l="0" t="0" r="9525" b="9525"/>
            <wp:wrapNone/>
            <wp:docPr id="467" name="Picture 467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" name="Picture 1355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3903">
        <w:t>tāngata whaikaha Māori</w:t>
      </w:r>
    </w:p>
    <w:p w14:paraId="403C8390" w14:textId="458160C6" w:rsidR="00A03903" w:rsidRDefault="00A03903" w:rsidP="00A03903">
      <w:pPr>
        <w:pStyle w:val="ListParagraph"/>
      </w:pPr>
      <w:proofErr w:type="gramStart"/>
      <w:r>
        <w:t>whānau</w:t>
      </w:r>
      <w:proofErr w:type="gramEnd"/>
      <w:r w:rsidR="007134A1">
        <w:t xml:space="preserve"> / family</w:t>
      </w:r>
      <w:r w:rsidR="00E50003">
        <w:t>.</w:t>
      </w:r>
    </w:p>
    <w:p w14:paraId="574AF317" w14:textId="77777777" w:rsidR="00C9467B" w:rsidRDefault="00C9467B" w:rsidP="00764885">
      <w:pPr>
        <w:pStyle w:val="Listtoplevel"/>
        <w:numPr>
          <w:ilvl w:val="0"/>
          <w:numId w:val="0"/>
        </w:numPr>
        <w:ind w:left="4253" w:hanging="567"/>
      </w:pPr>
    </w:p>
    <w:p w14:paraId="0AB5323E" w14:textId="77777777" w:rsidR="00C9467B" w:rsidRDefault="00C9467B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6C9CEC90" w14:textId="50FEDF36" w:rsidR="00765D20" w:rsidRDefault="00765D20" w:rsidP="00C9467B">
      <w:pPr>
        <w:pStyle w:val="Heading2"/>
      </w:pPr>
      <w:r>
        <w:lastRenderedPageBreak/>
        <w:t>Shift 4</w:t>
      </w:r>
      <w:r w:rsidR="00E50003">
        <w:t xml:space="preserve"> is about:</w:t>
      </w:r>
    </w:p>
    <w:p w14:paraId="5C7273E4" w14:textId="4FD458B8" w:rsidR="00C9467B" w:rsidRDefault="00E50003" w:rsidP="00C9467B">
      <w:r w:rsidRPr="00C9467B">
        <w:rPr>
          <w:noProof/>
          <w:lang w:val="en-NZ" w:eastAsia="en-NZ"/>
        </w:rPr>
        <w:drawing>
          <wp:anchor distT="0" distB="0" distL="114300" distR="114300" simplePos="0" relativeHeight="251904000" behindDoc="0" locked="0" layoutInCell="1" allowOverlap="1" wp14:anchorId="16C5B4D8" wp14:editId="6C533D0F">
            <wp:simplePos x="0" y="0"/>
            <wp:positionH relativeFrom="margin">
              <wp:posOffset>-219075</wp:posOffset>
            </wp:positionH>
            <wp:positionV relativeFrom="paragraph">
              <wp:posOffset>162560</wp:posOffset>
            </wp:positionV>
            <wp:extent cx="1819275" cy="1819275"/>
            <wp:effectExtent l="0" t="0" r="9525" b="0"/>
            <wp:wrapNone/>
            <wp:docPr id="471" name="Picture 471" descr="A person sitting at a table with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Picture 471" descr="A person sitting at a table with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4FE37B" w14:textId="67860FFC" w:rsidR="00A03903" w:rsidRDefault="00E50003" w:rsidP="00C9467B">
      <w:r>
        <w:t xml:space="preserve">MEAL work in the disability system </w:t>
      </w:r>
      <w:r w:rsidR="001F1F76">
        <w:t>us</w:t>
      </w:r>
      <w:r w:rsidR="00846A04">
        <w:t>ing</w:t>
      </w:r>
      <w:r w:rsidR="001F1F76">
        <w:t xml:space="preserve"> the right:</w:t>
      </w:r>
    </w:p>
    <w:p w14:paraId="1A0DE7F2" w14:textId="585A8306" w:rsidR="001F1F76" w:rsidRDefault="001F1F76" w:rsidP="001F1F76">
      <w:pPr>
        <w:pStyle w:val="ListParagraph"/>
      </w:pPr>
      <w:r w:rsidRPr="00243969">
        <w:rPr>
          <w:b/>
          <w:bCs/>
        </w:rPr>
        <w:t>tools</w:t>
      </w:r>
      <w:r w:rsidR="00C9467B">
        <w:t xml:space="preserve"> which are what you use to do things</w:t>
      </w:r>
    </w:p>
    <w:p w14:paraId="6D443661" w14:textId="78B749E4" w:rsidR="001F1F76" w:rsidRDefault="001F1F76" w:rsidP="001F1F76">
      <w:pPr>
        <w:pStyle w:val="ListParagraph"/>
      </w:pPr>
      <w:r w:rsidRPr="00243969">
        <w:rPr>
          <w:b/>
          <w:bCs/>
        </w:rPr>
        <w:t>systems</w:t>
      </w:r>
      <w:r w:rsidR="00C9467B">
        <w:t xml:space="preserve"> which are how things work together.</w:t>
      </w:r>
    </w:p>
    <w:p w14:paraId="6CEFC9F2" w14:textId="46233D94" w:rsidR="00A64B60" w:rsidRDefault="00A64B60" w:rsidP="00764885">
      <w:pPr>
        <w:pStyle w:val="Listtoplevel"/>
        <w:numPr>
          <w:ilvl w:val="0"/>
          <w:numId w:val="0"/>
        </w:numPr>
        <w:ind w:left="4253" w:hanging="567"/>
      </w:pPr>
    </w:p>
    <w:p w14:paraId="50FE2990" w14:textId="77777777" w:rsidR="00A64B60" w:rsidRDefault="00A64B60" w:rsidP="00764885">
      <w:pPr>
        <w:pStyle w:val="Listtoplevel"/>
        <w:numPr>
          <w:ilvl w:val="0"/>
          <w:numId w:val="0"/>
        </w:numPr>
        <w:ind w:left="4253" w:hanging="567"/>
      </w:pPr>
    </w:p>
    <w:p w14:paraId="298DFFC0" w14:textId="77777777" w:rsidR="00764885" w:rsidRDefault="00764885" w:rsidP="00764885">
      <w:pPr>
        <w:pStyle w:val="Listtoplevel"/>
        <w:numPr>
          <w:ilvl w:val="0"/>
          <w:numId w:val="0"/>
        </w:numPr>
        <w:ind w:left="4253" w:hanging="567"/>
      </w:pPr>
    </w:p>
    <w:p w14:paraId="28609A58" w14:textId="77777777" w:rsidR="004567B0" w:rsidRDefault="004567B0" w:rsidP="004567B0">
      <w:pPr>
        <w:rPr>
          <w:rFonts w:eastAsia="Times New Roman"/>
          <w:shd w:val="clear" w:color="auto" w:fill="FFFFFF"/>
          <w:lang w:eastAsia="en-GB"/>
        </w:rPr>
      </w:pPr>
    </w:p>
    <w:p w14:paraId="1D0DDA9E" w14:textId="77777777" w:rsidR="00D852B6" w:rsidRDefault="00D852B6" w:rsidP="004567B0">
      <w:pPr>
        <w:rPr>
          <w:rFonts w:eastAsia="Times New Roman"/>
          <w:shd w:val="clear" w:color="auto" w:fill="FFFFFF"/>
          <w:lang w:eastAsia="en-GB"/>
        </w:rPr>
      </w:pPr>
    </w:p>
    <w:p w14:paraId="37889F2A" w14:textId="77777777" w:rsidR="00BD34B6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0F4ED7D7" w14:textId="77777777" w:rsidR="00BD34B6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5EBB14D1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42DEE11D" w14:textId="77777777" w:rsidR="0077503D" w:rsidRDefault="0077503D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happens next?</w:t>
      </w:r>
    </w:p>
    <w:p w14:paraId="7518993E" w14:textId="5CB6AB3E" w:rsidR="0077503D" w:rsidRDefault="0077503D" w:rsidP="0077503D">
      <w:pPr>
        <w:rPr>
          <w:shd w:val="clear" w:color="auto" w:fill="FFFFFF"/>
          <w:lang w:eastAsia="en-GB"/>
        </w:rPr>
      </w:pPr>
    </w:p>
    <w:p w14:paraId="02A22763" w14:textId="66D455DE" w:rsidR="0077503D" w:rsidRDefault="007134A1" w:rsidP="0077503D">
      <w:pPr>
        <w:rPr>
          <w:shd w:val="clear" w:color="auto" w:fill="FFFFFF"/>
          <w:lang w:eastAsia="en-GB"/>
        </w:rPr>
      </w:pPr>
      <w:r w:rsidRPr="00C9467B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5024" behindDoc="0" locked="0" layoutInCell="1" allowOverlap="1" wp14:anchorId="278CFA05" wp14:editId="418C44E3">
            <wp:simplePos x="0" y="0"/>
            <wp:positionH relativeFrom="margin">
              <wp:posOffset>0</wp:posOffset>
            </wp:positionH>
            <wp:positionV relativeFrom="paragraph">
              <wp:posOffset>21590</wp:posOffset>
            </wp:positionV>
            <wp:extent cx="1428750" cy="1428750"/>
            <wp:effectExtent l="0" t="0" r="0" b="0"/>
            <wp:wrapNone/>
            <wp:docPr id="472" name="Picture 47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Picture 47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8EB6BB" w14:textId="77777777" w:rsidR="0077503D" w:rsidRDefault="0077503D" w:rsidP="0077503D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Strategic Plan has a list of things that are likely to happen.</w:t>
      </w:r>
    </w:p>
    <w:p w14:paraId="21052842" w14:textId="77777777" w:rsidR="0077503D" w:rsidRDefault="0077503D" w:rsidP="0077503D">
      <w:pPr>
        <w:rPr>
          <w:shd w:val="clear" w:color="auto" w:fill="FFFFFF"/>
          <w:lang w:eastAsia="en-GB"/>
        </w:rPr>
      </w:pPr>
    </w:p>
    <w:p w14:paraId="5DE63D6C" w14:textId="77777777" w:rsidR="0077503D" w:rsidRDefault="0077503D" w:rsidP="0077503D">
      <w:pPr>
        <w:rPr>
          <w:shd w:val="clear" w:color="auto" w:fill="FFFFFF"/>
          <w:lang w:eastAsia="en-GB"/>
        </w:rPr>
      </w:pPr>
    </w:p>
    <w:p w14:paraId="5CF1510C" w14:textId="75C4EDFA" w:rsidR="0077503D" w:rsidRDefault="00C9467B" w:rsidP="0077503D">
      <w:pPr>
        <w:rPr>
          <w:shd w:val="clear" w:color="auto" w:fill="FFFFFF"/>
          <w:lang w:eastAsia="en-GB"/>
        </w:rPr>
      </w:pPr>
      <w:r w:rsidRPr="00C9467B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6048" behindDoc="0" locked="0" layoutInCell="1" allowOverlap="1" wp14:anchorId="5794A414" wp14:editId="4BBF5743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657350" cy="1168177"/>
            <wp:effectExtent l="0" t="0" r="0" b="0"/>
            <wp:wrapNone/>
            <wp:docPr id="473" name="Picture 473" descr="A few people looking at a 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 473" descr="A few people looking at a map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898" cy="1169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03D">
        <w:rPr>
          <w:shd w:val="clear" w:color="auto" w:fill="FFFFFF"/>
          <w:lang w:eastAsia="en-GB"/>
        </w:rPr>
        <w:t xml:space="preserve">We are working on a plan with lots </w:t>
      </w:r>
      <w:r w:rsidR="00243969">
        <w:rPr>
          <w:shd w:val="clear" w:color="auto" w:fill="FFFFFF"/>
          <w:lang w:eastAsia="en-GB"/>
        </w:rPr>
        <w:t>more</w:t>
      </w:r>
      <w:r w:rsidR="0077503D">
        <w:rPr>
          <w:shd w:val="clear" w:color="auto" w:fill="FFFFFF"/>
          <w:lang w:eastAsia="en-GB"/>
        </w:rPr>
        <w:t xml:space="preserve"> information about how things will be done.</w:t>
      </w:r>
    </w:p>
    <w:p w14:paraId="108B0EE3" w14:textId="41C6DDC0" w:rsidR="0077503D" w:rsidRDefault="0077503D" w:rsidP="0077503D">
      <w:pPr>
        <w:rPr>
          <w:shd w:val="clear" w:color="auto" w:fill="FFFFFF"/>
          <w:lang w:eastAsia="en-GB"/>
        </w:rPr>
      </w:pPr>
    </w:p>
    <w:p w14:paraId="0535ECF0" w14:textId="00CF7308" w:rsidR="0077503D" w:rsidRDefault="0077503D" w:rsidP="0077503D">
      <w:pPr>
        <w:rPr>
          <w:shd w:val="clear" w:color="auto" w:fill="FFFFFF"/>
          <w:lang w:eastAsia="en-GB"/>
        </w:rPr>
      </w:pPr>
    </w:p>
    <w:p w14:paraId="317CA418" w14:textId="0B56BFC2" w:rsidR="0077503D" w:rsidRDefault="00C9467B" w:rsidP="0077503D">
      <w:pPr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08096" behindDoc="0" locked="0" layoutInCell="1" allowOverlap="1" wp14:anchorId="2FAD2E38" wp14:editId="7314B5E3">
            <wp:simplePos x="0" y="0"/>
            <wp:positionH relativeFrom="margin">
              <wp:posOffset>-165735</wp:posOffset>
            </wp:positionH>
            <wp:positionV relativeFrom="paragraph">
              <wp:posOffset>352425</wp:posOffset>
            </wp:positionV>
            <wp:extent cx="1994535" cy="482600"/>
            <wp:effectExtent l="0" t="0" r="5715" b="0"/>
            <wp:wrapThrough wrapText="bothSides">
              <wp:wrapPolygon edited="0">
                <wp:start x="0" y="3411"/>
                <wp:lineTo x="0" y="14495"/>
                <wp:lineTo x="7633" y="17053"/>
                <wp:lineTo x="8871" y="17053"/>
                <wp:lineTo x="21456" y="14495"/>
                <wp:lineTo x="21456" y="6821"/>
                <wp:lineTo x="18155" y="3411"/>
                <wp:lineTo x="0" y="3411"/>
              </wp:wrapPolygon>
            </wp:wrapThrough>
            <wp:docPr id="474" name="Picture 47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535" cy="482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503D">
        <w:rPr>
          <w:shd w:val="clear" w:color="auto" w:fill="FFFFFF"/>
          <w:lang w:eastAsia="en-GB"/>
        </w:rPr>
        <w:t xml:space="preserve">These </w:t>
      </w:r>
      <w:r w:rsidR="0060529A">
        <w:rPr>
          <w:shd w:val="clear" w:color="auto" w:fill="FFFFFF"/>
          <w:lang w:eastAsia="en-GB"/>
        </w:rPr>
        <w:t xml:space="preserve">things </w:t>
      </w:r>
      <w:r w:rsidR="0077503D">
        <w:rPr>
          <w:shd w:val="clear" w:color="auto" w:fill="FFFFFF"/>
          <w:lang w:eastAsia="en-GB"/>
        </w:rPr>
        <w:t xml:space="preserve">will happen at the same time as the changes to make disability support work in an </w:t>
      </w:r>
      <w:r w:rsidR="007134A1">
        <w:rPr>
          <w:shd w:val="clear" w:color="auto" w:fill="FFFFFF"/>
          <w:lang w:eastAsia="en-GB"/>
        </w:rPr>
        <w:t>Enabling Good Lives</w:t>
      </w:r>
      <w:r w:rsidR="0077503D">
        <w:rPr>
          <w:shd w:val="clear" w:color="auto" w:fill="FFFFFF"/>
          <w:lang w:eastAsia="en-GB"/>
        </w:rPr>
        <w:t xml:space="preserve"> way.</w:t>
      </w:r>
    </w:p>
    <w:p w14:paraId="319D4BAB" w14:textId="11C0BDFD" w:rsidR="0077503D" w:rsidRDefault="0077503D" w:rsidP="0060529A">
      <w:pPr>
        <w:rPr>
          <w:shd w:val="clear" w:color="auto" w:fill="FFFFFF"/>
          <w:lang w:eastAsia="en-GB"/>
        </w:rPr>
      </w:pPr>
    </w:p>
    <w:p w14:paraId="371D7142" w14:textId="2A453E38" w:rsidR="0077503D" w:rsidRDefault="007134A1" w:rsidP="0060529A">
      <w:pPr>
        <w:rPr>
          <w:shd w:val="clear" w:color="auto" w:fill="FFFFFF"/>
          <w:lang w:eastAsia="en-GB"/>
        </w:rPr>
      </w:pPr>
      <w:r w:rsidRPr="00C9467B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9120" behindDoc="0" locked="0" layoutInCell="1" allowOverlap="1" wp14:anchorId="7BD641E6" wp14:editId="05EE55DC">
            <wp:simplePos x="0" y="0"/>
            <wp:positionH relativeFrom="margin">
              <wp:posOffset>-114300</wp:posOffset>
            </wp:positionH>
            <wp:positionV relativeFrom="paragraph">
              <wp:posOffset>70485</wp:posOffset>
            </wp:positionV>
            <wp:extent cx="1828800" cy="1828800"/>
            <wp:effectExtent l="0" t="0" r="0" b="0"/>
            <wp:wrapNone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C4A9CA" w14:textId="42893609" w:rsidR="0077503D" w:rsidRDefault="00846A04" w:rsidP="0077503D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We think it </w:t>
      </w:r>
      <w:r w:rsidR="0060529A">
        <w:rPr>
          <w:shd w:val="clear" w:color="auto" w:fill="FFFFFF"/>
          <w:lang w:eastAsia="en-GB"/>
        </w:rPr>
        <w:t>is a good idea for a</w:t>
      </w:r>
      <w:r w:rsidR="0077503D">
        <w:rPr>
          <w:shd w:val="clear" w:color="auto" w:fill="FFFFFF"/>
          <w:lang w:eastAsia="en-GB"/>
        </w:rPr>
        <w:t xml:space="preserve"> group called the </w:t>
      </w:r>
      <w:r w:rsidR="0077503D" w:rsidRPr="00243969">
        <w:rPr>
          <w:b/>
          <w:bCs/>
          <w:shd w:val="clear" w:color="auto" w:fill="FFFFFF"/>
          <w:lang w:eastAsia="en-GB"/>
        </w:rPr>
        <w:t>Insights Alliance</w:t>
      </w:r>
      <w:r w:rsidR="0060529A">
        <w:rPr>
          <w:b/>
          <w:bCs/>
          <w:shd w:val="clear" w:color="auto" w:fill="FFFFFF"/>
          <w:lang w:eastAsia="en-GB"/>
        </w:rPr>
        <w:t xml:space="preserve"> </w:t>
      </w:r>
      <w:r w:rsidR="0060529A" w:rsidRPr="0060529A">
        <w:rPr>
          <w:shd w:val="clear" w:color="auto" w:fill="FFFFFF"/>
          <w:lang w:eastAsia="en-GB"/>
        </w:rPr>
        <w:t>to</w:t>
      </w:r>
      <w:r w:rsidR="0077503D" w:rsidRPr="0060529A">
        <w:rPr>
          <w:shd w:val="clear" w:color="auto" w:fill="FFFFFF"/>
          <w:lang w:eastAsia="en-GB"/>
        </w:rPr>
        <w:t xml:space="preserve"> </w:t>
      </w:r>
      <w:r w:rsidR="00C9467B">
        <w:rPr>
          <w:shd w:val="clear" w:color="auto" w:fill="FFFFFF"/>
          <w:lang w:eastAsia="en-GB"/>
        </w:rPr>
        <w:t>work on</w:t>
      </w:r>
      <w:r w:rsidR="0077503D">
        <w:rPr>
          <w:shd w:val="clear" w:color="auto" w:fill="FFFFFF"/>
          <w:lang w:eastAsia="en-GB"/>
        </w:rPr>
        <w:t xml:space="preserve"> making the MEAL way of doing things happen.</w:t>
      </w:r>
    </w:p>
    <w:p w14:paraId="4C0CE682" w14:textId="77777777" w:rsidR="0077503D" w:rsidRDefault="0077503D" w:rsidP="0077503D">
      <w:pPr>
        <w:rPr>
          <w:shd w:val="clear" w:color="auto" w:fill="FFFFFF"/>
          <w:lang w:eastAsia="en-GB"/>
        </w:rPr>
      </w:pPr>
    </w:p>
    <w:p w14:paraId="1B68B1AC" w14:textId="77777777" w:rsidR="0077503D" w:rsidRDefault="0077503D" w:rsidP="0077503D">
      <w:pPr>
        <w:rPr>
          <w:shd w:val="clear" w:color="auto" w:fill="FFFFFF"/>
          <w:lang w:eastAsia="en-GB"/>
        </w:rPr>
      </w:pPr>
    </w:p>
    <w:p w14:paraId="10158869" w14:textId="7CE89067" w:rsidR="0077503D" w:rsidRDefault="006227D7" w:rsidP="0077503D">
      <w:pPr>
        <w:rPr>
          <w:shd w:val="clear" w:color="auto" w:fill="FFFFFF"/>
          <w:lang w:eastAsia="en-GB"/>
        </w:rPr>
      </w:pPr>
      <w:r w:rsidRPr="006227D7">
        <w:rPr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13216" behindDoc="0" locked="0" layoutInCell="1" allowOverlap="1" wp14:anchorId="52C22540" wp14:editId="0D057C22">
            <wp:simplePos x="0" y="0"/>
            <wp:positionH relativeFrom="column">
              <wp:posOffset>85772</wp:posOffset>
            </wp:positionH>
            <wp:positionV relativeFrom="paragraph">
              <wp:posOffset>-142875</wp:posOffset>
            </wp:positionV>
            <wp:extent cx="1047750" cy="1307523"/>
            <wp:effectExtent l="0" t="0" r="0" b="6985"/>
            <wp:wrapNone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307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03D">
        <w:rPr>
          <w:shd w:val="clear" w:color="auto" w:fill="FFFFFF"/>
          <w:lang w:eastAsia="en-GB"/>
        </w:rPr>
        <w:t xml:space="preserve">The </w:t>
      </w:r>
      <w:r w:rsidR="0077503D" w:rsidRPr="00243969">
        <w:rPr>
          <w:b/>
          <w:bCs/>
          <w:shd w:val="clear" w:color="auto" w:fill="FFFFFF"/>
          <w:lang w:eastAsia="en-GB"/>
        </w:rPr>
        <w:t>Insights Alliance</w:t>
      </w:r>
      <w:r w:rsidR="0077503D">
        <w:rPr>
          <w:shd w:val="clear" w:color="auto" w:fill="FFFFFF"/>
          <w:lang w:eastAsia="en-GB"/>
        </w:rPr>
        <w:t xml:space="preserve"> includes people who know a lot about</w:t>
      </w:r>
      <w:r w:rsidR="0060529A">
        <w:rPr>
          <w:shd w:val="clear" w:color="auto" w:fill="FFFFFF"/>
          <w:lang w:eastAsia="en-GB"/>
        </w:rPr>
        <w:t xml:space="preserve"> the kinds of work MEAL is all about.</w:t>
      </w:r>
    </w:p>
    <w:p w14:paraId="3228A629" w14:textId="77777777" w:rsidR="0060529A" w:rsidRPr="0077503D" w:rsidRDefault="0060529A" w:rsidP="00243969">
      <w:pPr>
        <w:rPr>
          <w:rFonts w:eastAsia="Arial Unicode MS"/>
          <w:shd w:val="clear" w:color="auto" w:fill="FFFFFF"/>
          <w:lang w:eastAsia="en-GB"/>
        </w:rPr>
      </w:pPr>
    </w:p>
    <w:p w14:paraId="14C8A907" w14:textId="2C898B40" w:rsidR="006227D7" w:rsidRDefault="0060529A" w:rsidP="00243969">
      <w:pPr>
        <w:rPr>
          <w:shd w:val="clear" w:color="auto" w:fill="FFFFFF"/>
          <w:lang w:eastAsia="en-GB"/>
        </w:rPr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17312" behindDoc="0" locked="0" layoutInCell="1" allowOverlap="1" wp14:anchorId="79FB6B7F" wp14:editId="15600CE2">
            <wp:simplePos x="0" y="0"/>
            <wp:positionH relativeFrom="margin">
              <wp:posOffset>-57150</wp:posOffset>
            </wp:positionH>
            <wp:positionV relativeFrom="paragraph">
              <wp:posOffset>50165</wp:posOffset>
            </wp:positionV>
            <wp:extent cx="1504950" cy="965200"/>
            <wp:effectExtent l="0" t="0" r="0" b="6350"/>
            <wp:wrapNone/>
            <wp:docPr id="43" name="Picture 43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Picture 1356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EEA68C" w14:textId="6094D345" w:rsidR="0077503D" w:rsidRDefault="0077503D" w:rsidP="0077503D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e people in the Insights Alliance include:</w:t>
      </w:r>
    </w:p>
    <w:p w14:paraId="0BAB4096" w14:textId="6A7853F7" w:rsidR="0077503D" w:rsidRPr="006227D7" w:rsidRDefault="006227D7" w:rsidP="006227D7">
      <w:pPr>
        <w:pStyle w:val="Listtop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15264" behindDoc="0" locked="0" layoutInCell="1" allowOverlap="1" wp14:anchorId="0323CF5A" wp14:editId="14471F29">
            <wp:simplePos x="0" y="0"/>
            <wp:positionH relativeFrom="margin">
              <wp:posOffset>0</wp:posOffset>
            </wp:positionH>
            <wp:positionV relativeFrom="paragraph">
              <wp:posOffset>73116</wp:posOffset>
            </wp:positionV>
            <wp:extent cx="1171575" cy="1171575"/>
            <wp:effectExtent l="0" t="0" r="0" b="9525"/>
            <wp:wrapNone/>
            <wp:docPr id="33" name="Picture 33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227D7">
        <w:t>d</w:t>
      </w:r>
      <w:r w:rsidR="0077503D" w:rsidRPr="006227D7">
        <w:t xml:space="preserve">isabled people </w:t>
      </w:r>
    </w:p>
    <w:p w14:paraId="350E7F2F" w14:textId="1802CB4E" w:rsidR="0077503D" w:rsidRPr="006227D7" w:rsidRDefault="006227D7" w:rsidP="006227D7">
      <w:pPr>
        <w:pStyle w:val="Listtoplevel"/>
      </w:pPr>
      <w:r w:rsidRPr="006227D7">
        <w:rPr>
          <w:noProof/>
          <w:lang w:val="en-NZ" w:eastAsia="en-NZ"/>
        </w:rPr>
        <w:drawing>
          <wp:anchor distT="0" distB="0" distL="114300" distR="114300" simplePos="0" relativeHeight="251918336" behindDoc="0" locked="0" layoutInCell="1" allowOverlap="1" wp14:anchorId="3E17ACB6" wp14:editId="39B780FE">
            <wp:simplePos x="0" y="0"/>
            <wp:positionH relativeFrom="margin">
              <wp:posOffset>152400</wp:posOffset>
            </wp:positionH>
            <wp:positionV relativeFrom="paragraph">
              <wp:posOffset>621030</wp:posOffset>
            </wp:positionV>
            <wp:extent cx="1019175" cy="1019175"/>
            <wp:effectExtent l="0" t="0" r="9525" b="9525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503D" w:rsidRPr="006227D7">
        <w:t>tāngata whaikaha Māori / Māori disabled people</w:t>
      </w:r>
    </w:p>
    <w:p w14:paraId="58E14F43" w14:textId="184402FB" w:rsidR="0077503D" w:rsidRPr="006227D7" w:rsidRDefault="0077503D" w:rsidP="006227D7">
      <w:pPr>
        <w:pStyle w:val="Listtoplevel"/>
      </w:pPr>
      <w:r w:rsidRPr="006227D7">
        <w:t>Pacific disabled people</w:t>
      </w:r>
    </w:p>
    <w:p w14:paraId="250D0701" w14:textId="091D8146" w:rsidR="0077503D" w:rsidRPr="006227D7" w:rsidRDefault="006227D7" w:rsidP="006227D7">
      <w:pPr>
        <w:pStyle w:val="Listtop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16288" behindDoc="0" locked="0" layoutInCell="1" allowOverlap="1" wp14:anchorId="30DAC750" wp14:editId="6D9624ED">
            <wp:simplePos x="0" y="0"/>
            <wp:positionH relativeFrom="margin">
              <wp:posOffset>152400</wp:posOffset>
            </wp:positionH>
            <wp:positionV relativeFrom="paragraph">
              <wp:posOffset>161290</wp:posOffset>
            </wp:positionV>
            <wp:extent cx="1104900" cy="1104900"/>
            <wp:effectExtent l="0" t="0" r="0" b="0"/>
            <wp:wrapNone/>
            <wp:docPr id="34" name="Picture 34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" name="Picture 1355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0003">
        <w:t>w</w:t>
      </w:r>
      <w:r w:rsidR="0077503D" w:rsidRPr="006227D7">
        <w:t>hānau</w:t>
      </w:r>
    </w:p>
    <w:p w14:paraId="7E870246" w14:textId="4C272458" w:rsidR="0077503D" w:rsidRPr="006227D7" w:rsidRDefault="007134A1" w:rsidP="006227D7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988992" behindDoc="0" locked="0" layoutInCell="1" allowOverlap="1" wp14:anchorId="188AC329" wp14:editId="7D1EBAC0">
            <wp:simplePos x="0" y="0"/>
            <wp:positionH relativeFrom="column">
              <wp:posOffset>-19050</wp:posOffset>
            </wp:positionH>
            <wp:positionV relativeFrom="paragraph">
              <wp:posOffset>768350</wp:posOffset>
            </wp:positionV>
            <wp:extent cx="1695450" cy="1057910"/>
            <wp:effectExtent l="0" t="0" r="0" b="8890"/>
            <wp:wrapThrough wrapText="bothSides">
              <wp:wrapPolygon edited="0">
                <wp:start x="0" y="0"/>
                <wp:lineTo x="0" y="21393"/>
                <wp:lineTo x="21357" y="21393"/>
                <wp:lineTo x="21357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rliament Government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6227D7">
        <w:t>people</w:t>
      </w:r>
      <w:proofErr w:type="gramEnd"/>
      <w:r w:rsidR="0077503D" w:rsidRPr="006227D7">
        <w:t xml:space="preserve"> who work for the </w:t>
      </w:r>
      <w:r w:rsidR="001B6CD2">
        <w:t>G</w:t>
      </w:r>
      <w:r w:rsidR="001B6CD2" w:rsidRPr="006227D7">
        <w:t>overnment</w:t>
      </w:r>
      <w:r w:rsidR="0077503D" w:rsidRPr="006227D7">
        <w:t>.</w:t>
      </w:r>
    </w:p>
    <w:p w14:paraId="7098183F" w14:textId="089EB8E0" w:rsidR="006227D7" w:rsidRPr="006227D7" w:rsidRDefault="006227D7" w:rsidP="006227D7">
      <w:pPr>
        <w:pStyle w:val="Listtoplevel"/>
        <w:numPr>
          <w:ilvl w:val="0"/>
          <w:numId w:val="0"/>
        </w:numPr>
        <w:ind w:left="4253"/>
      </w:pPr>
    </w:p>
    <w:p w14:paraId="781EACB7" w14:textId="77777777" w:rsidR="0077503D" w:rsidRDefault="0077503D" w:rsidP="0077503D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682FFB13" w14:textId="7CCCB168" w:rsidR="0077503D" w:rsidRPr="0077503D" w:rsidRDefault="0077503D" w:rsidP="0077503D">
      <w:pPr>
        <w:rPr>
          <w:rFonts w:eastAsiaTheme="minorHAnsi"/>
          <w:shd w:val="clear" w:color="auto" w:fill="FFFFFF"/>
          <w:lang w:eastAsia="en-GB"/>
        </w:rPr>
      </w:pPr>
      <w:r w:rsidRPr="0077503D">
        <w:rPr>
          <w:shd w:val="clear" w:color="auto" w:fill="FFFFFF"/>
          <w:lang w:eastAsia="en-GB"/>
        </w:rPr>
        <w:br w:type="page"/>
      </w:r>
    </w:p>
    <w:p w14:paraId="4A1A7B3B" w14:textId="7B6EE40F" w:rsidR="00124EA8" w:rsidRDefault="0077503D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 xml:space="preserve">How do we know we have done </w:t>
      </w:r>
      <w:r>
        <w:rPr>
          <w:shd w:val="clear" w:color="auto" w:fill="FFFFFF"/>
          <w:lang w:eastAsia="en-GB"/>
        </w:rPr>
        <w:br/>
        <w:t>a good job?</w:t>
      </w:r>
    </w:p>
    <w:p w14:paraId="74F65016" w14:textId="4F87C521" w:rsidR="00124EA8" w:rsidRDefault="00124EA8" w:rsidP="00124EA8">
      <w:pPr>
        <w:rPr>
          <w:lang w:eastAsia="en-GB"/>
        </w:rPr>
      </w:pPr>
    </w:p>
    <w:p w14:paraId="286B4B0A" w14:textId="07EA8F37" w:rsidR="00124EA8" w:rsidRPr="00124EA8" w:rsidRDefault="007134A1" w:rsidP="00124EA8">
      <w:pPr>
        <w:rPr>
          <w:lang w:eastAsia="en-GB"/>
        </w:rPr>
      </w:pPr>
      <w:r w:rsidRPr="00BA2678">
        <w:rPr>
          <w:noProof/>
          <w:lang w:val="en-NZ" w:eastAsia="en-NZ"/>
        </w:rPr>
        <w:drawing>
          <wp:anchor distT="0" distB="0" distL="114300" distR="114300" simplePos="0" relativeHeight="251926528" behindDoc="0" locked="0" layoutInCell="1" allowOverlap="1" wp14:anchorId="35381666" wp14:editId="62CE65E2">
            <wp:simplePos x="0" y="0"/>
            <wp:positionH relativeFrom="margin">
              <wp:posOffset>0</wp:posOffset>
            </wp:positionH>
            <wp:positionV relativeFrom="paragraph">
              <wp:posOffset>349250</wp:posOffset>
            </wp:positionV>
            <wp:extent cx="1476375" cy="1476375"/>
            <wp:effectExtent l="0" t="0" r="0" b="9525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76EE8" w14:textId="38A0B272" w:rsidR="00BF46F2" w:rsidRDefault="001F1F76" w:rsidP="006227D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e will know we have done a good job with making MEAL happen when:</w:t>
      </w:r>
    </w:p>
    <w:p w14:paraId="43E9F9A4" w14:textId="66F1ABA3" w:rsidR="00BF46F2" w:rsidRDefault="006227D7" w:rsidP="006227D7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</w:t>
      </w:r>
      <w:r w:rsidR="00BF46F2">
        <w:rPr>
          <w:shd w:val="clear" w:color="auto" w:fill="FFFFFF"/>
          <w:lang w:eastAsia="en-GB"/>
        </w:rPr>
        <w:t>he leaders in doing MEAL are:</w:t>
      </w:r>
    </w:p>
    <w:p w14:paraId="1FBB776B" w14:textId="483EBEDE" w:rsidR="00BF46F2" w:rsidRDefault="007134A1" w:rsidP="006227D7">
      <w:pPr>
        <w:pStyle w:val="Listsecondlevel"/>
      </w:pPr>
      <w:r w:rsidRPr="00BA2678">
        <w:rPr>
          <w:noProof/>
          <w:lang w:val="en-NZ" w:eastAsia="en-NZ"/>
        </w:rPr>
        <w:drawing>
          <wp:anchor distT="0" distB="0" distL="114300" distR="114300" simplePos="0" relativeHeight="251927552" behindDoc="0" locked="0" layoutInCell="1" allowOverlap="1" wp14:anchorId="3CCC0216" wp14:editId="59D6B2CF">
            <wp:simplePos x="0" y="0"/>
            <wp:positionH relativeFrom="margin">
              <wp:posOffset>123825</wp:posOffset>
            </wp:positionH>
            <wp:positionV relativeFrom="paragraph">
              <wp:posOffset>534035</wp:posOffset>
            </wp:positionV>
            <wp:extent cx="1352550" cy="1352550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46F2">
        <w:t>disabled people</w:t>
      </w:r>
    </w:p>
    <w:p w14:paraId="75E0FB64" w14:textId="77777777" w:rsidR="00BF46F2" w:rsidRDefault="00BF46F2" w:rsidP="006227D7">
      <w:pPr>
        <w:pStyle w:val="Listsecondlevel"/>
      </w:pPr>
      <w:r>
        <w:t>tāngata whaikaha Māori</w:t>
      </w:r>
    </w:p>
    <w:p w14:paraId="53191C05" w14:textId="2327687E" w:rsidR="00BF46F2" w:rsidRDefault="00BF46F2" w:rsidP="006227D7">
      <w:pPr>
        <w:pStyle w:val="Listsecondlevel"/>
      </w:pPr>
      <w:r>
        <w:t>whānau</w:t>
      </w:r>
      <w:r w:rsidR="007134A1">
        <w:t xml:space="preserve"> / family</w:t>
      </w:r>
    </w:p>
    <w:p w14:paraId="722BF49D" w14:textId="29F74373" w:rsidR="00981EC8" w:rsidRDefault="006227D7" w:rsidP="006227D7">
      <w:pPr>
        <w:pStyle w:val="Listtoplevel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24480" behindDoc="0" locked="0" layoutInCell="1" allowOverlap="1" wp14:anchorId="29A0D21F" wp14:editId="4FECDFE7">
            <wp:simplePos x="0" y="0"/>
            <wp:positionH relativeFrom="margin">
              <wp:align>left</wp:align>
            </wp:positionH>
            <wp:positionV relativeFrom="paragraph">
              <wp:posOffset>673100</wp:posOffset>
            </wp:positionV>
            <wp:extent cx="1971675" cy="393679"/>
            <wp:effectExtent l="0" t="0" r="0" b="6985"/>
            <wp:wrapNone/>
            <wp:docPr id="47" name="Picture 4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9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6A04">
        <w:rPr>
          <w:shd w:val="clear" w:color="auto" w:fill="FFFFFF"/>
          <w:lang w:eastAsia="en-GB"/>
        </w:rPr>
        <w:t>i</w:t>
      </w:r>
      <w:r w:rsidR="00981EC8">
        <w:rPr>
          <w:shd w:val="clear" w:color="auto" w:fill="FFFFFF"/>
          <w:lang w:eastAsia="en-GB"/>
        </w:rPr>
        <w:t>ndependent voice mechanisms are linked to things being made better in:</w:t>
      </w:r>
    </w:p>
    <w:p w14:paraId="531E4CC8" w14:textId="3B41CE8B" w:rsidR="00981EC8" w:rsidRDefault="006227D7" w:rsidP="006227D7">
      <w:pPr>
        <w:pStyle w:val="Listsecondlevel"/>
        <w:rPr>
          <w:shd w:val="clear" w:color="auto" w:fill="FFFFFF"/>
          <w:lang w:eastAsia="en-GB"/>
        </w:rPr>
      </w:pPr>
      <w:r w:rsidRPr="00C9467B">
        <w:rPr>
          <w:noProof/>
          <w:lang w:val="en-NZ" w:eastAsia="en-NZ"/>
        </w:rPr>
        <w:drawing>
          <wp:anchor distT="0" distB="0" distL="114300" distR="114300" simplePos="0" relativeHeight="251922432" behindDoc="0" locked="0" layoutInCell="1" allowOverlap="1" wp14:anchorId="6EF3100E" wp14:editId="6664910A">
            <wp:simplePos x="0" y="0"/>
            <wp:positionH relativeFrom="margin">
              <wp:posOffset>7</wp:posOffset>
            </wp:positionH>
            <wp:positionV relativeFrom="paragraph">
              <wp:posOffset>135255</wp:posOffset>
            </wp:positionV>
            <wp:extent cx="1685925" cy="1376051"/>
            <wp:effectExtent l="0" t="0" r="0" b="0"/>
            <wp:wrapNone/>
            <wp:docPr id="46" name="Picture 4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Picture 464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376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1EC8">
        <w:rPr>
          <w:shd w:val="clear" w:color="auto" w:fill="FFFFFF"/>
          <w:lang w:eastAsia="en-GB"/>
        </w:rPr>
        <w:t>Whaikaha</w:t>
      </w:r>
      <w:r w:rsidR="00B510F6">
        <w:rPr>
          <w:shd w:val="clear" w:color="auto" w:fill="FFFFFF"/>
          <w:lang w:eastAsia="en-GB"/>
        </w:rPr>
        <w:t xml:space="preserve"> – Ministry of Disabled People</w:t>
      </w:r>
    </w:p>
    <w:p w14:paraId="725D23FC" w14:textId="509CC973" w:rsidR="00981EC8" w:rsidRDefault="006227D7" w:rsidP="006227D7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</w:t>
      </w:r>
      <w:r w:rsidR="00981EC8">
        <w:rPr>
          <w:shd w:val="clear" w:color="auto" w:fill="FFFFFF"/>
          <w:lang w:eastAsia="en-GB"/>
        </w:rPr>
        <w:t>he disability support system.</w:t>
      </w:r>
    </w:p>
    <w:p w14:paraId="41BF5272" w14:textId="77777777" w:rsidR="00981EC8" w:rsidRDefault="00981EC8" w:rsidP="00981EC8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2F4EAE71" w14:textId="7DD39A21" w:rsidR="006227D7" w:rsidRDefault="006227D7" w:rsidP="006227D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 xml:space="preserve">We will also know we have done a </w:t>
      </w:r>
      <w:r w:rsidRPr="0015240A">
        <w:rPr>
          <w:noProof/>
          <w:szCs w:val="32"/>
          <w:lang w:val="en-NZ" w:eastAsia="en-NZ"/>
        </w:rPr>
        <w:drawing>
          <wp:anchor distT="0" distB="0" distL="114300" distR="114300" simplePos="0" relativeHeight="251929600" behindDoc="0" locked="0" layoutInCell="1" allowOverlap="1" wp14:anchorId="39CCEC5C" wp14:editId="05944F61">
            <wp:simplePos x="0" y="0"/>
            <wp:positionH relativeFrom="margin">
              <wp:posOffset>0</wp:posOffset>
            </wp:positionH>
            <wp:positionV relativeFrom="paragraph">
              <wp:posOffset>349885</wp:posOffset>
            </wp:positionV>
            <wp:extent cx="1494790" cy="1496695"/>
            <wp:effectExtent l="0" t="0" r="0" b="8255"/>
            <wp:wrapNone/>
            <wp:docPr id="50" name="Picture 5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790" cy="149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good job with making MEAL happen when:</w:t>
      </w:r>
    </w:p>
    <w:p w14:paraId="634A8510" w14:textId="445BB494" w:rsidR="006227D7" w:rsidRDefault="007134A1" w:rsidP="006227D7">
      <w:pPr>
        <w:pStyle w:val="Listtoplevel"/>
        <w:rPr>
          <w:shd w:val="clear" w:color="auto" w:fill="FFFFFF"/>
          <w:lang w:eastAsia="en-GB"/>
        </w:rPr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36768" behindDoc="0" locked="0" layoutInCell="1" allowOverlap="1" wp14:anchorId="6B75D520" wp14:editId="7B92B144">
            <wp:simplePos x="0" y="0"/>
            <wp:positionH relativeFrom="margin">
              <wp:posOffset>-635</wp:posOffset>
            </wp:positionH>
            <wp:positionV relativeFrom="paragraph">
              <wp:posOffset>1333500</wp:posOffset>
            </wp:positionV>
            <wp:extent cx="1504950" cy="965200"/>
            <wp:effectExtent l="0" t="0" r="0" b="6350"/>
            <wp:wrapNone/>
            <wp:docPr id="55" name="Picture 55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Picture 1356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227D7">
        <w:rPr>
          <w:shd w:val="clear" w:color="auto" w:fill="FFFFFF"/>
          <w:lang w:eastAsia="en-GB"/>
        </w:rPr>
        <w:t>m</w:t>
      </w:r>
      <w:r w:rsidR="00764885">
        <w:rPr>
          <w:shd w:val="clear" w:color="auto" w:fill="FFFFFF"/>
          <w:lang w:eastAsia="en-GB"/>
        </w:rPr>
        <w:t>onitoring and evaluation that is already done better fits with the EGL ideas</w:t>
      </w:r>
    </w:p>
    <w:p w14:paraId="676179C9" w14:textId="78327FBF" w:rsidR="001F1F76" w:rsidRPr="006227D7" w:rsidRDefault="001F1F76" w:rsidP="006227D7">
      <w:pPr>
        <w:pStyle w:val="Listtoplevel"/>
        <w:rPr>
          <w:shd w:val="clear" w:color="auto" w:fill="FFFFFF"/>
          <w:lang w:eastAsia="en-GB"/>
        </w:rPr>
      </w:pPr>
      <w:r w:rsidRPr="006227D7">
        <w:rPr>
          <w:rFonts w:eastAsia="Times New Roman"/>
          <w:shd w:val="clear" w:color="auto" w:fill="FFFFFF"/>
          <w:lang w:eastAsia="en-GB"/>
        </w:rPr>
        <w:t xml:space="preserve">MEAL systems are </w:t>
      </w:r>
      <w:r w:rsidRPr="006227D7">
        <w:rPr>
          <w:rFonts w:eastAsia="Times New Roman"/>
          <w:b/>
          <w:bCs/>
          <w:shd w:val="clear" w:color="auto" w:fill="FFFFFF"/>
          <w:lang w:eastAsia="en-GB"/>
        </w:rPr>
        <w:t xml:space="preserve">accountable </w:t>
      </w:r>
      <w:r w:rsidRPr="00243969">
        <w:rPr>
          <w:rFonts w:eastAsia="Times New Roman"/>
          <w:b/>
          <w:bCs/>
          <w:shd w:val="clear" w:color="auto" w:fill="FFFFFF"/>
          <w:lang w:eastAsia="en-GB"/>
        </w:rPr>
        <w:t>to</w:t>
      </w:r>
      <w:r w:rsidR="006227D7">
        <w:rPr>
          <w:rFonts w:eastAsia="Times New Roman"/>
          <w:shd w:val="clear" w:color="auto" w:fill="FFFFFF"/>
          <w:lang w:eastAsia="en-GB"/>
        </w:rPr>
        <w:t>:</w:t>
      </w:r>
    </w:p>
    <w:p w14:paraId="5C22D085" w14:textId="7592F6FB" w:rsidR="001F1F76" w:rsidRDefault="006227D7" w:rsidP="006227D7">
      <w:pPr>
        <w:pStyle w:val="Listsecond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34720" behindDoc="0" locked="0" layoutInCell="1" allowOverlap="1" wp14:anchorId="2AFEDF03" wp14:editId="422ECD4B">
            <wp:simplePos x="0" y="0"/>
            <wp:positionH relativeFrom="margin">
              <wp:posOffset>66675</wp:posOffset>
            </wp:positionH>
            <wp:positionV relativeFrom="paragraph">
              <wp:posOffset>35560</wp:posOffset>
            </wp:positionV>
            <wp:extent cx="1228725" cy="1228725"/>
            <wp:effectExtent l="0" t="0" r="0" b="9525"/>
            <wp:wrapNone/>
            <wp:docPr id="53" name="Picture 53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" name="Picture 1353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F76">
        <w:t>disabled people</w:t>
      </w:r>
    </w:p>
    <w:p w14:paraId="3EA66A5D" w14:textId="5EE0AEAB" w:rsidR="001F1F76" w:rsidRDefault="001F1F76" w:rsidP="006227D7">
      <w:pPr>
        <w:pStyle w:val="Listsecondlevel"/>
      </w:pPr>
      <w:r>
        <w:t>tāngata whaikaha Māori</w:t>
      </w:r>
    </w:p>
    <w:p w14:paraId="114B48C8" w14:textId="3909C6DE" w:rsidR="001F1F76" w:rsidRDefault="006227D7" w:rsidP="006227D7">
      <w:pPr>
        <w:pStyle w:val="Listsecondlevel"/>
      </w:pPr>
      <w:r w:rsidRPr="002405C0">
        <w:rPr>
          <w:noProof/>
          <w:lang w:val="en-NZ" w:eastAsia="en-NZ"/>
        </w:rPr>
        <w:drawing>
          <wp:anchor distT="0" distB="0" distL="114300" distR="114300" simplePos="0" relativeHeight="251935744" behindDoc="0" locked="0" layoutInCell="1" allowOverlap="1" wp14:anchorId="33F0C772" wp14:editId="3368FA60">
            <wp:simplePos x="0" y="0"/>
            <wp:positionH relativeFrom="margin">
              <wp:posOffset>132715</wp:posOffset>
            </wp:positionH>
            <wp:positionV relativeFrom="paragraph">
              <wp:posOffset>29210</wp:posOffset>
            </wp:positionV>
            <wp:extent cx="1228725" cy="1228725"/>
            <wp:effectExtent l="0" t="0" r="9525" b="9525"/>
            <wp:wrapNone/>
            <wp:docPr id="54" name="Picture 54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" name="Picture 1355" descr="A group of people posing for a phot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F76">
        <w:t>whānau</w:t>
      </w:r>
      <w:r>
        <w:t>.</w:t>
      </w:r>
    </w:p>
    <w:p w14:paraId="5292931E" w14:textId="4D4C7569" w:rsidR="001F1F76" w:rsidRDefault="001F1F76" w:rsidP="001754F4">
      <w:pPr>
        <w:rPr>
          <w:rFonts w:eastAsia="Times New Roman"/>
          <w:b/>
          <w:bCs/>
          <w:shd w:val="clear" w:color="auto" w:fill="FFFFFF"/>
          <w:lang w:eastAsia="en-GB"/>
        </w:rPr>
      </w:pPr>
    </w:p>
    <w:p w14:paraId="3F9DE43D" w14:textId="354D4080" w:rsidR="00C618E3" w:rsidRPr="00F909BE" w:rsidRDefault="00F909BE" w:rsidP="001754F4">
      <w:pPr>
        <w:rPr>
          <w:rFonts w:eastAsia="Times New Roman"/>
          <w:b/>
          <w:bCs/>
          <w:shd w:val="clear" w:color="auto" w:fill="FFFFFF"/>
          <w:lang w:eastAsia="en-GB"/>
        </w:rPr>
      </w:pPr>
      <w:r w:rsidRPr="00507E14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2672" behindDoc="1" locked="0" layoutInCell="1" allowOverlap="1" wp14:anchorId="6488F43E" wp14:editId="689B7A3C">
                <wp:simplePos x="0" y="0"/>
                <wp:positionH relativeFrom="margin">
                  <wp:posOffset>2220686</wp:posOffset>
                </wp:positionH>
                <wp:positionV relativeFrom="paragraph">
                  <wp:posOffset>329746</wp:posOffset>
                </wp:positionV>
                <wp:extent cx="3686175" cy="2690949"/>
                <wp:effectExtent l="0" t="0" r="0" b="1905"/>
                <wp:wrapNone/>
                <wp:docPr id="52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6175" cy="2690949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F46BFDB" id="Rectangle 52" o:spid="_x0000_s1026" style="position:absolute;margin-left:174.85pt;margin-top:25.95pt;width:290.25pt;height:211.9pt;z-index:-251383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" fillcolor="#d3c4ea" stroked="f">
                <w10:wrap anchorx="margin"/>
              </v:rect>
            </w:pict>
          </mc:Fallback>
        </mc:AlternateContent>
      </w:r>
    </w:p>
    <w:p w14:paraId="2EB455A8" w14:textId="43877269" w:rsidR="001F1F76" w:rsidRDefault="00F909BE" w:rsidP="00F909BE">
      <w:pPr>
        <w:rPr>
          <w:rFonts w:eastAsia="Times New Roman"/>
          <w:shd w:val="clear" w:color="auto" w:fill="FFFFFF"/>
          <w:lang w:eastAsia="en-GB"/>
        </w:rPr>
      </w:pPr>
      <w:r w:rsidRPr="006227D7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0624" behindDoc="0" locked="0" layoutInCell="1" allowOverlap="1" wp14:anchorId="74BE7FF2" wp14:editId="7F03FC99">
            <wp:simplePos x="0" y="0"/>
            <wp:positionH relativeFrom="margin">
              <wp:posOffset>-133350</wp:posOffset>
            </wp:positionH>
            <wp:positionV relativeFrom="paragraph">
              <wp:posOffset>416560</wp:posOffset>
            </wp:positionV>
            <wp:extent cx="1628140" cy="1465255"/>
            <wp:effectExtent l="0" t="0" r="0" b="1905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076" cy="1467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18E3" w:rsidRPr="00F909BE">
        <w:rPr>
          <w:b/>
          <w:bCs/>
        </w:rPr>
        <w:t>Accountable</w:t>
      </w:r>
      <w:r w:rsidR="00C618E3" w:rsidRPr="00F909BE">
        <w:t xml:space="preserve"> </w:t>
      </w:r>
      <w:r w:rsidRPr="00243969">
        <w:rPr>
          <w:b/>
          <w:bCs/>
        </w:rPr>
        <w:t>to</w:t>
      </w:r>
      <w:r>
        <w:t xml:space="preserve"> </w:t>
      </w:r>
      <w:r w:rsidR="00C618E3" w:rsidRPr="00F909BE">
        <w:t xml:space="preserve">means </w:t>
      </w:r>
      <w:r w:rsidRPr="00F909BE">
        <w:t>th</w:t>
      </w:r>
      <w:r>
        <w:t>at the</w:t>
      </w:r>
      <w:r w:rsidRPr="00F909BE">
        <w:t xml:space="preserve"> people</w:t>
      </w:r>
      <w:r>
        <w:t xml:space="preserve"> the MEAL systems work for</w:t>
      </w:r>
      <w:r w:rsidRPr="00F909BE">
        <w:t xml:space="preserve"> get to:</w:t>
      </w:r>
    </w:p>
    <w:p w14:paraId="4FEEFA5E" w14:textId="0AF735FF" w:rsidR="006227D7" w:rsidRPr="006227D7" w:rsidRDefault="006227D7" w:rsidP="006227D7">
      <w:pPr>
        <w:pStyle w:val="Listtoplevel"/>
      </w:pPr>
      <w:r w:rsidRPr="006227D7">
        <w:t>check things are going well</w:t>
      </w:r>
    </w:p>
    <w:p w14:paraId="6383A959" w14:textId="3CD5A1F0" w:rsidR="006227D7" w:rsidRPr="00F909BE" w:rsidRDefault="006227D7" w:rsidP="00243969">
      <w:pPr>
        <w:pStyle w:val="Listtoplevel"/>
        <w:rPr>
          <w:rFonts w:eastAsia="Times New Roman"/>
          <w:shd w:val="clear" w:color="auto" w:fill="FFFFFF"/>
          <w:lang w:eastAsia="en-GB"/>
        </w:rPr>
      </w:pPr>
      <w:r w:rsidRPr="006227D7">
        <w:t>have things sorted out if they go wrong.</w:t>
      </w:r>
    </w:p>
    <w:p w14:paraId="30486854" w14:textId="5D4E1818" w:rsidR="006227D7" w:rsidRDefault="007C2D7F" w:rsidP="006227D7">
      <w:pPr>
        <w:rPr>
          <w:rFonts w:eastAsia="Times New Roman"/>
          <w:shd w:val="clear" w:color="auto" w:fill="FFFFFF"/>
          <w:lang w:eastAsia="en-GB"/>
        </w:rPr>
      </w:pPr>
      <w:r w:rsidRPr="00F77571">
        <w:rPr>
          <w:rFonts w:cs="Arial"/>
          <w:noProof/>
          <w:color w:val="000000" w:themeColor="text1"/>
          <w:szCs w:val="32"/>
          <w:lang w:val="en-NZ" w:eastAsia="en-NZ"/>
        </w:rPr>
        <w:lastRenderedPageBreak/>
        <w:drawing>
          <wp:anchor distT="0" distB="0" distL="114300" distR="114300" simplePos="0" relativeHeight="251939840" behindDoc="1" locked="0" layoutInCell="1" allowOverlap="1" wp14:anchorId="59B13041" wp14:editId="4F87AD35">
            <wp:simplePos x="0" y="0"/>
            <wp:positionH relativeFrom="margin">
              <wp:posOffset>-133350</wp:posOffset>
            </wp:positionH>
            <wp:positionV relativeFrom="paragraph">
              <wp:posOffset>5715</wp:posOffset>
            </wp:positionV>
            <wp:extent cx="1834515" cy="13614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Diverse group different cultures (1).jpg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515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27D7">
        <w:rPr>
          <w:rFonts w:eastAsia="Times New Roman"/>
          <w:shd w:val="clear" w:color="auto" w:fill="FFFFFF"/>
          <w:lang w:eastAsia="en-GB"/>
        </w:rPr>
        <w:t xml:space="preserve">We will also know we have done a good job with making MEAL happen when the ways MEAL are done are a better fit for different </w:t>
      </w:r>
      <w:r w:rsidR="006227D7" w:rsidRPr="007C2D7F">
        <w:rPr>
          <w:rFonts w:eastAsia="Times New Roman"/>
          <w:b/>
          <w:bCs/>
          <w:shd w:val="clear" w:color="auto" w:fill="FFFFFF"/>
          <w:lang w:eastAsia="en-GB"/>
        </w:rPr>
        <w:t>cultures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64D72386" w14:textId="7DCB641F" w:rsidR="006227D7" w:rsidRDefault="006227D7" w:rsidP="006227D7">
      <w:pPr>
        <w:rPr>
          <w:rFonts w:eastAsia="Times New Roman"/>
          <w:shd w:val="clear" w:color="auto" w:fill="FFFFFF"/>
          <w:lang w:eastAsia="en-GB"/>
        </w:rPr>
      </w:pPr>
    </w:p>
    <w:p w14:paraId="7ECCE707" w14:textId="5B9CBECB" w:rsidR="007C2D7F" w:rsidRDefault="007C2D7F" w:rsidP="006227D7">
      <w:pPr>
        <w:rPr>
          <w:rFonts w:eastAsia="Times New Roman"/>
          <w:shd w:val="clear" w:color="auto" w:fill="FFFFFF"/>
          <w:lang w:eastAsia="en-GB"/>
        </w:rPr>
      </w:pPr>
      <w:r w:rsidRPr="00507E14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44960" behindDoc="1" locked="0" layoutInCell="1" allowOverlap="1" wp14:anchorId="43A52378" wp14:editId="39FD18AD">
                <wp:simplePos x="0" y="0"/>
                <wp:positionH relativeFrom="margin">
                  <wp:posOffset>2037806</wp:posOffset>
                </wp:positionH>
                <wp:positionV relativeFrom="paragraph">
                  <wp:posOffset>311331</wp:posOffset>
                </wp:positionV>
                <wp:extent cx="3686175" cy="5146766"/>
                <wp:effectExtent l="0" t="0" r="0" b="0"/>
                <wp:wrapNone/>
                <wp:docPr id="59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86175" cy="5146766"/>
                        </a:xfrm>
                        <a:prstGeom prst="rect">
                          <a:avLst/>
                        </a:prstGeom>
                        <a:solidFill>
                          <a:srgbClr val="D3C4EA"/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970936B" id="Rectangle 59" o:spid="_x0000_s1026" style="position:absolute;margin-left:160.45pt;margin-top:24.5pt;width:290.25pt;height:405.25pt;z-index:-251371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" fillcolor="#d3c4ea" stroked="f">
                <w10:wrap anchorx="margin"/>
              </v:rect>
            </w:pict>
          </mc:Fallback>
        </mc:AlternateContent>
      </w:r>
    </w:p>
    <w:p w14:paraId="1B0DD35D" w14:textId="2F0C72C9" w:rsidR="007C2D7F" w:rsidRDefault="007C2D7F" w:rsidP="0060529A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40864" behindDoc="0" locked="0" layoutInCell="1" allowOverlap="1" wp14:anchorId="5D50D083" wp14:editId="0139E6C2">
            <wp:simplePos x="0" y="0"/>
            <wp:positionH relativeFrom="column">
              <wp:posOffset>-209550</wp:posOffset>
            </wp:positionH>
            <wp:positionV relativeFrom="paragraph">
              <wp:posOffset>173355</wp:posOffset>
            </wp:positionV>
            <wp:extent cx="1752600" cy="1338580"/>
            <wp:effectExtent l="0" t="0" r="0" b="0"/>
            <wp:wrapThrough wrapText="bothSides">
              <wp:wrapPolygon edited="0">
                <wp:start x="0" y="0"/>
                <wp:lineTo x="0" y="21211"/>
                <wp:lineTo x="21365" y="21211"/>
                <wp:lineTo x="21365" y="0"/>
                <wp:lineTo x="0" y="0"/>
              </wp:wrapPolygon>
            </wp:wrapThrough>
            <wp:docPr id="58" name="Picture 5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Diagram&#10;&#10;Description automatically generated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338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3BBE">
        <w:rPr>
          <w:rFonts w:cs="Arial"/>
          <w:b/>
          <w:szCs w:val="32"/>
        </w:rPr>
        <w:t>Culture</w:t>
      </w:r>
      <w:r w:rsidRPr="00343BBE">
        <w:rPr>
          <w:rFonts w:cs="Arial"/>
          <w:szCs w:val="32"/>
        </w:rPr>
        <w:t xml:space="preserve"> is a way of</w:t>
      </w:r>
      <w:r>
        <w:rPr>
          <w:rFonts w:cs="Arial"/>
          <w:szCs w:val="32"/>
        </w:rPr>
        <w:t>:</w:t>
      </w:r>
    </w:p>
    <w:p w14:paraId="474461C3" w14:textId="221A5051" w:rsidR="007C2D7F" w:rsidRPr="0060529A" w:rsidRDefault="007C2D7F" w:rsidP="00243969">
      <w:pPr>
        <w:pStyle w:val="Listtoplevel"/>
        <w:rPr>
          <w:rFonts w:cs="Arial"/>
          <w:szCs w:val="32"/>
        </w:rPr>
      </w:pPr>
      <w:r>
        <w:t>t</w:t>
      </w:r>
      <w:r w:rsidRPr="00343BBE">
        <w:t xml:space="preserve">hinking </w:t>
      </w:r>
      <w:r>
        <w:t>that a group shares</w:t>
      </w:r>
    </w:p>
    <w:p w14:paraId="256753BA" w14:textId="4B3EBF27" w:rsidR="007C2D7F" w:rsidRPr="00343BBE" w:rsidRDefault="007C2D7F" w:rsidP="00243969">
      <w:pPr>
        <w:pStyle w:val="Listtoplevel"/>
        <w:rPr>
          <w:rFonts w:cs="Arial"/>
          <w:szCs w:val="32"/>
        </w:rPr>
      </w:pPr>
      <w:r w:rsidRPr="00343BBE">
        <w:rPr>
          <w:rFonts w:cs="Arial"/>
          <w:szCs w:val="32"/>
        </w:rPr>
        <w:t>doing things as a group.</w:t>
      </w:r>
    </w:p>
    <w:p w14:paraId="0803D0E7" w14:textId="455CEFA3" w:rsidR="007C2D7F" w:rsidRPr="00343BBE" w:rsidRDefault="007C2D7F" w:rsidP="007C2D7F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41888" behindDoc="0" locked="0" layoutInCell="1" allowOverlap="1" wp14:anchorId="693D2974" wp14:editId="63EB1523">
            <wp:simplePos x="0" y="0"/>
            <wp:positionH relativeFrom="margin">
              <wp:posOffset>-47625</wp:posOffset>
            </wp:positionH>
            <wp:positionV relativeFrom="paragraph">
              <wp:posOffset>75565</wp:posOffset>
            </wp:positionV>
            <wp:extent cx="1276350" cy="1475740"/>
            <wp:effectExtent l="0" t="0" r="0" b="0"/>
            <wp:wrapThrough wrapText="bothSides">
              <wp:wrapPolygon edited="0">
                <wp:start x="0" y="0"/>
                <wp:lineTo x="0" y="21191"/>
                <wp:lineTo x="21278" y="21191"/>
                <wp:lineTo x="21278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Marae_meeting_Maori.jpg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475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71E897" w14:textId="0CCAD010" w:rsidR="007C2D7F" w:rsidRDefault="007C2D7F" w:rsidP="007C2D7F">
      <w:pPr>
        <w:rPr>
          <w:rFonts w:cs="Arial"/>
          <w:szCs w:val="32"/>
        </w:rPr>
      </w:pPr>
    </w:p>
    <w:p w14:paraId="4DF4A4F3" w14:textId="77777777" w:rsidR="007C2D7F" w:rsidRPr="00343BBE" w:rsidRDefault="007C2D7F" w:rsidP="007C2D7F">
      <w:pPr>
        <w:rPr>
          <w:rFonts w:cs="Arial"/>
          <w:szCs w:val="32"/>
        </w:rPr>
      </w:pPr>
      <w:r w:rsidRPr="00343BBE">
        <w:rPr>
          <w:rFonts w:cs="Arial"/>
          <w:szCs w:val="32"/>
        </w:rPr>
        <w:t>There are many different cultures in</w:t>
      </w:r>
    </w:p>
    <w:p w14:paraId="085809D0" w14:textId="6021D356" w:rsidR="007C2D7F" w:rsidRDefault="007C2D7F" w:rsidP="0060529A">
      <w:pPr>
        <w:rPr>
          <w:rFonts w:cs="Arial"/>
          <w:szCs w:val="32"/>
        </w:rPr>
      </w:pPr>
      <w:r>
        <w:rPr>
          <w:rFonts w:cs="Arial"/>
          <w:szCs w:val="32"/>
        </w:rPr>
        <w:t xml:space="preserve">Aotearoa </w:t>
      </w:r>
      <w:r w:rsidRPr="00343BBE">
        <w:rPr>
          <w:rFonts w:cs="Arial"/>
          <w:szCs w:val="32"/>
        </w:rPr>
        <w:t>New Zealand</w:t>
      </w:r>
      <w:r>
        <w:rPr>
          <w:rFonts w:cs="Arial"/>
          <w:szCs w:val="32"/>
        </w:rPr>
        <w:t xml:space="preserve"> like:</w:t>
      </w:r>
      <w:r w:rsidRPr="00343BBE">
        <w:rPr>
          <w:rFonts w:cs="Arial"/>
          <w:szCs w:val="32"/>
        </w:rPr>
        <w:t xml:space="preserve"> </w:t>
      </w:r>
    </w:p>
    <w:p w14:paraId="3E1639BD" w14:textId="4EA872ED" w:rsidR="007C2D7F" w:rsidRDefault="007134A1" w:rsidP="00243969">
      <w:pPr>
        <w:pStyle w:val="Listtoplevel"/>
      </w:pPr>
      <w:r>
        <w:rPr>
          <w:noProof/>
          <w:lang w:val="en-NZ" w:eastAsia="en-NZ"/>
        </w:rPr>
        <w:drawing>
          <wp:anchor distT="0" distB="0" distL="114300" distR="114300" simplePos="0" relativeHeight="251942912" behindDoc="0" locked="0" layoutInCell="1" allowOverlap="1" wp14:anchorId="55A6AA49" wp14:editId="709F5D07">
            <wp:simplePos x="0" y="0"/>
            <wp:positionH relativeFrom="column">
              <wp:posOffset>0</wp:posOffset>
            </wp:positionH>
            <wp:positionV relativeFrom="paragraph">
              <wp:posOffset>511810</wp:posOffset>
            </wp:positionV>
            <wp:extent cx="1362075" cy="1362075"/>
            <wp:effectExtent l="0" t="0" r="9525" b="9525"/>
            <wp:wrapThrough wrapText="bothSides">
              <wp:wrapPolygon edited="0">
                <wp:start x="3927" y="604"/>
                <wp:lineTo x="906" y="5740"/>
                <wp:lineTo x="0" y="7552"/>
                <wp:lineTo x="0" y="17220"/>
                <wp:lineTo x="7552" y="20543"/>
                <wp:lineTo x="10876" y="21449"/>
                <wp:lineTo x="12084" y="21449"/>
                <wp:lineTo x="14501" y="20543"/>
                <wp:lineTo x="21147" y="16917"/>
                <wp:lineTo x="21449" y="2417"/>
                <wp:lineTo x="17824" y="1510"/>
                <wp:lineTo x="5438" y="604"/>
                <wp:lineTo x="3927" y="604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eaf conversation sign language interview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2D7F" w:rsidRPr="00343BBE">
        <w:t xml:space="preserve">Māori culture </w:t>
      </w:r>
    </w:p>
    <w:p w14:paraId="43EB3FC2" w14:textId="5AEF0B63" w:rsidR="007C2D7F" w:rsidRPr="00343BBE" w:rsidRDefault="00B510F6" w:rsidP="00243969">
      <w:pPr>
        <w:pStyle w:val="Listtoplevel"/>
      </w:pPr>
      <w:r>
        <w:t>Pacific</w:t>
      </w:r>
      <w:r w:rsidR="007C2D7F" w:rsidRPr="00343BBE">
        <w:t xml:space="preserve"> culture</w:t>
      </w:r>
    </w:p>
    <w:p w14:paraId="32F9D4B6" w14:textId="77777777" w:rsidR="007C2D7F" w:rsidRPr="00343BBE" w:rsidRDefault="007C2D7F" w:rsidP="00243969">
      <w:pPr>
        <w:pStyle w:val="Listtoplevel"/>
      </w:pPr>
      <w:r w:rsidRPr="00343BBE">
        <w:t>Deaf culture.</w:t>
      </w:r>
    </w:p>
    <w:p w14:paraId="35621ECA" w14:textId="77777777" w:rsidR="007C2D7F" w:rsidRPr="00343BBE" w:rsidRDefault="007C2D7F" w:rsidP="007C2D7F">
      <w:pPr>
        <w:rPr>
          <w:rFonts w:cs="Arial"/>
          <w:szCs w:val="32"/>
        </w:rPr>
      </w:pPr>
    </w:p>
    <w:p w14:paraId="2DB3BE44" w14:textId="137C8A42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05DD28C4" w14:textId="77777777" w:rsidR="007C2D7F" w:rsidRDefault="007C2D7F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bookmarkStart w:id="2" w:name="_Hlk53559738"/>
      <w:r>
        <w:rPr>
          <w:rFonts w:eastAsia="Times New Roman" w:cs="Arial"/>
          <w:szCs w:val="32"/>
          <w:lang w:eastAsia="en-NZ"/>
        </w:rPr>
        <w:br w:type="page"/>
      </w:r>
    </w:p>
    <w:p w14:paraId="57D22CF0" w14:textId="0F1E800D" w:rsidR="005A4912" w:rsidRDefault="005A4912" w:rsidP="005A4912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</w:t>
      </w:r>
      <w:r>
        <w:rPr>
          <w:shd w:val="clear" w:color="auto" w:fill="FFFFFF"/>
          <w:lang w:eastAsia="en-GB"/>
        </w:rPr>
        <w:t>ere to find more information</w:t>
      </w:r>
    </w:p>
    <w:p w14:paraId="1E2D79BB" w14:textId="77777777" w:rsidR="005A4912" w:rsidRPr="009B5B7E" w:rsidRDefault="005A4912" w:rsidP="009B5B7E">
      <w:pPr>
        <w:ind w:left="0"/>
        <w:rPr>
          <w:rFonts w:eastAsia="Times New Roman" w:cs="Arial"/>
          <w:szCs w:val="32"/>
          <w:lang w:eastAsia="en-NZ"/>
        </w:rPr>
      </w:pPr>
    </w:p>
    <w:p w14:paraId="1E4F16D8" w14:textId="4522546B" w:rsidR="009B5B7E" w:rsidRPr="009B5B7E" w:rsidRDefault="009B5B7E" w:rsidP="009B5B7E">
      <w:pPr>
        <w:ind w:left="0"/>
        <w:rPr>
          <w:rFonts w:eastAsia="Times New Roman" w:cs="Arial"/>
          <w:szCs w:val="32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92064" behindDoc="0" locked="0" layoutInCell="1" allowOverlap="1" wp14:anchorId="5A8F0096" wp14:editId="785F1545">
            <wp:simplePos x="0" y="0"/>
            <wp:positionH relativeFrom="margin">
              <wp:posOffset>-78105</wp:posOffset>
            </wp:positionH>
            <wp:positionV relativeFrom="paragraph">
              <wp:posOffset>345440</wp:posOffset>
            </wp:positionV>
            <wp:extent cx="1955879" cy="390525"/>
            <wp:effectExtent l="0" t="0" r="6350" b="0"/>
            <wp:wrapNone/>
            <wp:docPr id="30" name="Picture 3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79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2C1138" w14:textId="21514074" w:rsidR="009B5B7E" w:rsidRDefault="009B5B7E" w:rsidP="009B5B7E">
      <w:pPr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990016" behindDoc="0" locked="0" layoutInCell="1" allowOverlap="1" wp14:anchorId="1ABC79CB" wp14:editId="7692F088">
            <wp:simplePos x="0" y="0"/>
            <wp:positionH relativeFrom="column">
              <wp:posOffset>12700</wp:posOffset>
            </wp:positionH>
            <wp:positionV relativeFrom="paragraph">
              <wp:posOffset>670016</wp:posOffset>
            </wp:positionV>
            <wp:extent cx="1606550" cy="1606550"/>
            <wp:effectExtent l="0" t="0" r="0" b="0"/>
            <wp:wrapThrough wrapText="bothSides">
              <wp:wrapPolygon edited="0">
                <wp:start x="10757" y="0"/>
                <wp:lineTo x="9733" y="1025"/>
                <wp:lineTo x="4354" y="8196"/>
                <wp:lineTo x="2049" y="8964"/>
                <wp:lineTo x="1025" y="10245"/>
                <wp:lineTo x="1281" y="21258"/>
                <wp:lineTo x="15368" y="21258"/>
                <wp:lineTo x="18953" y="21258"/>
                <wp:lineTo x="20234" y="20746"/>
                <wp:lineTo x="19722" y="9477"/>
                <wp:lineTo x="19209" y="8452"/>
                <wp:lineTo x="15880" y="3842"/>
                <wp:lineTo x="14855" y="1537"/>
                <wp:lineTo x="13575" y="0"/>
                <wp:lineTo x="10757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omputer laptop internet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 xml:space="preserve">You can find more information about the MEAL Strategic Framework on the Whaikaha </w:t>
      </w:r>
      <w:r w:rsidRPr="009B5B7E">
        <w:rPr>
          <w:rFonts w:eastAsia="Times New Roman" w:cs="Arial"/>
          <w:b/>
          <w:szCs w:val="32"/>
          <w:lang w:eastAsia="en-NZ"/>
        </w:rPr>
        <w:t>website</w:t>
      </w:r>
      <w:r>
        <w:rPr>
          <w:rFonts w:eastAsia="Times New Roman" w:cs="Arial"/>
          <w:szCs w:val="32"/>
          <w:lang w:eastAsia="en-NZ"/>
        </w:rPr>
        <w:t>:</w:t>
      </w:r>
    </w:p>
    <w:p w14:paraId="2A91C800" w14:textId="0CF1BF27" w:rsidR="009B5B7E" w:rsidRDefault="009B5B7E" w:rsidP="009B5B7E">
      <w:pPr>
        <w:ind w:left="0"/>
        <w:rPr>
          <w:rFonts w:eastAsia="Times New Roman" w:cs="Arial"/>
          <w:szCs w:val="32"/>
          <w:lang w:eastAsia="en-NZ"/>
        </w:rPr>
      </w:pPr>
    </w:p>
    <w:p w14:paraId="3289C8F1" w14:textId="08190C3F" w:rsidR="009B5B7E" w:rsidRPr="009B5B7E" w:rsidRDefault="009B5B7E" w:rsidP="009B5B7E">
      <w:pPr>
        <w:ind w:right="-472"/>
        <w:rPr>
          <w:rFonts w:eastAsia="Times New Roman" w:cs="Arial"/>
          <w:b/>
          <w:szCs w:val="32"/>
          <w:lang w:eastAsia="en-NZ"/>
        </w:rPr>
      </w:pPr>
      <w:hyperlink r:id="rId77" w:history="1">
        <w:r w:rsidRPr="009B5B7E">
          <w:rPr>
            <w:rStyle w:val="Hyperlink"/>
            <w:rFonts w:cs="Arial"/>
            <w:b/>
            <w:color w:val="auto"/>
            <w:szCs w:val="32"/>
            <w:u w:val="none"/>
            <w:bdr w:val="none" w:sz="0" w:space="0" w:color="auto" w:frame="1"/>
            <w:shd w:val="clear" w:color="auto" w:fill="FFFFFF"/>
          </w:rPr>
          <w:t>www.whaikaha.govt.nz/about-us/policy-strategies-and-action-plans/meal-strategic-framework</w:t>
        </w:r>
      </w:hyperlink>
      <w:r w:rsidRPr="009B5B7E">
        <w:rPr>
          <w:rFonts w:cs="Arial"/>
          <w:b/>
          <w:color w:val="242424"/>
          <w:szCs w:val="32"/>
          <w:shd w:val="clear" w:color="auto" w:fill="FFFFFF"/>
        </w:rPr>
        <w:t> </w:t>
      </w:r>
    </w:p>
    <w:p w14:paraId="5441C51A" w14:textId="456CF56D" w:rsidR="009B5B7E" w:rsidRDefault="009B5B7E" w:rsidP="009B5B7E">
      <w:pPr>
        <w:ind w:left="0"/>
        <w:rPr>
          <w:rFonts w:eastAsia="Times New Roman" w:cs="Arial"/>
          <w:szCs w:val="32"/>
          <w:lang w:eastAsia="en-NZ"/>
        </w:rPr>
      </w:pPr>
    </w:p>
    <w:p w14:paraId="783C8260" w14:textId="13BF902F" w:rsidR="009B5B7E" w:rsidRDefault="007552CF" w:rsidP="009B5B7E">
      <w:pPr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993088" behindDoc="1" locked="0" layoutInCell="1" allowOverlap="1" wp14:anchorId="6D1A8CC0" wp14:editId="57E099CC">
            <wp:simplePos x="0" y="0"/>
            <wp:positionH relativeFrom="column">
              <wp:posOffset>33655</wp:posOffset>
            </wp:positionH>
            <wp:positionV relativeFrom="paragraph">
              <wp:posOffset>60870</wp:posOffset>
            </wp:positionV>
            <wp:extent cx="1280160" cy="1280160"/>
            <wp:effectExtent l="0" t="0" r="0" b="0"/>
            <wp:wrapTight wrapText="bothSides">
              <wp:wrapPolygon edited="0">
                <wp:start x="0" y="321"/>
                <wp:lineTo x="0" y="16393"/>
                <wp:lineTo x="3536" y="21214"/>
                <wp:lineTo x="17357" y="21214"/>
                <wp:lineTo x="21214" y="16393"/>
                <wp:lineTo x="21214" y="321"/>
                <wp:lineTo x="0" y="321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email write.png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B27960" w14:textId="0ABDD5BE" w:rsidR="009B5B7E" w:rsidRPr="009B5B7E" w:rsidRDefault="009B5B7E" w:rsidP="009B5B7E">
      <w:pPr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You can also contact Whaikaha by:</w:t>
      </w:r>
    </w:p>
    <w:p w14:paraId="1D249925" w14:textId="207DA574" w:rsidR="009B5B7E" w:rsidRPr="009B5B7E" w:rsidRDefault="009B5B7E" w:rsidP="009B5B7E">
      <w:pPr>
        <w:pStyle w:val="ListParagraph"/>
        <w:numPr>
          <w:ilvl w:val="5"/>
          <w:numId w:val="20"/>
        </w:numPr>
        <w:shd w:val="clear" w:color="auto" w:fill="FFFFFF"/>
        <w:ind w:left="4253" w:right="-188" w:hanging="567"/>
        <w:rPr>
          <w:rFonts w:eastAsia="Times New Roman" w:cs="Arial"/>
          <w:szCs w:val="32"/>
          <w:lang w:val="en-NZ"/>
        </w:rPr>
      </w:pPr>
      <w:r w:rsidRPr="009B5B7E">
        <w:rPr>
          <w:rFonts w:cs="Arial"/>
          <w:b/>
          <w:color w:val="242424"/>
          <w:szCs w:val="32"/>
          <w:bdr w:val="none" w:sz="0" w:space="0" w:color="auto" w:frame="1"/>
        </w:rPr>
        <w:t>Email</w:t>
      </w:r>
      <w:r w:rsidRPr="009B5B7E">
        <w:rPr>
          <w:rFonts w:cs="Arial"/>
          <w:color w:val="242424"/>
          <w:szCs w:val="32"/>
          <w:bdr w:val="none" w:sz="0" w:space="0" w:color="auto" w:frame="1"/>
        </w:rPr>
        <w:t>: </w:t>
      </w:r>
      <w:hyperlink r:id="rId79" w:tgtFrame="_blank" w:history="1">
        <w:r w:rsidRPr="009B5B7E">
          <w:rPr>
            <w:rStyle w:val="Hyperlink"/>
            <w:rFonts w:cs="Arial"/>
            <w:color w:val="auto"/>
            <w:szCs w:val="32"/>
            <w:u w:val="none"/>
            <w:bdr w:val="none" w:sz="0" w:space="0" w:color="auto" w:frame="1"/>
          </w:rPr>
          <w:t>contact@whaikaha.govt.nz</w:t>
        </w:r>
      </w:hyperlink>
    </w:p>
    <w:p w14:paraId="18EBE11A" w14:textId="4D1522F7" w:rsidR="009B5B7E" w:rsidRPr="009B5B7E" w:rsidRDefault="007552CF" w:rsidP="009B5B7E">
      <w:pPr>
        <w:shd w:val="clear" w:color="auto" w:fill="FFFFFF"/>
        <w:ind w:left="4253" w:right="-46" w:hanging="567"/>
        <w:rPr>
          <w:rFonts w:cs="Arial"/>
          <w:color w:val="242424"/>
          <w:szCs w:val="32"/>
        </w:rPr>
      </w:pPr>
      <w:r>
        <w:rPr>
          <w:rFonts w:cs="Arial"/>
          <w:noProof/>
          <w:color w:val="242424"/>
          <w:szCs w:val="32"/>
          <w:lang w:val="en-NZ" w:eastAsia="en-NZ"/>
        </w:rPr>
        <w:drawing>
          <wp:anchor distT="0" distB="0" distL="114300" distR="114300" simplePos="0" relativeHeight="251994112" behindDoc="0" locked="0" layoutInCell="1" allowOverlap="1" wp14:anchorId="75978E26" wp14:editId="6AB59E68">
            <wp:simplePos x="0" y="0"/>
            <wp:positionH relativeFrom="column">
              <wp:posOffset>-31024</wp:posOffset>
            </wp:positionH>
            <wp:positionV relativeFrom="paragraph">
              <wp:posOffset>219075</wp:posOffset>
            </wp:positionV>
            <wp:extent cx="1354455" cy="1475740"/>
            <wp:effectExtent l="0" t="0" r="0" b="0"/>
            <wp:wrapThrough wrapText="bothSides">
              <wp:wrapPolygon edited="0">
                <wp:start x="0" y="0"/>
                <wp:lineTo x="0" y="21191"/>
                <wp:lineTo x="21266" y="21191"/>
                <wp:lineTo x="21266" y="0"/>
                <wp:lineTo x="0" y="0"/>
              </wp:wrapPolygon>
            </wp:wrapThrough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hone mobile.png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455" cy="1475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B50D75" w14:textId="6AF2705C" w:rsidR="009B5B7E" w:rsidRPr="009B5B7E" w:rsidRDefault="009B5B7E" w:rsidP="009B5B7E">
      <w:pPr>
        <w:numPr>
          <w:ilvl w:val="0"/>
          <w:numId w:val="20"/>
        </w:numPr>
        <w:shd w:val="clear" w:color="auto" w:fill="FFFFFF"/>
        <w:ind w:left="4253" w:right="-46" w:hanging="567"/>
        <w:rPr>
          <w:rFonts w:cs="Arial"/>
          <w:color w:val="242424"/>
          <w:szCs w:val="32"/>
        </w:rPr>
      </w:pPr>
      <w:r w:rsidRPr="009B5B7E">
        <w:rPr>
          <w:rFonts w:cs="Arial"/>
          <w:b/>
          <w:color w:val="242424"/>
          <w:szCs w:val="32"/>
          <w:bdr w:val="none" w:sz="0" w:space="0" w:color="auto" w:frame="1"/>
        </w:rPr>
        <w:t>Phone</w:t>
      </w:r>
      <w:r>
        <w:rPr>
          <w:rFonts w:cs="Arial"/>
          <w:color w:val="242424"/>
          <w:szCs w:val="32"/>
          <w:bdr w:val="none" w:sz="0" w:space="0" w:color="auto" w:frame="1"/>
        </w:rPr>
        <w:t xml:space="preserve">: </w:t>
      </w:r>
      <w:r>
        <w:rPr>
          <w:rFonts w:cs="Arial"/>
          <w:color w:val="242424"/>
          <w:szCs w:val="32"/>
          <w:bdr w:val="none" w:sz="0" w:space="0" w:color="auto" w:frame="1"/>
        </w:rPr>
        <w:tab/>
        <w:t>0800 566 601</w:t>
      </w:r>
    </w:p>
    <w:p w14:paraId="5A4BED66" w14:textId="402FD6CD" w:rsidR="009B5B7E" w:rsidRPr="009B5B7E" w:rsidRDefault="009B5B7E" w:rsidP="009B5B7E">
      <w:pPr>
        <w:shd w:val="clear" w:color="auto" w:fill="FFFFFF"/>
        <w:ind w:left="4253" w:right="-46" w:hanging="567"/>
        <w:rPr>
          <w:rFonts w:cs="Arial"/>
          <w:color w:val="242424"/>
          <w:szCs w:val="32"/>
        </w:rPr>
      </w:pPr>
    </w:p>
    <w:p w14:paraId="2013F530" w14:textId="2889D96E" w:rsidR="009B5B7E" w:rsidRPr="009B5B7E" w:rsidRDefault="009B5B7E" w:rsidP="009B5B7E">
      <w:pPr>
        <w:numPr>
          <w:ilvl w:val="0"/>
          <w:numId w:val="20"/>
        </w:numPr>
        <w:shd w:val="clear" w:color="auto" w:fill="FFFFFF"/>
        <w:ind w:left="4253" w:right="-46" w:hanging="567"/>
        <w:rPr>
          <w:rFonts w:cs="Arial"/>
          <w:color w:val="242424"/>
          <w:szCs w:val="32"/>
        </w:rPr>
      </w:pPr>
      <w:r w:rsidRPr="009B5B7E">
        <w:rPr>
          <w:rFonts w:cs="Arial"/>
          <w:b/>
          <w:color w:val="242424"/>
          <w:szCs w:val="32"/>
          <w:bdr w:val="none" w:sz="0" w:space="0" w:color="auto" w:frame="1"/>
        </w:rPr>
        <w:t>Text</w:t>
      </w:r>
      <w:r>
        <w:rPr>
          <w:rFonts w:cs="Arial"/>
          <w:color w:val="242424"/>
          <w:szCs w:val="32"/>
          <w:bdr w:val="none" w:sz="0" w:space="0" w:color="auto" w:frame="1"/>
        </w:rPr>
        <w:t xml:space="preserve">: </w:t>
      </w:r>
      <w:r>
        <w:rPr>
          <w:rFonts w:cs="Arial"/>
          <w:color w:val="242424"/>
          <w:szCs w:val="32"/>
          <w:bdr w:val="none" w:sz="0" w:space="0" w:color="auto" w:frame="1"/>
        </w:rPr>
        <w:tab/>
      </w:r>
      <w:r w:rsidRPr="009B5B7E">
        <w:rPr>
          <w:rFonts w:cs="Arial"/>
          <w:color w:val="242424"/>
          <w:szCs w:val="32"/>
          <w:bdr w:val="none" w:sz="0" w:space="0" w:color="auto" w:frame="1"/>
        </w:rPr>
        <w:t>4206</w:t>
      </w:r>
    </w:p>
    <w:p w14:paraId="38B1F69F" w14:textId="5DD3841E" w:rsidR="009B5B7E" w:rsidRPr="009B5B7E" w:rsidRDefault="009B5B7E" w:rsidP="009B5B7E">
      <w:pPr>
        <w:pStyle w:val="ListParagraph"/>
        <w:numPr>
          <w:ilvl w:val="5"/>
          <w:numId w:val="20"/>
        </w:numPr>
        <w:shd w:val="clear" w:color="auto" w:fill="FFFFFF"/>
        <w:ind w:left="4253" w:right="-46" w:hanging="567"/>
        <w:rPr>
          <w:rFonts w:cs="Arial"/>
          <w:color w:val="242424"/>
          <w:szCs w:val="32"/>
        </w:rPr>
      </w:pPr>
      <w:r w:rsidRPr="009B5B7E">
        <w:rPr>
          <w:rFonts w:cs="Arial"/>
          <w:b/>
          <w:color w:val="242424"/>
          <w:szCs w:val="32"/>
          <w:bdr w:val="none" w:sz="0" w:space="0" w:color="auto" w:frame="1"/>
        </w:rPr>
        <w:t>Website</w:t>
      </w:r>
      <w:r w:rsidRPr="009B5B7E">
        <w:rPr>
          <w:rFonts w:cs="Arial"/>
          <w:color w:val="242424"/>
          <w:szCs w:val="32"/>
          <w:bdr w:val="none" w:sz="0" w:space="0" w:color="auto" w:frame="1"/>
        </w:rPr>
        <w:t>: </w:t>
      </w:r>
      <w:r>
        <w:rPr>
          <w:rFonts w:cs="Arial"/>
          <w:color w:val="242424"/>
          <w:szCs w:val="32"/>
          <w:bdr w:val="none" w:sz="0" w:space="0" w:color="auto" w:frame="1"/>
        </w:rPr>
        <w:tab/>
      </w:r>
      <w:hyperlink r:id="rId81" w:tgtFrame="_blank" w:history="1">
        <w:r w:rsidRPr="009B5B7E">
          <w:rPr>
            <w:rStyle w:val="Hyperlink"/>
            <w:rFonts w:cs="Arial"/>
            <w:color w:val="auto"/>
            <w:szCs w:val="32"/>
            <w:u w:val="none"/>
            <w:bdr w:val="none" w:sz="0" w:space="0" w:color="auto" w:frame="1"/>
          </w:rPr>
          <w:t>www.whaikaha.govt.nz</w:t>
        </w:r>
      </w:hyperlink>
    </w:p>
    <w:p w14:paraId="1B3283C2" w14:textId="16806372" w:rsidR="005A4912" w:rsidRPr="009B5B7E" w:rsidRDefault="007552CF" w:rsidP="009B5B7E">
      <w:pPr>
        <w:pStyle w:val="ListParagraph"/>
        <w:numPr>
          <w:ilvl w:val="5"/>
          <w:numId w:val="20"/>
        </w:numPr>
        <w:shd w:val="clear" w:color="auto" w:fill="FFFFFF"/>
        <w:ind w:left="4253" w:right="-330" w:hanging="567"/>
        <w:rPr>
          <w:rFonts w:eastAsia="Times New Roman" w:cs="Arial"/>
          <w:szCs w:val="32"/>
          <w:lang w:eastAsia="en-NZ"/>
        </w:rPr>
      </w:pPr>
      <w:r>
        <w:rPr>
          <w:rFonts w:cs="Arial"/>
          <w:b/>
          <w:noProof/>
          <w:color w:val="242424"/>
          <w:szCs w:val="32"/>
          <w:bdr w:val="none" w:sz="0" w:space="0" w:color="auto" w:frame="1"/>
          <w:lang w:val="en-NZ" w:eastAsia="en-NZ"/>
        </w:rPr>
        <w:drawing>
          <wp:anchor distT="0" distB="0" distL="114300" distR="114300" simplePos="0" relativeHeight="251995136" behindDoc="0" locked="0" layoutInCell="1" allowOverlap="1" wp14:anchorId="31517E80" wp14:editId="3F44927A">
            <wp:simplePos x="0" y="0"/>
            <wp:positionH relativeFrom="column">
              <wp:posOffset>208280</wp:posOffset>
            </wp:positionH>
            <wp:positionV relativeFrom="paragraph">
              <wp:posOffset>15240</wp:posOffset>
            </wp:positionV>
            <wp:extent cx="809898" cy="809898"/>
            <wp:effectExtent l="0" t="0" r="9525" b="9525"/>
            <wp:wrapThrough wrapText="bothSides">
              <wp:wrapPolygon edited="0">
                <wp:start x="0" y="0"/>
                <wp:lineTo x="0" y="21346"/>
                <wp:lineTo x="21346" y="21346"/>
                <wp:lineTo x="21346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facebook.png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898" cy="809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5B7E" w:rsidRPr="009B5B7E">
        <w:rPr>
          <w:rFonts w:cs="Arial"/>
          <w:b/>
          <w:color w:val="242424"/>
          <w:szCs w:val="32"/>
          <w:bdr w:val="none" w:sz="0" w:space="0" w:color="auto" w:frame="1"/>
        </w:rPr>
        <w:t>Facebook</w:t>
      </w:r>
      <w:r w:rsidR="009B5B7E" w:rsidRPr="009B5B7E">
        <w:rPr>
          <w:rFonts w:cs="Arial"/>
          <w:color w:val="242424"/>
          <w:szCs w:val="32"/>
          <w:bdr w:val="none" w:sz="0" w:space="0" w:color="auto" w:frame="1"/>
        </w:rPr>
        <w:t>: www.facebook.com/whaikaha.govt</w:t>
      </w:r>
    </w:p>
    <w:p w14:paraId="50D150B8" w14:textId="30753301" w:rsidR="0060011B" w:rsidRPr="00E43F08" w:rsidRDefault="007C2D7F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47008" behindDoc="0" locked="0" layoutInCell="1" allowOverlap="1" wp14:anchorId="3C59FD14" wp14:editId="2C2EF4C1">
            <wp:simplePos x="0" y="0"/>
            <wp:positionH relativeFrom="margin">
              <wp:align>left</wp:align>
            </wp:positionH>
            <wp:positionV relativeFrom="paragraph">
              <wp:posOffset>200025</wp:posOffset>
            </wp:positionV>
            <wp:extent cx="1955879" cy="390525"/>
            <wp:effectExtent l="0" t="0" r="6350" b="0"/>
            <wp:wrapNone/>
            <wp:docPr id="61" name="Picture 6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79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53151386" wp14:editId="46012CC8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8C8E135" id="Rectangle: Rounded Corners 24" o:spid="_x0000_s1026" style="position:absolute;margin-left:-27.1pt;margin-top:-21.15pt;width:490.9pt;height:727.65pt;z-index:-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Pr="007C2D7F">
        <w:rPr>
          <w:rFonts w:eastAsia="Times New Roman" w:cs="Arial"/>
          <w:szCs w:val="32"/>
          <w:lang w:eastAsia="en-NZ"/>
        </w:rPr>
        <w:t>Whaikaha – Ministry of Disabled People.</w:t>
      </w:r>
      <w:r>
        <w:rPr>
          <w:rFonts w:eastAsia="Times New Roman" w:cs="Arial"/>
          <w:i/>
          <w:iCs/>
          <w:szCs w:val="32"/>
          <w:lang w:eastAsia="en-NZ"/>
        </w:rPr>
        <w:t xml:space="preserve"> </w:t>
      </w:r>
    </w:p>
    <w:p w14:paraId="091274D2" w14:textId="77777777" w:rsidR="0060011B" w:rsidRPr="007C2D7F" w:rsidRDefault="0060011B" w:rsidP="0060011B">
      <w:pPr>
        <w:spacing w:after="120"/>
        <w:ind w:left="3402"/>
        <w:rPr>
          <w:rFonts w:eastAsia="Times New Roman" w:cs="Arial"/>
          <w:sz w:val="22"/>
          <w:szCs w:val="28"/>
          <w:lang w:eastAsia="en-NZ"/>
        </w:rPr>
      </w:pPr>
    </w:p>
    <w:p w14:paraId="241844D4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13536" behindDoc="1" locked="0" layoutInCell="1" allowOverlap="1" wp14:anchorId="50E16248" wp14:editId="71844064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521536C1" w14:textId="77777777" w:rsidR="0060011B" w:rsidRPr="007C2D7F" w:rsidRDefault="0060011B" w:rsidP="0060011B">
      <w:pPr>
        <w:spacing w:after="120"/>
        <w:ind w:left="3402"/>
        <w:rPr>
          <w:rFonts w:eastAsia="Times New Roman" w:cs="Arial"/>
          <w:sz w:val="20"/>
          <w:lang w:eastAsia="en-NZ"/>
        </w:rPr>
      </w:pPr>
    </w:p>
    <w:p w14:paraId="12E27DBB" w14:textId="37094A8D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2512" behindDoc="0" locked="0" layoutInCell="1" allowOverlap="1" wp14:anchorId="79A72D2B" wp14:editId="1D7CB9BE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r w:rsidR="007C2D7F"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  <w:lang w:eastAsia="en-NZ"/>
        </w:rPr>
        <w:t>Ngā Tāngata Tuatahi.</w:t>
      </w:r>
    </w:p>
    <w:p w14:paraId="15FE2CD4" w14:textId="77777777" w:rsidR="0060011B" w:rsidRPr="007C2D7F" w:rsidRDefault="0060011B" w:rsidP="0060011B">
      <w:pPr>
        <w:spacing w:after="120"/>
        <w:ind w:left="3402"/>
        <w:rPr>
          <w:rFonts w:eastAsia="Times New Roman" w:cs="Arial"/>
          <w:sz w:val="20"/>
          <w:lang w:eastAsia="en-NZ"/>
        </w:rPr>
      </w:pPr>
    </w:p>
    <w:p w14:paraId="530A75D7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06368" behindDoc="1" locked="0" layoutInCell="1" allowOverlap="1" wp14:anchorId="54EE6FE2" wp14:editId="5A472457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357951E" w14:textId="77777777" w:rsidR="0060011B" w:rsidRPr="007C2D7F" w:rsidRDefault="0060011B" w:rsidP="0060011B">
      <w:pPr>
        <w:ind w:left="3402"/>
        <w:contextualSpacing/>
        <w:rPr>
          <w:rFonts w:eastAsia="Calibri" w:cs="Arial"/>
          <w:sz w:val="16"/>
          <w:lang w:val="en-GB" w:eastAsia="en-NZ"/>
        </w:rPr>
      </w:pPr>
    </w:p>
    <w:p w14:paraId="62007BD5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479B95B6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36CB4035" w14:textId="77777777" w:rsidR="0060011B" w:rsidRPr="007C2D7F" w:rsidRDefault="0060011B" w:rsidP="0060011B">
      <w:pPr>
        <w:ind w:left="3969" w:hanging="567"/>
        <w:contextualSpacing/>
        <w:rPr>
          <w:rFonts w:eastAsia="Calibri" w:cs="Arial"/>
          <w:sz w:val="16"/>
          <w:lang w:val="en-GB" w:eastAsia="en-NZ"/>
        </w:rPr>
      </w:pPr>
    </w:p>
    <w:p w14:paraId="2E6B09F8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0464" behindDoc="0" locked="0" layoutInCell="1" allowOverlap="1" wp14:anchorId="764A0561" wp14:editId="10BD4A09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11488" behindDoc="0" locked="0" layoutInCell="1" allowOverlap="1" wp14:anchorId="48CDEF0B" wp14:editId="1F58668B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5B6A4B54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17D8C65C" w14:textId="77777777" w:rsidR="0060011B" w:rsidRPr="007C2D7F" w:rsidRDefault="0060011B" w:rsidP="0060011B">
      <w:pPr>
        <w:ind w:left="3969" w:hanging="567"/>
        <w:contextualSpacing/>
        <w:rPr>
          <w:rFonts w:eastAsia="Calibri" w:cs="Arial"/>
          <w:sz w:val="16"/>
          <w:lang w:val="en-GB" w:eastAsia="en-NZ"/>
        </w:rPr>
      </w:pPr>
    </w:p>
    <w:p w14:paraId="723E8006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62C266C1" w14:textId="77777777" w:rsidR="0060011B" w:rsidRPr="007C2D7F" w:rsidRDefault="0060011B" w:rsidP="0060011B">
      <w:pPr>
        <w:ind w:left="3969" w:hanging="567"/>
        <w:contextualSpacing/>
        <w:rPr>
          <w:rFonts w:eastAsia="Calibri" w:cs="Arial"/>
          <w:sz w:val="16"/>
          <w:lang w:val="en-GB" w:eastAsia="en-NZ"/>
        </w:rPr>
      </w:pPr>
    </w:p>
    <w:p w14:paraId="56ECEEA0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T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 Aho.</w:t>
      </w:r>
    </w:p>
    <w:p w14:paraId="5A8B5B45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08416" behindDoc="0" locked="0" layoutInCell="1" allowOverlap="1" wp14:anchorId="1D62AB67" wp14:editId="6D565E24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5666F1C" wp14:editId="65C14B87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F8815A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666F1C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73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" stroked="f">
                <v:textbox style="mso-fit-shape-to-text:t">
                  <w:txbxContent>
                    <w:p w14:paraId="64F8815A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"/>
    </w:p>
    <w:sectPr w:rsidR="000D6E74" w:rsidRPr="0060011B" w:rsidSect="00764885">
      <w:footerReference w:type="even" r:id="rId89"/>
      <w:footerReference w:type="default" r:id="rId9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D2D7A"/>
        <w:left w:val="single" w:sz="24" w:space="24" w:color="4D2D7A"/>
        <w:bottom w:val="single" w:sz="24" w:space="24" w:color="4D2D7A"/>
        <w:right w:val="single" w:sz="24" w:space="24" w:color="4D2D7A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60DC2D" w14:textId="77777777" w:rsidR="005E2A99" w:rsidRDefault="005E2A99">
      <w:pPr>
        <w:spacing w:line="240" w:lineRule="auto"/>
      </w:pPr>
      <w:r>
        <w:separator/>
      </w:r>
    </w:p>
  </w:endnote>
  <w:endnote w:type="continuationSeparator" w:id="0">
    <w:p w14:paraId="32E463F8" w14:textId="77777777" w:rsidR="005E2A99" w:rsidRDefault="005E2A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F0BBCD9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058A488" w14:textId="77777777" w:rsidR="00153863" w:rsidRDefault="005E2A99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1399EE4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52011C">
          <w:rPr>
            <w:rStyle w:val="PageNumber"/>
            <w:noProof/>
            <w:sz w:val="28"/>
            <w:szCs w:val="28"/>
          </w:rPr>
          <w:t>3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1A914056" w14:textId="77777777" w:rsidR="00153863" w:rsidRDefault="005E2A99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40D4FF" w14:textId="77777777" w:rsidR="005E2A99" w:rsidRDefault="005E2A99">
      <w:pPr>
        <w:spacing w:line="240" w:lineRule="auto"/>
      </w:pPr>
      <w:r>
        <w:separator/>
      </w:r>
    </w:p>
  </w:footnote>
  <w:footnote w:type="continuationSeparator" w:id="0">
    <w:p w14:paraId="78AF58DF" w14:textId="77777777" w:rsidR="005E2A99" w:rsidRDefault="005E2A9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5C80450"/>
    <w:multiLevelType w:val="hybridMultilevel"/>
    <w:tmpl w:val="AED482C4"/>
    <w:lvl w:ilvl="0" w:tplc="8560428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A82CFC"/>
    <w:multiLevelType w:val="hybridMultilevel"/>
    <w:tmpl w:val="E1BC64F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>
    <w:nsid w:val="0EDC406C"/>
    <w:multiLevelType w:val="multilevel"/>
    <w:tmpl w:val="7F0C8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>
    <w:nsid w:val="220E3328"/>
    <w:multiLevelType w:val="hybridMultilevel"/>
    <w:tmpl w:val="A4943A84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>
    <w:nsid w:val="3E7011E8"/>
    <w:multiLevelType w:val="hybridMultilevel"/>
    <w:tmpl w:val="02A0F8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>
    <w:nsid w:val="5E2C0D7A"/>
    <w:multiLevelType w:val="hybridMultilevel"/>
    <w:tmpl w:val="9E3E1B5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>
    <w:nsid w:val="67A43E8C"/>
    <w:multiLevelType w:val="hybridMultilevel"/>
    <w:tmpl w:val="9146C7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FB14F2"/>
    <w:multiLevelType w:val="hybridMultilevel"/>
    <w:tmpl w:val="522616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>
    <w:nsid w:val="794B7798"/>
    <w:multiLevelType w:val="hybridMultilevel"/>
    <w:tmpl w:val="C916003E"/>
    <w:lvl w:ilvl="0" w:tplc="14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>
    <w:nsid w:val="7B152206"/>
    <w:multiLevelType w:val="hybridMultilevel"/>
    <w:tmpl w:val="058AC5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11"/>
  </w:num>
  <w:num w:numId="4">
    <w:abstractNumId w:val="13"/>
  </w:num>
  <w:num w:numId="5">
    <w:abstractNumId w:val="8"/>
  </w:num>
  <w:num w:numId="6">
    <w:abstractNumId w:val="5"/>
  </w:num>
  <w:num w:numId="7">
    <w:abstractNumId w:val="2"/>
  </w:num>
  <w:num w:numId="8">
    <w:abstractNumId w:val="10"/>
  </w:num>
  <w:num w:numId="9">
    <w:abstractNumId w:val="0"/>
  </w:num>
  <w:num w:numId="10">
    <w:abstractNumId w:val="12"/>
  </w:num>
  <w:num w:numId="11">
    <w:abstractNumId w:val="1"/>
  </w:num>
  <w:num w:numId="12">
    <w:abstractNumId w:val="3"/>
  </w:num>
  <w:num w:numId="13">
    <w:abstractNumId w:val="16"/>
  </w:num>
  <w:num w:numId="14">
    <w:abstractNumId w:val="12"/>
  </w:num>
  <w:num w:numId="15">
    <w:abstractNumId w:val="17"/>
  </w:num>
  <w:num w:numId="16">
    <w:abstractNumId w:val="15"/>
  </w:num>
  <w:num w:numId="17">
    <w:abstractNumId w:val="6"/>
  </w:num>
  <w:num w:numId="18">
    <w:abstractNumId w:val="4"/>
  </w:num>
  <w:num w:numId="19">
    <w:abstractNumId w:val="14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3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DUxsTQ1NwWyzJR0lIJTi4sz8/NACkxrAe9vI0csAAAA"/>
  </w:docVars>
  <w:rsids>
    <w:rsidRoot w:val="004421C7"/>
    <w:rsid w:val="00005DB6"/>
    <w:rsid w:val="000064D2"/>
    <w:rsid w:val="000227B4"/>
    <w:rsid w:val="0003092A"/>
    <w:rsid w:val="0004557B"/>
    <w:rsid w:val="0009079F"/>
    <w:rsid w:val="000A3C46"/>
    <w:rsid w:val="001200FB"/>
    <w:rsid w:val="00122416"/>
    <w:rsid w:val="00124EA8"/>
    <w:rsid w:val="001321AE"/>
    <w:rsid w:val="0015240A"/>
    <w:rsid w:val="001754F4"/>
    <w:rsid w:val="00194CD4"/>
    <w:rsid w:val="001B4DD5"/>
    <w:rsid w:val="001B6CD2"/>
    <w:rsid w:val="001D223E"/>
    <w:rsid w:val="001E3429"/>
    <w:rsid w:val="001F0331"/>
    <w:rsid w:val="001F1F76"/>
    <w:rsid w:val="00201791"/>
    <w:rsid w:val="00226F54"/>
    <w:rsid w:val="002405C0"/>
    <w:rsid w:val="0024181A"/>
    <w:rsid w:val="00243969"/>
    <w:rsid w:val="00261BF8"/>
    <w:rsid w:val="00266B9F"/>
    <w:rsid w:val="002F4540"/>
    <w:rsid w:val="00315307"/>
    <w:rsid w:val="00323EB3"/>
    <w:rsid w:val="00350290"/>
    <w:rsid w:val="00371C85"/>
    <w:rsid w:val="003F07F7"/>
    <w:rsid w:val="003F5628"/>
    <w:rsid w:val="004421C7"/>
    <w:rsid w:val="004535B5"/>
    <w:rsid w:val="004567B0"/>
    <w:rsid w:val="004F56C0"/>
    <w:rsid w:val="00503AD5"/>
    <w:rsid w:val="00507E14"/>
    <w:rsid w:val="0052011C"/>
    <w:rsid w:val="00522E95"/>
    <w:rsid w:val="0052356E"/>
    <w:rsid w:val="00570380"/>
    <w:rsid w:val="00595BAC"/>
    <w:rsid w:val="005A4912"/>
    <w:rsid w:val="005C2EEC"/>
    <w:rsid w:val="005D1080"/>
    <w:rsid w:val="005E2A99"/>
    <w:rsid w:val="005F0A0B"/>
    <w:rsid w:val="0060011B"/>
    <w:rsid w:val="0060529A"/>
    <w:rsid w:val="006227D7"/>
    <w:rsid w:val="0064667B"/>
    <w:rsid w:val="006B45FC"/>
    <w:rsid w:val="006C5C26"/>
    <w:rsid w:val="006D12ED"/>
    <w:rsid w:val="006E050D"/>
    <w:rsid w:val="00705CA3"/>
    <w:rsid w:val="007134A1"/>
    <w:rsid w:val="00736E4E"/>
    <w:rsid w:val="00754C2A"/>
    <w:rsid w:val="007552CF"/>
    <w:rsid w:val="00764885"/>
    <w:rsid w:val="00765D20"/>
    <w:rsid w:val="0077503D"/>
    <w:rsid w:val="007829EC"/>
    <w:rsid w:val="007C2D7F"/>
    <w:rsid w:val="007C7764"/>
    <w:rsid w:val="007E7233"/>
    <w:rsid w:val="00840E1C"/>
    <w:rsid w:val="00846A04"/>
    <w:rsid w:val="00863D53"/>
    <w:rsid w:val="008848CB"/>
    <w:rsid w:val="00887F23"/>
    <w:rsid w:val="008C1107"/>
    <w:rsid w:val="008D437D"/>
    <w:rsid w:val="009411B0"/>
    <w:rsid w:val="0094516C"/>
    <w:rsid w:val="0098180B"/>
    <w:rsid w:val="00981EC8"/>
    <w:rsid w:val="009B5B7E"/>
    <w:rsid w:val="00A03903"/>
    <w:rsid w:val="00A06FBC"/>
    <w:rsid w:val="00A12915"/>
    <w:rsid w:val="00A17398"/>
    <w:rsid w:val="00A64B60"/>
    <w:rsid w:val="00AB5A8B"/>
    <w:rsid w:val="00AF619B"/>
    <w:rsid w:val="00B259D0"/>
    <w:rsid w:val="00B4761F"/>
    <w:rsid w:val="00B510F6"/>
    <w:rsid w:val="00B81A2E"/>
    <w:rsid w:val="00BA2678"/>
    <w:rsid w:val="00BA4C64"/>
    <w:rsid w:val="00BC7E04"/>
    <w:rsid w:val="00BD34B6"/>
    <w:rsid w:val="00BF1800"/>
    <w:rsid w:val="00BF46F2"/>
    <w:rsid w:val="00BF5DDC"/>
    <w:rsid w:val="00BF7FE7"/>
    <w:rsid w:val="00C33086"/>
    <w:rsid w:val="00C618E3"/>
    <w:rsid w:val="00C9467B"/>
    <w:rsid w:val="00CC5962"/>
    <w:rsid w:val="00D611F3"/>
    <w:rsid w:val="00D652D9"/>
    <w:rsid w:val="00D67451"/>
    <w:rsid w:val="00D852B6"/>
    <w:rsid w:val="00DC5D2A"/>
    <w:rsid w:val="00DD4B95"/>
    <w:rsid w:val="00DF2E18"/>
    <w:rsid w:val="00E15A12"/>
    <w:rsid w:val="00E17BF8"/>
    <w:rsid w:val="00E25EA4"/>
    <w:rsid w:val="00E50003"/>
    <w:rsid w:val="00E70E61"/>
    <w:rsid w:val="00E81D66"/>
    <w:rsid w:val="00E92C3E"/>
    <w:rsid w:val="00EA567F"/>
    <w:rsid w:val="00EF4A04"/>
    <w:rsid w:val="00F0234C"/>
    <w:rsid w:val="00F20BCC"/>
    <w:rsid w:val="00F87859"/>
    <w:rsid w:val="00F909BE"/>
    <w:rsid w:val="00FB71DA"/>
    <w:rsid w:val="00FD2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F7930"/>
  <w15:chartTrackingRefBased/>
  <w15:docId w15:val="{1EAF4104-E6B2-4F46-A260-AFCFAED62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764885"/>
    <w:pPr>
      <w:keepNext/>
      <w:keepLines/>
      <w:widowControl w:val="0"/>
      <w:pBdr>
        <w:top w:val="single" w:sz="18" w:space="10" w:color="4D2D7A"/>
        <w:left w:val="single" w:sz="18" w:space="4" w:color="4D2D7A"/>
        <w:bottom w:val="single" w:sz="18" w:space="0" w:color="4D2D7A"/>
        <w:right w:val="single" w:sz="18" w:space="4" w:color="4D2D7A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764885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BF5DDC"/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BF5DDC"/>
    <w:rPr>
      <w:rFonts w:ascii="Arial" w:hAnsi="Arial"/>
      <w:sz w:val="32"/>
      <w:szCs w:val="22"/>
      <w:lang w:val="en-GB"/>
    </w:rPr>
  </w:style>
  <w:style w:type="character" w:customStyle="1" w:styleId="EasyRead2Char">
    <w:name w:val="Easy Read 2 Char"/>
    <w:basedOn w:val="DefaultParagraphFont"/>
    <w:link w:val="EasyRead2"/>
    <w:locked/>
    <w:rsid w:val="002F4540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2F4540"/>
    <w:pPr>
      <w:spacing w:after="160" w:line="256" w:lineRule="auto"/>
      <w:ind w:left="0"/>
      <w:jc w:val="center"/>
    </w:pPr>
    <w:rPr>
      <w:rFonts w:eastAsiaTheme="minorHAnsi" w:cs="Arial"/>
      <w:b/>
      <w:bCs/>
      <w:noProof/>
      <w:sz w:val="44"/>
      <w:szCs w:val="44"/>
      <w:lang w:val="en-NZ"/>
    </w:rPr>
  </w:style>
  <w:style w:type="paragraph" w:styleId="Revision">
    <w:name w:val="Revision"/>
    <w:hidden/>
    <w:uiPriority w:val="99"/>
    <w:semiHidden/>
    <w:rsid w:val="00B259D0"/>
    <w:rPr>
      <w:rFonts w:ascii="Arial" w:eastAsiaTheme="minorEastAsia" w:hAnsi="Arial"/>
      <w:sz w:val="32"/>
      <w:lang w:val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11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jpe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9.png"/><Relationship Id="rId84" Type="http://schemas.openxmlformats.org/officeDocument/2006/relationships/image" Target="media/image74.png"/><Relationship Id="rId89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64.jpeg"/><Relationship Id="rId9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jpeg"/><Relationship Id="rId53" Type="http://schemas.openxmlformats.org/officeDocument/2006/relationships/image" Target="media/image46.jpe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hyperlink" Target="mailto:contact@whaikaha.govt.nz" TargetMode="External"/><Relationship Id="rId87" Type="http://schemas.openxmlformats.org/officeDocument/2006/relationships/image" Target="media/image77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2.png"/><Relationship Id="rId90" Type="http://schemas.openxmlformats.org/officeDocument/2006/relationships/footer" Target="footer2.xml"/><Relationship Id="rId19" Type="http://schemas.openxmlformats.org/officeDocument/2006/relationships/image" Target="media/image1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jpeg"/><Relationship Id="rId77" Type="http://schemas.openxmlformats.org/officeDocument/2006/relationships/hyperlink" Target="http://www.whaikaha.govt.nz/about-us/policy-strategies-and-action-plans/meal-strategic-framework" TargetMode="External"/><Relationship Id="rId8" Type="http://schemas.openxmlformats.org/officeDocument/2006/relationships/image" Target="media/image1.jpeg"/><Relationship Id="rId51" Type="http://schemas.openxmlformats.org/officeDocument/2006/relationships/image" Target="media/image44.png"/><Relationship Id="rId72" Type="http://schemas.openxmlformats.org/officeDocument/2006/relationships/image" Target="media/image65.jpeg"/><Relationship Id="rId80" Type="http://schemas.openxmlformats.org/officeDocument/2006/relationships/image" Target="media/image71.png"/><Relationship Id="rId85" Type="http://schemas.openxmlformats.org/officeDocument/2006/relationships/image" Target="media/image75.jpe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jpe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jpeg"/><Relationship Id="rId62" Type="http://schemas.openxmlformats.org/officeDocument/2006/relationships/image" Target="media/image55.jpe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3.jpg"/><Relationship Id="rId88" Type="http://schemas.openxmlformats.org/officeDocument/2006/relationships/image" Target="media/image78.png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jpe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5.png"/><Relationship Id="rId60" Type="http://schemas.openxmlformats.org/officeDocument/2006/relationships/image" Target="media/image53.jpeg"/><Relationship Id="rId65" Type="http://schemas.openxmlformats.org/officeDocument/2006/relationships/image" Target="media/image58.png"/><Relationship Id="rId73" Type="http://schemas.openxmlformats.org/officeDocument/2006/relationships/image" Target="media/image66.jpeg"/><Relationship Id="rId78" Type="http://schemas.openxmlformats.org/officeDocument/2006/relationships/image" Target="media/image70.png"/><Relationship Id="rId81" Type="http://schemas.openxmlformats.org/officeDocument/2006/relationships/hyperlink" Target="http://www.whaikaha.govt.nz/" TargetMode="External"/><Relationship Id="rId86" Type="http://schemas.openxmlformats.org/officeDocument/2006/relationships/image" Target="media/image76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874190-38A2-4CC5-B70C-D30C5802C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7</TotalTime>
  <Pages>26</Pages>
  <Words>1263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Microsoft account</cp:lastModifiedBy>
  <cp:revision>9</cp:revision>
  <dcterms:created xsi:type="dcterms:W3CDTF">2023-04-20T05:22:00Z</dcterms:created>
  <dcterms:modified xsi:type="dcterms:W3CDTF">2023-05-01T22:49:00Z</dcterms:modified>
</cp:coreProperties>
</file>